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50431F0" w14:textId="11CEEB97" w:rsidR="00334FCB" w:rsidRDefault="00865F3B" w:rsidP="00865F3B">
      <w:pPr>
        <w:pStyle w:val="NoSpacing"/>
      </w:pPr>
      <w:r>
        <w:rPr>
          <w:noProof/>
          <w:lang w:bidi="de-D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AAE332" wp14:editId="6072CF99">
                <wp:simplePos x="0" y="0"/>
                <wp:positionH relativeFrom="margin">
                  <wp:posOffset>3313430</wp:posOffset>
                </wp:positionH>
                <wp:positionV relativeFrom="paragraph">
                  <wp:posOffset>-504825</wp:posOffset>
                </wp:positionV>
                <wp:extent cx="0" cy="10687050"/>
                <wp:effectExtent l="0" t="0" r="38100" b="19050"/>
                <wp:wrapNone/>
                <wp:docPr id="3446" name="Gerader Verbinder 34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870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119438" id="Gerader Verbinder 3446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260.9pt,-39.75pt" to="260.9pt,80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" strokecolor="#f2f2f2 [3052]" strokeweight=".25pt">
                <w10:wrap anchorx="margin"/>
              </v:line>
            </w:pict>
          </mc:Fallback>
        </mc:AlternateContent>
      </w:r>
      <w:r>
        <w:rPr>
          <w:noProof/>
          <w:lang w:bidi="de-D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417837C" wp14:editId="7FEC8271">
                <wp:simplePos x="0" y="0"/>
                <wp:positionH relativeFrom="page">
                  <wp:align>right</wp:align>
                </wp:positionH>
                <wp:positionV relativeFrom="paragraph">
                  <wp:posOffset>4867275</wp:posOffset>
                </wp:positionV>
                <wp:extent cx="7725103" cy="0"/>
                <wp:effectExtent l="0" t="0" r="0" b="0"/>
                <wp:wrapNone/>
                <wp:docPr id="3447" name="Gerader Verbinder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0AA391" id="Gerader Verbinder 3447" o:spid="_x0000_s1026" style="position:absolute;z-index:251670528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" from="557.1pt,383.25pt" to="1165.4pt,38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" strokecolor="#f2f2f2 [3052]" strokeweight=".25pt">
                <w10:wrap anchorx="page"/>
              </v:line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4790"/>
        <w:gridCol w:w="5676"/>
      </w:tblGrid>
      <w:tr w:rsidR="00C52DE3" w14:paraId="3EACE89B" w14:textId="77777777" w:rsidTr="00BC62B2">
        <w:trPr>
          <w:trHeight w:val="1197"/>
        </w:trPr>
        <w:tc>
          <w:tcPr>
            <w:tcW w:w="6115" w:type="dxa"/>
            <w:vMerge w:val="restart"/>
          </w:tcPr>
          <w:p w14:paraId="7CFC88AB" w14:textId="77777777" w:rsidR="00334FCB" w:rsidRDefault="00334FCB" w:rsidP="0077406A">
            <w:pPr>
              <w:pStyle w:val="NoSpacing"/>
            </w:pPr>
          </w:p>
        </w:tc>
        <w:tc>
          <w:tcPr>
            <w:tcW w:w="4675" w:type="dxa"/>
          </w:tcPr>
          <w:p w14:paraId="7F140912" w14:textId="77777777" w:rsidR="00334FCB" w:rsidRDefault="00334FCB" w:rsidP="00334FCB">
            <w:pPr>
              <w:pStyle w:val="NoSpacing"/>
              <w:jc w:val="center"/>
            </w:pPr>
          </w:p>
        </w:tc>
      </w:tr>
      <w:tr w:rsidR="00C52DE3" w14:paraId="1EC3A33F" w14:textId="77777777" w:rsidTr="002E518D">
        <w:trPr>
          <w:trHeight w:val="2249"/>
        </w:trPr>
        <w:tc>
          <w:tcPr>
            <w:tcW w:w="6115" w:type="dxa"/>
            <w:vMerge/>
          </w:tcPr>
          <w:p w14:paraId="0A645FE6" w14:textId="77777777" w:rsidR="00334FCB" w:rsidRDefault="00334FCB" w:rsidP="0077406A">
            <w:pPr>
              <w:pStyle w:val="NoSpacing"/>
            </w:pPr>
          </w:p>
        </w:tc>
        <w:tc>
          <w:tcPr>
            <w:tcW w:w="4675" w:type="dxa"/>
          </w:tcPr>
          <w:p w14:paraId="47BFA903" w14:textId="77777777" w:rsidR="00334FCB" w:rsidRDefault="00334FCB" w:rsidP="00334FCB">
            <w:pPr>
              <w:pStyle w:val="NoSpacing"/>
              <w:jc w:val="center"/>
            </w:pPr>
            <w:r w:rsidRPr="00BF53DB">
              <w:rPr>
                <w:noProof/>
                <w:sz w:val="12"/>
                <w:szCs w:val="12"/>
                <w:lang w:bidi="de-DE"/>
              </w:rPr>
              <mc:AlternateContent>
                <mc:Choice Requires="wps">
                  <w:drawing>
                    <wp:inline distT="0" distB="0" distL="0" distR="0" wp14:anchorId="66BBB508" wp14:editId="0FCAD5F1">
                      <wp:extent cx="3448050" cy="1600200"/>
                      <wp:effectExtent l="0" t="190500" r="0" b="190500"/>
                      <wp:docPr id="47" name="Textfeld 46" descr="Titel für Kartendeckblatt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7B427C3-5F6C-49F0-B54F-0C9E579938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48050" cy="1600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2032174404"/>
                                    <w:placeholder>
                                      <w:docPart w:val="99B244730DEF48528FDE4A5A41CE97F9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4F2038E1" w14:textId="77777777" w:rsidR="00334FCB" w:rsidRPr="00FB70C4" w:rsidRDefault="00334FCB" w:rsidP="0085158C">
                                      <w:pPr>
                                        <w:pStyle w:val="Title"/>
                                        <w:rPr>
                                          <w:lang w:val="de-DE"/>
                                        </w:rPr>
                                      </w:pPr>
                                      <w:r w:rsidRPr="00DA7161">
                                        <w:rPr>
                                          <w:lang w:val="de-DE" w:bidi="de-DE"/>
                                        </w:rPr>
                                        <w:t>ES IST ZEIT FÜR EINEN NEUEN HAARSCHNIT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noAutofit/>
                              <a:scene3d>
                                <a:camera prst="isometricOffAxis1Right"/>
                                <a:lightRig rig="contrasting" dir="t"/>
                              </a:scene3d>
                              <a:sp3d extrusionH="146050" prstMaterial="matte">
                                <a:extrusionClr>
                                  <a:schemeClr val="accent2"/>
                                </a:extrusionClr>
                              </a:sp3d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6BBB50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46" o:spid="_x0000_s1026" type="#_x0000_t202" alt="Titel für Kartendeckblatt" style="width:271.5pt;height:12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" filled="f" stroked="f">
                      <v:textbox>
                        <w:txbxContent>
                          <w:sdt>
                            <w:sdtPr>
                              <w:id w:val="-2032174404"/>
                              <w:placeholder>
                                <w:docPart w:val="99B244730DEF48528FDE4A5A41CE97F9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F2038E1" w14:textId="77777777" w:rsidR="00334FCB" w:rsidRPr="00FB70C4" w:rsidRDefault="00334FCB" w:rsidP="0085158C">
                                <w:pPr>
                                  <w:pStyle w:val="Title"/>
                                  <w:rPr>
                                    <w:lang w:val="de-DE"/>
                                  </w:rPr>
                                </w:pPr>
                                <w:r w:rsidRPr="00DA7161">
                                  <w:rPr>
                                    <w:lang w:val="de-DE" w:bidi="de-DE"/>
                                  </w:rPr>
                                  <w:t>ES IST ZEIT FÜR EINEN NEUEN HAARSCHNITT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C52DE3" w14:paraId="1BBE3D82" w14:textId="77777777" w:rsidTr="00BC62B2">
        <w:trPr>
          <w:trHeight w:val="3780"/>
        </w:trPr>
        <w:tc>
          <w:tcPr>
            <w:tcW w:w="6115" w:type="dxa"/>
          </w:tcPr>
          <w:p w14:paraId="525A627B" w14:textId="77777777" w:rsidR="00334FCB" w:rsidRDefault="00334FCB" w:rsidP="0077406A">
            <w:pPr>
              <w:pStyle w:val="NoSpacing"/>
            </w:pPr>
          </w:p>
        </w:tc>
        <w:tc>
          <w:tcPr>
            <w:tcW w:w="4675" w:type="dxa"/>
          </w:tcPr>
          <w:p w14:paraId="7080E42B" w14:textId="77777777" w:rsidR="00334FCB" w:rsidRDefault="00334FCB" w:rsidP="0077406A">
            <w:pPr>
              <w:pStyle w:val="NoSpacing"/>
            </w:pPr>
          </w:p>
        </w:tc>
      </w:tr>
      <w:tr w:rsidR="00C52DE3" w14:paraId="0A43AA5E" w14:textId="77777777" w:rsidTr="002E518D">
        <w:trPr>
          <w:trHeight w:val="2159"/>
        </w:trPr>
        <w:tc>
          <w:tcPr>
            <w:tcW w:w="6115" w:type="dxa"/>
          </w:tcPr>
          <w:p w14:paraId="6C4A6FAD" w14:textId="77777777" w:rsidR="00334FCB" w:rsidRDefault="00334FCB" w:rsidP="0077406A">
            <w:pPr>
              <w:pStyle w:val="NoSpacing"/>
            </w:pPr>
          </w:p>
        </w:tc>
        <w:tc>
          <w:tcPr>
            <w:tcW w:w="4675" w:type="dxa"/>
          </w:tcPr>
          <w:p w14:paraId="7EAB3CAD" w14:textId="77777777" w:rsidR="00334FCB" w:rsidRDefault="00334FCB" w:rsidP="0077406A">
            <w:pPr>
              <w:pStyle w:val="NoSpacing"/>
            </w:pPr>
          </w:p>
        </w:tc>
      </w:tr>
      <w:tr w:rsidR="00C52DE3" w14:paraId="7BA20300" w14:textId="77777777" w:rsidTr="00450F95">
        <w:trPr>
          <w:trHeight w:val="2600"/>
        </w:trPr>
        <w:tc>
          <w:tcPr>
            <w:tcW w:w="6115" w:type="dxa"/>
          </w:tcPr>
          <w:p w14:paraId="60EB92D1" w14:textId="77777777" w:rsidR="00334FCB" w:rsidRDefault="00334FCB" w:rsidP="0077406A">
            <w:pPr>
              <w:pStyle w:val="NoSpacing"/>
            </w:pPr>
          </w:p>
        </w:tc>
        <w:tc>
          <w:tcPr>
            <w:tcW w:w="4675" w:type="dxa"/>
            <w:vAlign w:val="center"/>
          </w:tcPr>
          <w:p w14:paraId="486C3E62" w14:textId="77777777" w:rsidR="00334FCB" w:rsidRDefault="00334FCB" w:rsidP="00450F95">
            <w:pPr>
              <w:pStyle w:val="NoSpacing"/>
              <w:jc w:val="center"/>
            </w:pPr>
            <w:r w:rsidRPr="00BF53DB">
              <w:rPr>
                <w:noProof/>
                <w:sz w:val="12"/>
                <w:szCs w:val="12"/>
                <w:lang w:bidi="de-DE"/>
              </w:rPr>
              <mc:AlternateContent>
                <mc:Choice Requires="wps">
                  <w:drawing>
                    <wp:inline distT="0" distB="0" distL="0" distR="0" wp14:anchorId="513B6575" wp14:editId="4150CB43">
                      <wp:extent cx="3467100" cy="1231265"/>
                      <wp:effectExtent l="0" t="190500" r="0" b="197485"/>
                      <wp:docPr id="3474" name="Textfeld 46" descr="Titel für Kartendeckblatt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67100" cy="12312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2027281984"/>
                                    <w:placeholder>
                                      <w:docPart w:val="26187F668379489A956CD0F221211B38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1437FB76" w14:textId="77777777" w:rsidR="00334FCB" w:rsidRPr="00FB70C4" w:rsidRDefault="00334FCB" w:rsidP="0085158C">
                                      <w:pPr>
                                        <w:pStyle w:val="Title"/>
                                        <w:rPr>
                                          <w:lang w:val="de-DE"/>
                                        </w:rPr>
                                      </w:pPr>
                                      <w:r w:rsidRPr="00DA7161">
                                        <w:rPr>
                                          <w:lang w:val="de-DE" w:bidi="de-DE"/>
                                        </w:rPr>
                                        <w:t>ES IST ZEIT FÜR EINEN NEUEN HAARSCHNIT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noAutofit/>
                              <a:scene3d>
                                <a:camera prst="isometricOffAxis1Right"/>
                                <a:lightRig rig="contrasting" dir="t"/>
                              </a:scene3d>
                              <a:sp3d extrusionH="146050" prstMaterial="matte">
                                <a:extrusionClr>
                                  <a:schemeClr val="accent2"/>
                                </a:extrusionClr>
                              </a:sp3d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13B6575" id="_x0000_s1027" type="#_x0000_t202" alt="Titel für Kartendeckblatt" style="width:273pt;height:96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" filled="f" stroked="f">
                      <v:textbox>
                        <w:txbxContent>
                          <w:sdt>
                            <w:sdtPr>
                              <w:id w:val="2027281984"/>
                              <w:placeholder>
                                <w:docPart w:val="26187F668379489A956CD0F221211B3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437FB76" w14:textId="77777777" w:rsidR="00334FCB" w:rsidRPr="00FB70C4" w:rsidRDefault="00334FCB" w:rsidP="0085158C">
                                <w:pPr>
                                  <w:pStyle w:val="Title"/>
                                  <w:rPr>
                                    <w:lang w:val="de-DE"/>
                                  </w:rPr>
                                </w:pPr>
                                <w:r w:rsidRPr="00DA7161">
                                  <w:rPr>
                                    <w:lang w:val="de-DE" w:bidi="de-DE"/>
                                  </w:rPr>
                                  <w:t>ES IST ZEIT FÜR EINEN NEUEN HAARSCHNITT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115A0932" w14:textId="77777777" w:rsidR="004E5BE9" w:rsidRDefault="004E5BE9" w:rsidP="0077406A">
      <w:pPr>
        <w:pStyle w:val="NoSpacing"/>
        <w:sectPr w:rsidR="004E5BE9" w:rsidSect="00865F3B">
          <w:headerReference w:type="first" r:id="rId11"/>
          <w:footerReference w:type="first" r:id="rId12"/>
          <w:pgSz w:w="11906" w:h="16838" w:code="9"/>
          <w:pgMar w:top="720" w:right="720" w:bottom="432" w:left="720" w:header="432" w:footer="720" w:gutter="0"/>
          <w:cols w:space="720"/>
          <w:titlePg/>
          <w:docGrid w:linePitch="816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4706"/>
      </w:tblGrid>
      <w:tr w:rsidR="00105A06" w:rsidRPr="00FB70C4" w14:paraId="362DB9B3" w14:textId="77777777" w:rsidTr="00BC62B2">
        <w:trPr>
          <w:trHeight w:val="7182"/>
        </w:trPr>
        <w:tc>
          <w:tcPr>
            <w:tcW w:w="5760" w:type="dxa"/>
          </w:tcPr>
          <w:p w14:paraId="461F6FBF" w14:textId="77777777" w:rsidR="00105A06" w:rsidRDefault="00105A06" w:rsidP="004E05BF">
            <w:pPr>
              <w:pStyle w:val="NoSpacing"/>
              <w:rPr>
                <w:sz w:val="12"/>
              </w:rPr>
            </w:pPr>
          </w:p>
        </w:tc>
        <w:tc>
          <w:tcPr>
            <w:tcW w:w="4706" w:type="dxa"/>
            <w:vAlign w:val="center"/>
          </w:tcPr>
          <w:sdt>
            <w:sdtPr>
              <w:id w:val="-2017071670"/>
              <w:placeholder>
                <w:docPart w:val="F851A6BB293D47149242C392063AD04C"/>
              </w:placeholder>
              <w:temporary/>
              <w:showingPlcHdr/>
              <w15:appearance w15:val="hidden"/>
            </w:sdtPr>
            <w:sdtEndPr/>
            <w:sdtContent>
              <w:p w14:paraId="3F0ECF26" w14:textId="77777777" w:rsidR="00105A06" w:rsidRPr="00FB70C4" w:rsidRDefault="002E518D" w:rsidP="00E87DEA">
                <w:pPr>
                  <w:spacing w:line="276" w:lineRule="auto"/>
                  <w:ind w:left="795" w:right="690"/>
                  <w:rPr>
                    <w:lang w:val="de-DE"/>
                  </w:rPr>
                </w:pPr>
                <w:r w:rsidRPr="001C5539">
                  <w:rPr>
                    <w:lang w:val="de-DE" w:bidi="de-DE"/>
                  </w:rPr>
                  <w:t>Wenn Sie sofort anfangen möchten, tippen Sie auf einen Platzhaltertext (wie diesen), und beginnen Sie mit der Eingabe, um ihn durch Ihren eigenen Text zu ersetzen.</w:t>
                </w:r>
              </w:p>
            </w:sdtContent>
          </w:sdt>
        </w:tc>
      </w:tr>
      <w:tr w:rsidR="00105A06" w:rsidRPr="00FB70C4" w14:paraId="26552F71" w14:textId="77777777" w:rsidTr="00BC62B2">
        <w:trPr>
          <w:trHeight w:val="2609"/>
        </w:trPr>
        <w:tc>
          <w:tcPr>
            <w:tcW w:w="5760" w:type="dxa"/>
          </w:tcPr>
          <w:p w14:paraId="1339DA27" w14:textId="77777777" w:rsidR="00105A06" w:rsidRDefault="00105A06" w:rsidP="004E05BF">
            <w:pPr>
              <w:pStyle w:val="NoSpacing"/>
              <w:rPr>
                <w:sz w:val="12"/>
              </w:rPr>
            </w:pPr>
          </w:p>
        </w:tc>
        <w:tc>
          <w:tcPr>
            <w:tcW w:w="4706" w:type="dxa"/>
            <w:vAlign w:val="center"/>
          </w:tcPr>
          <w:p w14:paraId="2D72C0A4" w14:textId="77777777" w:rsidR="00105A06" w:rsidRDefault="00105A06" w:rsidP="00105A06">
            <w:pPr>
              <w:pStyle w:val="NoSpacing"/>
              <w:jc w:val="center"/>
              <w:rPr>
                <w:sz w:val="12"/>
              </w:rPr>
            </w:pPr>
          </w:p>
        </w:tc>
      </w:tr>
      <w:tr w:rsidR="00105A06" w:rsidRPr="00FB70C4" w14:paraId="6D902C2A" w14:textId="77777777" w:rsidTr="00BC62B2">
        <w:trPr>
          <w:trHeight w:val="4320"/>
        </w:trPr>
        <w:tc>
          <w:tcPr>
            <w:tcW w:w="5760" w:type="dxa"/>
          </w:tcPr>
          <w:p w14:paraId="09888D67" w14:textId="77777777" w:rsidR="00105A06" w:rsidRDefault="00105A06" w:rsidP="004E05BF">
            <w:pPr>
              <w:pStyle w:val="NoSpacing"/>
              <w:rPr>
                <w:sz w:val="12"/>
              </w:rPr>
            </w:pPr>
          </w:p>
          <w:p w14:paraId="21E2A4EF" w14:textId="77777777" w:rsidR="001C5539" w:rsidRPr="001C5539" w:rsidRDefault="001C5539" w:rsidP="001C5539">
            <w:pPr>
              <w:rPr>
                <w:lang w:val="de-DE"/>
              </w:rPr>
            </w:pPr>
          </w:p>
          <w:p w14:paraId="7AC14359" w14:textId="77777777" w:rsidR="001C5539" w:rsidRPr="001C5539" w:rsidRDefault="001C5539" w:rsidP="001C5539">
            <w:pPr>
              <w:rPr>
                <w:lang w:val="de-DE"/>
              </w:rPr>
            </w:pPr>
          </w:p>
          <w:p w14:paraId="668656BA" w14:textId="77777777" w:rsidR="001C5539" w:rsidRPr="001C5539" w:rsidRDefault="001C5539" w:rsidP="001C5539">
            <w:pPr>
              <w:rPr>
                <w:lang w:val="de-DE"/>
              </w:rPr>
            </w:pPr>
          </w:p>
          <w:p w14:paraId="5CC25864" w14:textId="77777777" w:rsidR="001C5539" w:rsidRPr="001C5539" w:rsidRDefault="001C5539" w:rsidP="001C5539">
            <w:pPr>
              <w:rPr>
                <w:lang w:val="de-DE"/>
              </w:rPr>
            </w:pPr>
          </w:p>
          <w:p w14:paraId="0F7FE268" w14:textId="77777777" w:rsidR="001C5539" w:rsidRDefault="001C5539" w:rsidP="001C5539">
            <w:pPr>
              <w:rPr>
                <w:rFonts w:cstheme="minorBidi"/>
                <w:color w:val="FFFFFF" w:themeColor="background1"/>
                <w:kern w:val="0"/>
                <w:sz w:val="12"/>
                <w:szCs w:val="22"/>
                <w:lang w:val="de-DE"/>
              </w:rPr>
            </w:pPr>
          </w:p>
          <w:p w14:paraId="5A504E54" w14:textId="77777777" w:rsidR="001C5539" w:rsidRDefault="001C5539" w:rsidP="001C5539">
            <w:pPr>
              <w:rPr>
                <w:rFonts w:cstheme="minorBidi"/>
                <w:color w:val="FFFFFF" w:themeColor="background1"/>
                <w:kern w:val="0"/>
                <w:sz w:val="12"/>
                <w:szCs w:val="22"/>
                <w:lang w:val="de-DE"/>
              </w:rPr>
            </w:pPr>
          </w:p>
          <w:p w14:paraId="20D1A941" w14:textId="77777777" w:rsidR="001C5539" w:rsidRDefault="001C5539" w:rsidP="001C5539">
            <w:pPr>
              <w:rPr>
                <w:rFonts w:cstheme="minorBidi"/>
                <w:color w:val="FFFFFF" w:themeColor="background1"/>
                <w:kern w:val="0"/>
                <w:sz w:val="12"/>
                <w:szCs w:val="22"/>
                <w:lang w:val="de-DE"/>
              </w:rPr>
            </w:pPr>
          </w:p>
          <w:p w14:paraId="711FEB52" w14:textId="77777777" w:rsidR="001C5539" w:rsidRDefault="001C5539" w:rsidP="001C5539">
            <w:pPr>
              <w:rPr>
                <w:rFonts w:cstheme="minorBidi"/>
                <w:color w:val="FFFFFF" w:themeColor="background1"/>
                <w:kern w:val="0"/>
                <w:sz w:val="12"/>
                <w:szCs w:val="22"/>
                <w:lang w:val="de-DE"/>
              </w:rPr>
            </w:pPr>
          </w:p>
          <w:p w14:paraId="53C38BB7" w14:textId="77777777" w:rsidR="001C5539" w:rsidRDefault="001C5539" w:rsidP="001C5539">
            <w:pPr>
              <w:rPr>
                <w:lang w:val="de-DE"/>
              </w:rPr>
            </w:pPr>
          </w:p>
          <w:p w14:paraId="4E6A5CBD" w14:textId="77777777" w:rsidR="001C5539" w:rsidRDefault="001C5539" w:rsidP="001C5539">
            <w:pPr>
              <w:rPr>
                <w:lang w:val="de-DE"/>
              </w:rPr>
            </w:pPr>
          </w:p>
          <w:p w14:paraId="2D09D00D" w14:textId="0FD3E0F9" w:rsidR="001C5539" w:rsidRPr="001C5539" w:rsidRDefault="001C5539" w:rsidP="001C5539">
            <w:pPr>
              <w:rPr>
                <w:lang w:val="de-DE"/>
              </w:rPr>
            </w:pPr>
          </w:p>
        </w:tc>
        <w:tc>
          <w:tcPr>
            <w:tcW w:w="4706" w:type="dxa"/>
            <w:vAlign w:val="center"/>
          </w:tcPr>
          <w:sdt>
            <w:sdtPr>
              <w:id w:val="-771391506"/>
              <w:placeholder>
                <w:docPart w:val="BBBDA7DAC245478E928E1D49A6DBAE25"/>
              </w:placeholder>
              <w:temporary/>
              <w:showingPlcHdr/>
              <w15:appearance w15:val="hidden"/>
            </w:sdtPr>
            <w:sdtEndPr/>
            <w:sdtContent>
              <w:p w14:paraId="6C7F5FEE" w14:textId="77777777" w:rsidR="00105A06" w:rsidRPr="00FB70C4" w:rsidRDefault="002E518D" w:rsidP="00E87DEA">
                <w:pPr>
                  <w:spacing w:line="276" w:lineRule="auto"/>
                  <w:ind w:left="795" w:right="690"/>
                  <w:rPr>
                    <w:lang w:val="de-DE"/>
                  </w:rPr>
                </w:pPr>
                <w:r w:rsidRPr="001C5539">
                  <w:rPr>
                    <w:lang w:val="de-DE" w:bidi="de-DE"/>
                  </w:rPr>
                  <w:t>Wenn Sie sofort anfangen möchten, tippen Sie auf einen Platzhaltertext (wie diesen), und beginnen Sie mit der Eingabe, um ihn durch Ihren eigenen Text zu ersetzen.</w:t>
                </w:r>
              </w:p>
            </w:sdtContent>
          </w:sdt>
        </w:tc>
      </w:tr>
    </w:tbl>
    <w:p w14:paraId="4EFB2717" w14:textId="6F9E0FBC" w:rsidR="001467EC" w:rsidRPr="004E05BF" w:rsidRDefault="00907243" w:rsidP="004E05BF">
      <w:pPr>
        <w:pStyle w:val="NoSpacing"/>
        <w:rPr>
          <w:sz w:val="12"/>
        </w:rPr>
      </w:pPr>
      <w:r>
        <w:rPr>
          <w:noProof/>
          <w:sz w:val="12"/>
          <w:szCs w:val="12"/>
          <w:lang w:bidi="de-DE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774421B6" wp14:editId="27168860">
                <wp:simplePos x="0" y="0"/>
                <wp:positionH relativeFrom="margin">
                  <wp:posOffset>-425302</wp:posOffset>
                </wp:positionH>
                <wp:positionV relativeFrom="paragraph">
                  <wp:posOffset>-9118541</wp:posOffset>
                </wp:positionV>
                <wp:extent cx="7725103" cy="10696575"/>
                <wp:effectExtent l="0" t="0" r="28575" b="28575"/>
                <wp:wrapNone/>
                <wp:docPr id="52" name="Gruppe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25103" cy="10696575"/>
                          <a:chOff x="0" y="-19050"/>
                          <a:chExt cx="7725103" cy="10696575"/>
                        </a:xfrm>
                      </wpg:grpSpPr>
                      <wps:wsp>
                        <wps:cNvPr id="7" name="Gerader Verbinder 7" descr="Vertikale Falzlinie"/>
                        <wps:cNvCnPr/>
                        <wps:spPr>
                          <a:xfrm>
                            <a:off x="3741276" y="-19050"/>
                            <a:ext cx="0" cy="10696575"/>
                          </a:xfrm>
                          <a:prstGeom prst="line">
                            <a:avLst/>
                          </a:prstGeom>
                          <a:ln w="3175"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Gerader Verbinder 51" descr="Horizontale Falzlinie"/>
                        <wps:cNvCnPr/>
                        <wps:spPr>
                          <a:xfrm>
                            <a:off x="0" y="5030396"/>
                            <a:ext cx="7725103" cy="0"/>
                          </a:xfrm>
                          <a:prstGeom prst="line">
                            <a:avLst/>
                          </a:prstGeom>
                          <a:ln w="3175"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14E1E1" id="Gruppe 52" o:spid="_x0000_s1026" style="position:absolute;margin-left:-33.5pt;margin-top:-718pt;width:608.3pt;height:842.25pt;z-index:251684864;mso-position-horizontal-relative:margin;mso-height-relative:margin" coordorigin=",-190" coordsize="77251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">
                <v:line id="Gerader Verbinder 7" o:spid="_x0000_s1027" alt="Vertikale Falzlinie" style="position:absolute;visibility:visible;mso-wrap-style:square" from="37412,-190" to="37412,106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" strokecolor="#f2f2f2 [3052]" strokeweight=".25pt"/>
                <v:line id="Gerader Verbinder 51" o:spid="_x0000_s1028" alt="Horizontale Falzlinie" style="position:absolute;visibility:visible;mso-wrap-style:square" from="0,50303" to="77251,50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" strokecolor="#f2f2f2 [3052]" strokeweight=".25pt"/>
                <w10:wrap anchorx="margin"/>
              </v:group>
            </w:pict>
          </mc:Fallback>
        </mc:AlternateContent>
      </w:r>
      <w:r w:rsidR="00DA7161" w:rsidRPr="00BF53DB">
        <w:rPr>
          <w:noProof/>
          <w:sz w:val="12"/>
          <w:szCs w:val="12"/>
          <w:lang w:bidi="de-D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0FF894D" wp14:editId="6643055E">
                <wp:simplePos x="0" y="0"/>
                <wp:positionH relativeFrom="column">
                  <wp:posOffset>4333875</wp:posOffset>
                </wp:positionH>
                <wp:positionV relativeFrom="paragraph">
                  <wp:posOffset>6355715</wp:posOffset>
                </wp:positionV>
                <wp:extent cx="2131695" cy="1885950"/>
                <wp:effectExtent l="0" t="0" r="0" b="0"/>
                <wp:wrapNone/>
                <wp:docPr id="3475" name="Textfeld 1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1695" cy="18859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443734287"/>
                              <w:placeholder>
                                <w:docPart w:val="4A2722E8837D4234A91F4B71D8A8669F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193A765" w14:textId="77777777" w:rsidR="00BF53DB" w:rsidRPr="00FB70C4" w:rsidRDefault="00BF53DB" w:rsidP="00DA7161">
                                <w:pPr>
                                  <w:rPr>
                                    <w:lang w:val="de-DE"/>
                                  </w:rPr>
                                </w:pPr>
                                <w:r w:rsidRPr="00DA7161">
                                  <w:rPr>
                                    <w:lang w:val="de-DE" w:bidi="de-DE"/>
                                  </w:rPr>
                                  <w:t>Wenn Sie sofort anfangen möchten, tippen Sie auf einen Platzhaltertext (wie diesen), und beginnen Sie mit der Eingabe, um ihn durch Ihren eigenen Text zu ersetzen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F894D" id="Textfeld 114" o:spid="_x0000_s1028" type="#_x0000_t202" style="position:absolute;margin-left:341.25pt;margin-top:500.45pt;width:167.85pt;height:148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" filled="f" stroked="f">
                <v:textbox>
                  <w:txbxContent>
                    <w:sdt>
                      <w:sdtPr>
                        <w:id w:val="443734287"/>
                        <w:placeholder>
                          <w:docPart w:val="4A2722E8837D4234A91F4B71D8A8669F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193A765" w14:textId="77777777" w:rsidR="00BF53DB" w:rsidRPr="00FB70C4" w:rsidRDefault="00BF53DB" w:rsidP="00DA7161">
                          <w:pPr>
                            <w:rPr>
                              <w:lang w:val="de-DE"/>
                            </w:rPr>
                          </w:pPr>
                          <w:r w:rsidRPr="00DA7161">
                            <w:rPr>
                              <w:lang w:val="de-DE" w:bidi="de-DE"/>
                            </w:rPr>
                            <w:t>Wenn Sie sofort anfangen möchten, tippen Sie auf einen Platzhaltertext (wie diesen), und beginnen Sie mit der Eingabe, um ihn durch Ihren eigenen Text zu ersetzen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sectPr w:rsidR="001467EC" w:rsidRPr="004E05BF" w:rsidSect="00865F3B">
      <w:headerReference w:type="first" r:id="rId13"/>
      <w:footerReference w:type="first" r:id="rId14"/>
      <w:pgSz w:w="11906" w:h="16838" w:code="9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79C090" w14:textId="77777777" w:rsidR="00CF32AD" w:rsidRDefault="00CF32AD" w:rsidP="00DA7161">
      <w:r>
        <w:separator/>
      </w:r>
    </w:p>
  </w:endnote>
  <w:endnote w:type="continuationSeparator" w:id="0">
    <w:p w14:paraId="593842C2" w14:textId="77777777" w:rsidR="00CF32AD" w:rsidRDefault="00CF32AD" w:rsidP="00DA7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5DF16" w14:textId="71A06ABC" w:rsidR="00BF53DB" w:rsidRDefault="00BC62B2" w:rsidP="00DA7161">
    <w:pPr>
      <w:pStyle w:val="Footer"/>
    </w:pPr>
    <w:r>
      <w:rPr>
        <w:noProof/>
        <w:lang w:val="de-DE" w:bidi="de-DE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0EB5F60B" wp14:editId="5C393899">
              <wp:simplePos x="0" y="0"/>
              <wp:positionH relativeFrom="column">
                <wp:posOffset>-628650</wp:posOffset>
              </wp:positionH>
              <wp:positionV relativeFrom="paragraph">
                <wp:posOffset>-4690745</wp:posOffset>
              </wp:positionV>
              <wp:extent cx="4014470" cy="5393690"/>
              <wp:effectExtent l="0" t="0" r="0" b="0"/>
              <wp:wrapNone/>
              <wp:docPr id="3461" name="Gruppe 346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14470" cy="5393690"/>
                        <a:chOff x="0" y="1"/>
                        <a:chExt cx="3527446" cy="4572000"/>
                      </a:xfrm>
                    </wpg:grpSpPr>
                    <wps:wsp>
                      <wps:cNvPr id="3462" name="Freihandform: Form 3462">
                        <a:extLst/>
                      </wps:cNvPr>
                      <wps:cNvSpPr/>
                      <wps:spPr>
                        <a:xfrm>
                          <a:off x="2278529" y="4381988"/>
                          <a:ext cx="1199694" cy="190013"/>
                        </a:xfrm>
                        <a:custGeom>
                          <a:avLst/>
                          <a:gdLst>
                            <a:gd name="connsiteX0" fmla="*/ 1199694 w 1199694"/>
                            <a:gd name="connsiteY0" fmla="*/ 0 h 190013"/>
                            <a:gd name="connsiteX1" fmla="*/ 1199694 w 1199694"/>
                            <a:gd name="connsiteY1" fmla="*/ 190013 h 190013"/>
                            <a:gd name="connsiteX2" fmla="*/ 0 w 1199694"/>
                            <a:gd name="connsiteY2" fmla="*/ 190013 h 1900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199694" h="190013">
                              <a:moveTo>
                                <a:pt x="1199694" y="0"/>
                              </a:moveTo>
                              <a:lnTo>
                                <a:pt x="1199694" y="190013"/>
                              </a:lnTo>
                              <a:lnTo>
                                <a:pt x="0" y="19001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3" name="Freihandform: Form 3463">
                        <a:extLst/>
                      </wps:cNvPr>
                      <wps:cNvSpPr/>
                      <wps:spPr>
                        <a:xfrm rot="21060000">
                          <a:off x="0" y="435425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4" name="Freihandform: Form 3464">
                        <a:extLst/>
                      </wps:cNvPr>
                      <wps:cNvSpPr/>
                      <wps:spPr>
                        <a:xfrm rot="21060000">
                          <a:off x="0" y="1138810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5" name="Freihandform: Form 3465">
                        <a:extLst/>
                      </wps:cNvPr>
                      <wps:cNvSpPr/>
                      <wps:spPr>
                        <a:xfrm rot="21060000">
                          <a:off x="0" y="1842194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6" name="Freihandform: Form 3466">
                        <a:extLst/>
                      </wps:cNvPr>
                      <wps:cNvSpPr/>
                      <wps:spPr>
                        <a:xfrm rot="21060000">
                          <a:off x="0" y="2545579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7" name="Freihandform: Form 3467">
                        <a:extLst/>
                      </wps:cNvPr>
                      <wps:cNvSpPr/>
                      <wps:spPr>
                        <a:xfrm rot="21060000">
                          <a:off x="0" y="3248963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8" name="Freihandform: Form 3468">
                        <a:extLst/>
                      </wps:cNvPr>
                      <wps:cNvSpPr/>
                      <wps:spPr>
                        <a:xfrm rot="21060000">
                          <a:off x="899" y="3952277"/>
                          <a:ext cx="3526541" cy="351692"/>
                        </a:xfrm>
                        <a:custGeom>
                          <a:avLst/>
                          <a:gdLst>
                            <a:gd name="connsiteX0" fmla="*/ 3526541 w 3526541"/>
                            <a:gd name="connsiteY0" fmla="*/ 0 h 351692"/>
                            <a:gd name="connsiteX1" fmla="*/ 3470838 w 3526541"/>
                            <a:gd name="connsiteY1" fmla="*/ 351692 h 351692"/>
                            <a:gd name="connsiteX2" fmla="*/ 36058 w 3526541"/>
                            <a:gd name="connsiteY2" fmla="*/ 351692 h 351692"/>
                            <a:gd name="connsiteX3" fmla="*/ 0 w 3526541"/>
                            <a:gd name="connsiteY3" fmla="*/ 345981 h 351692"/>
                            <a:gd name="connsiteX4" fmla="*/ 54798 w 3526541"/>
                            <a:gd name="connsiteY4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526541" h="351692">
                              <a:moveTo>
                                <a:pt x="3526541" y="0"/>
                              </a:moveTo>
                              <a:lnTo>
                                <a:pt x="3470838" y="351692"/>
                              </a:lnTo>
                              <a:lnTo>
                                <a:pt x="36058" y="351692"/>
                              </a:lnTo>
                              <a:lnTo>
                                <a:pt x="0" y="345981"/>
                              </a:lnTo>
                              <a:lnTo>
                                <a:pt x="5479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9" name="Freihandform: Form 3469">
                        <a:extLst/>
                      </wps:cNvPr>
                      <wps:cNvSpPr/>
                      <wps:spPr>
                        <a:xfrm>
                          <a:off x="49224" y="1"/>
                          <a:ext cx="2257009" cy="357475"/>
                        </a:xfrm>
                        <a:custGeom>
                          <a:avLst/>
                          <a:gdLst>
                            <a:gd name="connsiteX0" fmla="*/ 8835 w 2257009"/>
                            <a:gd name="connsiteY0" fmla="*/ 0 h 357475"/>
                            <a:gd name="connsiteX1" fmla="*/ 2257009 w 2257009"/>
                            <a:gd name="connsiteY1" fmla="*/ 0 h 357475"/>
                            <a:gd name="connsiteX2" fmla="*/ 0 w 2257009"/>
                            <a:gd name="connsiteY2" fmla="*/ 357475 h 357475"/>
                            <a:gd name="connsiteX3" fmla="*/ 0 w 2257009"/>
                            <a:gd name="connsiteY3" fmla="*/ 1399 h 357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257009" h="357475">
                              <a:moveTo>
                                <a:pt x="8835" y="0"/>
                              </a:moveTo>
                              <a:lnTo>
                                <a:pt x="2257009" y="0"/>
                              </a:lnTo>
                              <a:lnTo>
                                <a:pt x="0" y="357475"/>
                              </a:lnTo>
                              <a:lnTo>
                                <a:pt x="0" y="139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3470" name="Gruppe 3470">
                        <a:extLst/>
                      </wpg:cNvPr>
                      <wpg:cNvGrpSpPr/>
                      <wpg:grpSpPr>
                        <a:xfrm>
                          <a:off x="1444780" y="3323616"/>
                          <a:ext cx="637886" cy="202387"/>
                          <a:chOff x="1444780" y="3323616"/>
                          <a:chExt cx="637886" cy="202387"/>
                        </a:xfrm>
                      </wpg:grpSpPr>
                      <pic:pic xmlns:pic="http://schemas.openxmlformats.org/drawingml/2006/picture">
                        <pic:nvPicPr>
                          <pic:cNvPr id="3471" name="Grafik 42" descr="Stern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01017" y="3364612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72" name="Grafik 43" descr="Stern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780" y="3405608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73" name="Grafik 44" descr="Stern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57254" y="3323616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4A7900D" id="Gruppe 3461" o:spid="_x0000_s1026" style="position:absolute;margin-left:-49.5pt;margin-top:-369.35pt;width:316.1pt;height:424.7pt;z-index:251665408;mso-height-relative:margin" coordorigin="" coordsize="35274,45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">
              <v:shape id="Freihandform: Form 3462" o:spid="_x0000_s1027" style="position:absolute;left:22785;top:43819;width:11997;height:1901;visibility:visible;mso-wrap-style:square;v-text-anchor:middle" coordsize="1199694,190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" path="m1199694,r,190013l,190013,1199694,xe" fillcolor="#003471 [3204]" stroked="f" strokeweight="1pt">
                <v:path arrowok="t" o:connecttype="custom" o:connectlocs="1199694,0;1199694,190013;0,190013" o:connectangles="0,0,0"/>
              </v:shape>
              <v:shape id="Freihandform: Form 3463" o:spid="_x0000_s1028" style="position:absolute;top:4354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reihandform: Form 3464" o:spid="_x0000_s1029" style="position:absolute;top:11388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" path="m3527446,r-55703,351692l,351692,55703,,3527446,xe" fillcolor="#bf0a30 [3205]" stroked="f" strokeweight="1pt">
                <v:path arrowok="t" o:connecttype="custom" o:connectlocs="3527446,0;3471743,351692;0,351692;55703,0" o:connectangles="0,0,0,0"/>
              </v:shape>
              <v:shape id="Freihandform: Form 3465" o:spid="_x0000_s1030" style="position:absolute;top:18421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reihandform: Form 3466" o:spid="_x0000_s1031" style="position:absolute;top:25455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reihandform: Form 3467" o:spid="_x0000_s1032" style="position:absolute;top:32489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reihandform: Form 3468" o:spid="_x0000_s1033" style="position:absolute;left:8;top:39522;width:35266;height:3517;rotation:-9;visibility:visible;mso-wrap-style:square;v-text-anchor:middle" coordsize="3526541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" path="m3526541,r-55703,351692l36058,351692,,345981,54798,,3526541,xe" fillcolor="#003471 [3204]" stroked="f" strokeweight="1pt">
                <v:path arrowok="t" o:connecttype="custom" o:connectlocs="3526541,0;3470838,351692;36058,351692;0,345981;54798,0" o:connectangles="0,0,0,0,0"/>
              </v:shape>
              <v:shape id="Freihandform: Form 3469" o:spid="_x0000_s1034" style="position:absolute;left:492;width:22570;height:3574;visibility:visible;mso-wrap-style:square;v-text-anchor:middle" coordsize="2257009,357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" path="m8835,l2257009,,,357475,,1399,8835,xe" fillcolor="#003471 [3204]" strokecolor="#001938 [1604]" strokeweight="1pt">
                <v:path arrowok="t" o:connecttype="custom" o:connectlocs="8835,0;2257009,0;0,357475;0,1399" o:connectangles="0,0,0,0"/>
              </v:shape>
              <v:group id="Gruppe 3470" o:spid="_x0000_s1035" style="position:absolute;left:14447;top:33236;width:6379;height:2024" coordorigin="14447,33236" coordsize="6378,2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42" o:spid="_x0000_s1036" type="#_x0000_t75" alt="Stern" style="position:absolute;left:17010;top:3364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">
                  <v:imagedata r:id="rId3" o:title="Stern"/>
                </v:shape>
                <v:shape id="Grafik 43" o:spid="_x0000_s1037" type="#_x0000_t75" alt="Stern" style="position:absolute;left:14447;top:3405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">
                  <v:imagedata r:id="rId3" o:title="Stern"/>
                </v:shape>
                <v:shape id="Grafik 44" o:spid="_x0000_s1038" type="#_x0000_t75" alt="Stern" style="position:absolute;left:19572;top:3323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">
                  <v:imagedata r:id="rId3" o:title="Stern"/>
                </v:shape>
              </v:group>
            </v:group>
          </w:pict>
        </mc:Fallback>
      </mc:AlternateContent>
    </w:r>
    <w:r>
      <w:rPr>
        <w:noProof/>
        <w:lang w:val="de-DE" w:bidi="de-D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D04BA44" wp14:editId="6D969077">
              <wp:simplePos x="0" y="0"/>
              <wp:positionH relativeFrom="column">
                <wp:posOffset>3324225</wp:posOffset>
              </wp:positionH>
              <wp:positionV relativeFrom="paragraph">
                <wp:posOffset>-4681220</wp:posOffset>
              </wp:positionV>
              <wp:extent cx="3902710" cy="5384165"/>
              <wp:effectExtent l="0" t="0" r="2540" b="6985"/>
              <wp:wrapNone/>
              <wp:docPr id="1077" name="Gruppe 107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2710" cy="5384165"/>
                        <a:chOff x="3478223" y="0"/>
                        <a:chExt cx="3429000" cy="4572000"/>
                      </a:xfrm>
                    </wpg:grpSpPr>
                    <wps:wsp>
                      <wps:cNvPr id="1078" name="Rechteck 1078">
                        <a:extLst/>
                      </wps:cNvPr>
                      <wps:cNvSpPr/>
                      <wps:spPr>
                        <a:xfrm>
                          <a:off x="3478223" y="0"/>
                          <a:ext cx="3429000" cy="4572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79" name="Gruppe 1079">
                        <a:extLst/>
                      </wpg:cNvPr>
                      <wpg:cNvGrpSpPr/>
                      <wpg:grpSpPr>
                        <a:xfrm>
                          <a:off x="4668848" y="2759314"/>
                          <a:ext cx="1047750" cy="638175"/>
                          <a:chOff x="4668848" y="2759314"/>
                          <a:chExt cx="1047750" cy="638175"/>
                        </a:xfrm>
                      </wpg:grpSpPr>
                      <wps:wsp>
                        <wps:cNvPr id="1080" name="Freihandform: Form 1080">
                          <a:extLst/>
                        </wps:cNvPr>
                        <wps:cNvSpPr/>
                        <wps:spPr>
                          <a:xfrm rot="20044315">
                            <a:off x="4668848" y="2759314"/>
                            <a:ext cx="1047750" cy="638175"/>
                          </a:xfrm>
                          <a:custGeom>
                            <a:avLst/>
                            <a:gdLst>
                              <a:gd name="connsiteX0" fmla="*/ 87926 w 1047750"/>
                              <a:gd name="connsiteY0" fmla="*/ 70516 h 638175"/>
                              <a:gd name="connsiteX1" fmla="*/ 78401 w 1047750"/>
                              <a:gd name="connsiteY1" fmla="*/ 50513 h 638175"/>
                              <a:gd name="connsiteX2" fmla="*/ 59351 w 1047750"/>
                              <a:gd name="connsiteY2" fmla="*/ 116236 h 638175"/>
                              <a:gd name="connsiteX3" fmla="*/ 235563 w 1047750"/>
                              <a:gd name="connsiteY3" fmla="*/ 221011 h 638175"/>
                              <a:gd name="connsiteX4" fmla="*/ 493691 w 1047750"/>
                              <a:gd name="connsiteY4" fmla="*/ 201961 h 638175"/>
                              <a:gd name="connsiteX5" fmla="*/ 548936 w 1047750"/>
                              <a:gd name="connsiteY5" fmla="*/ 260063 h 638175"/>
                              <a:gd name="connsiteX6" fmla="*/ 628946 w 1047750"/>
                              <a:gd name="connsiteY6" fmla="*/ 267683 h 638175"/>
                              <a:gd name="connsiteX7" fmla="*/ 772773 w 1047750"/>
                              <a:gd name="connsiteY7" fmla="*/ 482948 h 638175"/>
                              <a:gd name="connsiteX8" fmla="*/ 963273 w 1047750"/>
                              <a:gd name="connsiteY8" fmla="*/ 557243 h 638175"/>
                              <a:gd name="connsiteX9" fmla="*/ 1003278 w 1047750"/>
                              <a:gd name="connsiteY9" fmla="*/ 501046 h 638175"/>
                              <a:gd name="connsiteX10" fmla="*/ 981371 w 1047750"/>
                              <a:gd name="connsiteY10" fmla="*/ 506761 h 638175"/>
                              <a:gd name="connsiteX11" fmla="*/ 954701 w 1047750"/>
                              <a:gd name="connsiteY11" fmla="*/ 490568 h 638175"/>
                              <a:gd name="connsiteX12" fmla="*/ 986133 w 1047750"/>
                              <a:gd name="connsiteY12" fmla="*/ 445801 h 638175"/>
                              <a:gd name="connsiteX13" fmla="*/ 1040426 w 1047750"/>
                              <a:gd name="connsiteY13" fmla="*/ 488663 h 638175"/>
                              <a:gd name="connsiteX14" fmla="*/ 987086 w 1047750"/>
                              <a:gd name="connsiteY14" fmla="*/ 604868 h 638175"/>
                              <a:gd name="connsiteX15" fmla="*/ 761343 w 1047750"/>
                              <a:gd name="connsiteY15" fmla="*/ 616298 h 638175"/>
                              <a:gd name="connsiteX16" fmla="*/ 530838 w 1047750"/>
                              <a:gd name="connsiteY16" fmla="*/ 478186 h 638175"/>
                              <a:gd name="connsiteX17" fmla="*/ 501311 w 1047750"/>
                              <a:gd name="connsiteY17" fmla="*/ 357218 h 638175"/>
                              <a:gd name="connsiteX18" fmla="*/ 387963 w 1047750"/>
                              <a:gd name="connsiteY18" fmla="*/ 408653 h 638175"/>
                              <a:gd name="connsiteX19" fmla="*/ 137456 w 1047750"/>
                              <a:gd name="connsiteY19" fmla="*/ 311498 h 638175"/>
                              <a:gd name="connsiteX20" fmla="*/ 7916 w 1047750"/>
                              <a:gd name="connsiteY20" fmla="*/ 125761 h 638175"/>
                              <a:gd name="connsiteX21" fmla="*/ 66018 w 1047750"/>
                              <a:gd name="connsiteY21" fmla="*/ 12413 h 638175"/>
                              <a:gd name="connsiteX22" fmla="*/ 133646 w 1047750"/>
                              <a:gd name="connsiteY22" fmla="*/ 29558 h 638175"/>
                              <a:gd name="connsiteX23" fmla="*/ 117453 w 1047750"/>
                              <a:gd name="connsiteY23" fmla="*/ 81946 h 638175"/>
                              <a:gd name="connsiteX24" fmla="*/ 87926 w 1047750"/>
                              <a:gd name="connsiteY24" fmla="*/ 70516 h 638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47750" h="638175">
                                <a:moveTo>
                                  <a:pt x="87926" y="70516"/>
                                </a:moveTo>
                                <a:cubicBezTo>
                                  <a:pt x="100308" y="70516"/>
                                  <a:pt x="93641" y="51466"/>
                                  <a:pt x="78401" y="50513"/>
                                </a:cubicBezTo>
                                <a:cubicBezTo>
                                  <a:pt x="64113" y="48608"/>
                                  <a:pt x="47921" y="91471"/>
                                  <a:pt x="59351" y="116236"/>
                                </a:cubicBezTo>
                                <a:cubicBezTo>
                                  <a:pt x="85068" y="168623"/>
                                  <a:pt x="131741" y="207676"/>
                                  <a:pt x="235563" y="221011"/>
                                </a:cubicBezTo>
                                <a:cubicBezTo>
                                  <a:pt x="339386" y="234346"/>
                                  <a:pt x="437493" y="174338"/>
                                  <a:pt x="493691" y="201961"/>
                                </a:cubicBezTo>
                                <a:cubicBezTo>
                                  <a:pt x="535601" y="221963"/>
                                  <a:pt x="546078" y="248633"/>
                                  <a:pt x="548936" y="260063"/>
                                </a:cubicBezTo>
                                <a:cubicBezTo>
                                  <a:pt x="560366" y="255301"/>
                                  <a:pt x="587036" y="247681"/>
                                  <a:pt x="628946" y="267683"/>
                                </a:cubicBezTo>
                                <a:cubicBezTo>
                                  <a:pt x="685143" y="295306"/>
                                  <a:pt x="698478" y="408653"/>
                                  <a:pt x="772773" y="482948"/>
                                </a:cubicBezTo>
                                <a:cubicBezTo>
                                  <a:pt x="847068" y="557243"/>
                                  <a:pt x="906123" y="569626"/>
                                  <a:pt x="963273" y="557243"/>
                                </a:cubicBezTo>
                                <a:cubicBezTo>
                                  <a:pt x="989943" y="551528"/>
                                  <a:pt x="1013756" y="512476"/>
                                  <a:pt x="1003278" y="501046"/>
                                </a:cubicBezTo>
                                <a:cubicBezTo>
                                  <a:pt x="992801" y="489616"/>
                                  <a:pt x="973751" y="496283"/>
                                  <a:pt x="981371" y="506761"/>
                                </a:cubicBezTo>
                                <a:cubicBezTo>
                                  <a:pt x="988991" y="517238"/>
                                  <a:pt x="957558" y="510571"/>
                                  <a:pt x="954701" y="490568"/>
                                </a:cubicBezTo>
                                <a:cubicBezTo>
                                  <a:pt x="951843" y="470566"/>
                                  <a:pt x="963273" y="454373"/>
                                  <a:pt x="986133" y="445801"/>
                                </a:cubicBezTo>
                                <a:cubicBezTo>
                                  <a:pt x="1002326" y="440086"/>
                                  <a:pt x="1035663" y="459136"/>
                                  <a:pt x="1040426" y="488663"/>
                                </a:cubicBezTo>
                                <a:cubicBezTo>
                                  <a:pt x="1048046" y="529621"/>
                                  <a:pt x="1029948" y="578198"/>
                                  <a:pt x="987086" y="604868"/>
                                </a:cubicBezTo>
                                <a:cubicBezTo>
                                  <a:pt x="929936" y="640111"/>
                                  <a:pt x="846116" y="640111"/>
                                  <a:pt x="761343" y="616298"/>
                                </a:cubicBezTo>
                                <a:cubicBezTo>
                                  <a:pt x="668951" y="589628"/>
                                  <a:pt x="576558" y="539146"/>
                                  <a:pt x="530838" y="478186"/>
                                </a:cubicBezTo>
                                <a:cubicBezTo>
                                  <a:pt x="496548" y="433418"/>
                                  <a:pt x="498453" y="381983"/>
                                  <a:pt x="501311" y="357218"/>
                                </a:cubicBezTo>
                                <a:cubicBezTo>
                                  <a:pt x="484166" y="374363"/>
                                  <a:pt x="444161" y="407701"/>
                                  <a:pt x="387963" y="408653"/>
                                </a:cubicBezTo>
                                <a:cubicBezTo>
                                  <a:pt x="311763" y="409606"/>
                                  <a:pt x="214608" y="368648"/>
                                  <a:pt x="137456" y="311498"/>
                                </a:cubicBezTo>
                                <a:cubicBezTo>
                                  <a:pt x="66971" y="258158"/>
                                  <a:pt x="15536" y="192436"/>
                                  <a:pt x="7916" y="125761"/>
                                </a:cubicBezTo>
                                <a:cubicBezTo>
                                  <a:pt x="2201" y="76231"/>
                                  <a:pt x="28871" y="31463"/>
                                  <a:pt x="66018" y="12413"/>
                                </a:cubicBezTo>
                                <a:cubicBezTo>
                                  <a:pt x="92688" y="-922"/>
                                  <a:pt x="127931" y="13366"/>
                                  <a:pt x="133646" y="29558"/>
                                </a:cubicBezTo>
                                <a:cubicBezTo>
                                  <a:pt x="141266" y="52418"/>
                                  <a:pt x="135551" y="71468"/>
                                  <a:pt x="117453" y="81946"/>
                                </a:cubicBezTo>
                                <a:cubicBezTo>
                                  <a:pt x="100308" y="91471"/>
                                  <a:pt x="75543" y="70516"/>
                                  <a:pt x="87926" y="7051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1081" name="Gruppe 1081">
                          <a:extLst/>
                        </wpg:cNvPr>
                        <wpg:cNvGrpSpPr/>
                        <wpg:grpSpPr>
                          <a:xfrm>
                            <a:off x="4668848" y="2759314"/>
                            <a:ext cx="1047750" cy="638175"/>
                            <a:chOff x="4668848" y="2759314"/>
                            <a:chExt cx="1047750" cy="638175"/>
                          </a:xfrm>
                        </wpg:grpSpPr>
                        <wps:wsp>
                          <wps:cNvPr id="1082" name="Freihandform: Form 1082">
                            <a:extLst/>
                          </wps:cNvPr>
                          <wps:cNvSpPr/>
                          <wps:spPr>
                            <a:xfrm rot="20044315">
                              <a:off x="4668848" y="2759314"/>
                              <a:ext cx="1047750" cy="638175"/>
                            </a:xfrm>
                            <a:custGeom>
                              <a:avLst/>
                              <a:gdLst>
                                <a:gd name="connsiteX0" fmla="*/ 87926 w 1047750"/>
                                <a:gd name="connsiteY0" fmla="*/ 70516 h 638175"/>
                                <a:gd name="connsiteX1" fmla="*/ 78401 w 1047750"/>
                                <a:gd name="connsiteY1" fmla="*/ 50513 h 638175"/>
                                <a:gd name="connsiteX2" fmla="*/ 59351 w 1047750"/>
                                <a:gd name="connsiteY2" fmla="*/ 116236 h 638175"/>
                                <a:gd name="connsiteX3" fmla="*/ 235563 w 1047750"/>
                                <a:gd name="connsiteY3" fmla="*/ 221011 h 638175"/>
                                <a:gd name="connsiteX4" fmla="*/ 493691 w 1047750"/>
                                <a:gd name="connsiteY4" fmla="*/ 201961 h 638175"/>
                                <a:gd name="connsiteX5" fmla="*/ 548936 w 1047750"/>
                                <a:gd name="connsiteY5" fmla="*/ 260063 h 638175"/>
                                <a:gd name="connsiteX6" fmla="*/ 628946 w 1047750"/>
                                <a:gd name="connsiteY6" fmla="*/ 267683 h 638175"/>
                                <a:gd name="connsiteX7" fmla="*/ 772773 w 1047750"/>
                                <a:gd name="connsiteY7" fmla="*/ 482948 h 638175"/>
                                <a:gd name="connsiteX8" fmla="*/ 963273 w 1047750"/>
                                <a:gd name="connsiteY8" fmla="*/ 557243 h 638175"/>
                                <a:gd name="connsiteX9" fmla="*/ 1003278 w 1047750"/>
                                <a:gd name="connsiteY9" fmla="*/ 501046 h 638175"/>
                                <a:gd name="connsiteX10" fmla="*/ 981371 w 1047750"/>
                                <a:gd name="connsiteY10" fmla="*/ 506761 h 638175"/>
                                <a:gd name="connsiteX11" fmla="*/ 954701 w 1047750"/>
                                <a:gd name="connsiteY11" fmla="*/ 490568 h 638175"/>
                                <a:gd name="connsiteX12" fmla="*/ 986133 w 1047750"/>
                                <a:gd name="connsiteY12" fmla="*/ 445801 h 638175"/>
                                <a:gd name="connsiteX13" fmla="*/ 1040426 w 1047750"/>
                                <a:gd name="connsiteY13" fmla="*/ 488663 h 638175"/>
                                <a:gd name="connsiteX14" fmla="*/ 987086 w 1047750"/>
                                <a:gd name="connsiteY14" fmla="*/ 604868 h 638175"/>
                                <a:gd name="connsiteX15" fmla="*/ 761343 w 1047750"/>
                                <a:gd name="connsiteY15" fmla="*/ 616298 h 638175"/>
                                <a:gd name="connsiteX16" fmla="*/ 530838 w 1047750"/>
                                <a:gd name="connsiteY16" fmla="*/ 478186 h 638175"/>
                                <a:gd name="connsiteX17" fmla="*/ 501311 w 1047750"/>
                                <a:gd name="connsiteY17" fmla="*/ 357218 h 638175"/>
                                <a:gd name="connsiteX18" fmla="*/ 387963 w 1047750"/>
                                <a:gd name="connsiteY18" fmla="*/ 408653 h 638175"/>
                                <a:gd name="connsiteX19" fmla="*/ 137456 w 1047750"/>
                                <a:gd name="connsiteY19" fmla="*/ 311498 h 638175"/>
                                <a:gd name="connsiteX20" fmla="*/ 7916 w 1047750"/>
                                <a:gd name="connsiteY20" fmla="*/ 125761 h 638175"/>
                                <a:gd name="connsiteX21" fmla="*/ 66018 w 1047750"/>
                                <a:gd name="connsiteY21" fmla="*/ 12413 h 638175"/>
                                <a:gd name="connsiteX22" fmla="*/ 133646 w 1047750"/>
                                <a:gd name="connsiteY22" fmla="*/ 29558 h 638175"/>
                                <a:gd name="connsiteX23" fmla="*/ 117453 w 1047750"/>
                                <a:gd name="connsiteY23" fmla="*/ 81946 h 638175"/>
                                <a:gd name="connsiteX24" fmla="*/ 87926 w 1047750"/>
                                <a:gd name="connsiteY24" fmla="*/ 70516 h 638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47750" h="638175">
                                  <a:moveTo>
                                    <a:pt x="87926" y="70516"/>
                                  </a:moveTo>
                                  <a:cubicBezTo>
                                    <a:pt x="100308" y="70516"/>
                                    <a:pt x="93641" y="51466"/>
                                    <a:pt x="78401" y="50513"/>
                                  </a:cubicBezTo>
                                  <a:cubicBezTo>
                                    <a:pt x="64113" y="48608"/>
                                    <a:pt x="47921" y="91471"/>
                                    <a:pt x="59351" y="116236"/>
                                  </a:cubicBezTo>
                                  <a:cubicBezTo>
                                    <a:pt x="85068" y="168623"/>
                                    <a:pt x="131741" y="207676"/>
                                    <a:pt x="235563" y="221011"/>
                                  </a:cubicBezTo>
                                  <a:cubicBezTo>
                                    <a:pt x="339386" y="234346"/>
                                    <a:pt x="437493" y="174338"/>
                                    <a:pt x="493691" y="201961"/>
                                  </a:cubicBezTo>
                                  <a:cubicBezTo>
                                    <a:pt x="535601" y="221963"/>
                                    <a:pt x="546078" y="248633"/>
                                    <a:pt x="548936" y="260063"/>
                                  </a:cubicBezTo>
                                  <a:cubicBezTo>
                                    <a:pt x="560366" y="255301"/>
                                    <a:pt x="587036" y="247681"/>
                                    <a:pt x="628946" y="267683"/>
                                  </a:cubicBezTo>
                                  <a:cubicBezTo>
                                    <a:pt x="685143" y="295306"/>
                                    <a:pt x="698478" y="408653"/>
                                    <a:pt x="772773" y="482948"/>
                                  </a:cubicBezTo>
                                  <a:cubicBezTo>
                                    <a:pt x="847068" y="557243"/>
                                    <a:pt x="906123" y="569626"/>
                                    <a:pt x="963273" y="557243"/>
                                  </a:cubicBezTo>
                                  <a:cubicBezTo>
                                    <a:pt x="989943" y="551528"/>
                                    <a:pt x="1013756" y="512476"/>
                                    <a:pt x="1003278" y="501046"/>
                                  </a:cubicBezTo>
                                  <a:cubicBezTo>
                                    <a:pt x="992801" y="489616"/>
                                    <a:pt x="973751" y="496283"/>
                                    <a:pt x="981371" y="506761"/>
                                  </a:cubicBezTo>
                                  <a:cubicBezTo>
                                    <a:pt x="988991" y="517238"/>
                                    <a:pt x="957558" y="510571"/>
                                    <a:pt x="954701" y="490568"/>
                                  </a:cubicBezTo>
                                  <a:cubicBezTo>
                                    <a:pt x="951843" y="470566"/>
                                    <a:pt x="963273" y="454373"/>
                                    <a:pt x="986133" y="445801"/>
                                  </a:cubicBezTo>
                                  <a:cubicBezTo>
                                    <a:pt x="1002326" y="440086"/>
                                    <a:pt x="1035663" y="459136"/>
                                    <a:pt x="1040426" y="488663"/>
                                  </a:cubicBezTo>
                                  <a:cubicBezTo>
                                    <a:pt x="1048046" y="529621"/>
                                    <a:pt x="1029948" y="578198"/>
                                    <a:pt x="987086" y="604868"/>
                                  </a:cubicBezTo>
                                  <a:cubicBezTo>
                                    <a:pt x="929936" y="640111"/>
                                    <a:pt x="846116" y="640111"/>
                                    <a:pt x="761343" y="616298"/>
                                  </a:cubicBezTo>
                                  <a:cubicBezTo>
                                    <a:pt x="668951" y="589628"/>
                                    <a:pt x="576558" y="539146"/>
                                    <a:pt x="530838" y="478186"/>
                                  </a:cubicBezTo>
                                  <a:cubicBezTo>
                                    <a:pt x="496548" y="433418"/>
                                    <a:pt x="498453" y="381983"/>
                                    <a:pt x="501311" y="357218"/>
                                  </a:cubicBezTo>
                                  <a:cubicBezTo>
                                    <a:pt x="484166" y="374363"/>
                                    <a:pt x="444161" y="407701"/>
                                    <a:pt x="387963" y="408653"/>
                                  </a:cubicBezTo>
                                  <a:cubicBezTo>
                                    <a:pt x="311763" y="409606"/>
                                    <a:pt x="214608" y="368648"/>
                                    <a:pt x="137456" y="311498"/>
                                  </a:cubicBezTo>
                                  <a:cubicBezTo>
                                    <a:pt x="66971" y="258158"/>
                                    <a:pt x="15536" y="192436"/>
                                    <a:pt x="7916" y="125761"/>
                                  </a:cubicBezTo>
                                  <a:cubicBezTo>
                                    <a:pt x="2201" y="76231"/>
                                    <a:pt x="28871" y="31463"/>
                                    <a:pt x="66018" y="12413"/>
                                  </a:cubicBezTo>
                                  <a:cubicBezTo>
                                    <a:pt x="92688" y="-922"/>
                                    <a:pt x="127931" y="13366"/>
                                    <a:pt x="133646" y="29558"/>
                                  </a:cubicBezTo>
                                  <a:cubicBezTo>
                                    <a:pt x="141266" y="52418"/>
                                    <a:pt x="135551" y="71468"/>
                                    <a:pt x="117453" y="81946"/>
                                  </a:cubicBezTo>
                                  <a:cubicBezTo>
                                    <a:pt x="100308" y="91471"/>
                                    <a:pt x="75543" y="70516"/>
                                    <a:pt x="87926" y="70516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3" name="Freihandform: Form 1083">
                            <a:extLst/>
                          </wps:cNvPr>
                          <wps:cNvSpPr/>
                          <wps:spPr>
                            <a:xfrm rot="20044315">
                              <a:off x="4965674" y="3136111"/>
                              <a:ext cx="219075" cy="38100"/>
                            </a:xfrm>
                            <a:custGeom>
                              <a:avLst/>
                              <a:gdLst>
                                <a:gd name="connsiteX0" fmla="*/ 7144 w 219075"/>
                                <a:gd name="connsiteY0" fmla="*/ 7144 h 38100"/>
                                <a:gd name="connsiteX1" fmla="*/ 118586 w 219075"/>
                                <a:gd name="connsiteY1" fmla="*/ 36671 h 38100"/>
                                <a:gd name="connsiteX2" fmla="*/ 218599 w 219075"/>
                                <a:gd name="connsiteY2" fmla="*/ 25241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9075" h="381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73819" y="33814"/>
                                    <a:pt x="118586" y="36671"/>
                                  </a:cubicBezTo>
                                  <a:cubicBezTo>
                                    <a:pt x="157639" y="38576"/>
                                    <a:pt x="218599" y="25241"/>
                                    <a:pt x="218599" y="25241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4" name="Freihandform: Form 1084">
                            <a:extLst/>
                          </wps:cNvPr>
                          <wps:cNvSpPr/>
                          <wps:spPr>
                            <a:xfrm rot="20044315">
                              <a:off x="4843021" y="3123430"/>
                              <a:ext cx="285750" cy="114300"/>
                            </a:xfrm>
                            <a:custGeom>
                              <a:avLst/>
                              <a:gdLst>
                                <a:gd name="connsiteX0" fmla="*/ 7144 w 285750"/>
                                <a:gd name="connsiteY0" fmla="*/ 7144 h 114300"/>
                                <a:gd name="connsiteX1" fmla="*/ 150019 w 285750"/>
                                <a:gd name="connsiteY1" fmla="*/ 95726 h 114300"/>
                                <a:gd name="connsiteX2" fmla="*/ 280511 w 285750"/>
                                <a:gd name="connsiteY2" fmla="*/ 111919 h 1143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85750" h="1143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87154" y="75724"/>
                                    <a:pt x="150019" y="95726"/>
                                  </a:cubicBezTo>
                                  <a:cubicBezTo>
                                    <a:pt x="198596" y="111919"/>
                                    <a:pt x="280511" y="111919"/>
                                    <a:pt x="280511" y="111919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5" name="Freihandform: Form 1085">
                            <a:extLst/>
                          </wps:cNvPr>
                          <wps:cNvSpPr/>
                          <wps:spPr>
                            <a:xfrm rot="20044315">
                              <a:off x="4826807" y="3148522"/>
                              <a:ext cx="247650" cy="123825"/>
                            </a:xfrm>
                            <a:custGeom>
                              <a:avLst/>
                              <a:gdLst>
                                <a:gd name="connsiteX0" fmla="*/ 7144 w 247650"/>
                                <a:gd name="connsiteY0" fmla="*/ 7144 h 123825"/>
                                <a:gd name="connsiteX1" fmla="*/ 112871 w 247650"/>
                                <a:gd name="connsiteY1" fmla="*/ 83344 h 123825"/>
                                <a:gd name="connsiteX2" fmla="*/ 248126 w 247650"/>
                                <a:gd name="connsiteY2" fmla="*/ 118586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23825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67151" y="61436"/>
                                    <a:pt x="112871" y="83344"/>
                                  </a:cubicBezTo>
                                  <a:cubicBezTo>
                                    <a:pt x="162401" y="107156"/>
                                    <a:pt x="248126" y="118586"/>
                                    <a:pt x="248126" y="118586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6" name="Freihandform: Form 1086">
                            <a:extLst/>
                          </wps:cNvPr>
                          <wps:cNvSpPr/>
                          <wps:spPr>
                            <a:xfrm rot="20044315">
                              <a:off x="4742838" y="3170495"/>
                              <a:ext cx="57150" cy="57150"/>
                            </a:xfrm>
                            <a:custGeom>
                              <a:avLst/>
                              <a:gdLst>
                                <a:gd name="connsiteX0" fmla="*/ 7144 w 57150"/>
                                <a:gd name="connsiteY0" fmla="*/ 7144 h 57150"/>
                                <a:gd name="connsiteX1" fmla="*/ 51911 w 57150"/>
                                <a:gd name="connsiteY1" fmla="*/ 50959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7144" y="7144"/>
                                  </a:moveTo>
                                  <a:lnTo>
                                    <a:pt x="51911" y="50959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7" name="Freihandform: Form 1087">
                            <a:extLst/>
                          </wps:cNvPr>
                          <wps:cNvSpPr/>
                          <wps:spPr>
                            <a:xfrm rot="20044315">
                              <a:off x="5134199" y="3138410"/>
                              <a:ext cx="38100" cy="19050"/>
                            </a:xfrm>
                            <a:custGeom>
                              <a:avLst/>
                              <a:gdLst>
                                <a:gd name="connsiteX0" fmla="*/ 7144 w 38100"/>
                                <a:gd name="connsiteY0" fmla="*/ 15716 h 19050"/>
                                <a:gd name="connsiteX1" fmla="*/ 35719 w 381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8100" h="19050">
                                  <a:moveTo>
                                    <a:pt x="7144" y="15716"/>
                                  </a:moveTo>
                                  <a:lnTo>
                                    <a:pt x="35719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6" name="Freihandform: Form 3456">
                            <a:extLst/>
                          </wps:cNvPr>
                          <wps:cNvSpPr/>
                          <wps:spPr>
                            <a:xfrm rot="20044315">
                              <a:off x="5221014" y="3068999"/>
                              <a:ext cx="152400" cy="161925"/>
                            </a:xfrm>
                            <a:custGeom>
                              <a:avLst/>
                              <a:gdLst>
                                <a:gd name="connsiteX0" fmla="*/ 150971 w 152400"/>
                                <a:gd name="connsiteY0" fmla="*/ 162401 h 161925"/>
                                <a:gd name="connsiteX1" fmla="*/ 59531 w 152400"/>
                                <a:gd name="connsiteY1" fmla="*/ 92869 h 161925"/>
                                <a:gd name="connsiteX2" fmla="*/ 7144 w 152400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52400" h="161925">
                                  <a:moveTo>
                                    <a:pt x="150971" y="162401"/>
                                  </a:moveTo>
                                  <a:cubicBezTo>
                                    <a:pt x="150971" y="162401"/>
                                    <a:pt x="89059" y="126206"/>
                                    <a:pt x="59531" y="92869"/>
                                  </a:cubicBezTo>
                                  <a:cubicBezTo>
                                    <a:pt x="33814" y="6334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7" name="Freihandform: Form 3457">
                            <a:extLst/>
                          </wps:cNvPr>
                          <wps:cNvSpPr/>
                          <wps:spPr>
                            <a:xfrm rot="20044315">
                              <a:off x="5257279" y="3103213"/>
                              <a:ext cx="257175" cy="161925"/>
                            </a:xfrm>
                            <a:custGeom>
                              <a:avLst/>
                              <a:gdLst>
                                <a:gd name="connsiteX0" fmla="*/ 258604 w 257175"/>
                                <a:gd name="connsiteY0" fmla="*/ 157639 h 161925"/>
                                <a:gd name="connsiteX1" fmla="*/ 100489 w 257175"/>
                                <a:gd name="connsiteY1" fmla="*/ 99536 h 161925"/>
                                <a:gd name="connsiteX2" fmla="*/ 7144 w 257175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57175" h="161925">
                                  <a:moveTo>
                                    <a:pt x="258604" y="157639"/>
                                  </a:moveTo>
                                  <a:cubicBezTo>
                                    <a:pt x="258604" y="157639"/>
                                    <a:pt x="154781" y="136684"/>
                                    <a:pt x="100489" y="99536"/>
                                  </a:cubicBezTo>
                                  <a:cubicBezTo>
                                    <a:pt x="57626" y="7096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8" name="Freihandform: Form 3458">
                            <a:extLst/>
                          </wps:cNvPr>
                          <wps:cNvSpPr/>
                          <wps:spPr>
                            <a:xfrm rot="20044315">
                              <a:off x="5298820" y="3143043"/>
                              <a:ext cx="247650" cy="133350"/>
                            </a:xfrm>
                            <a:custGeom>
                              <a:avLst/>
                              <a:gdLst>
                                <a:gd name="connsiteX0" fmla="*/ 242411 w 247650"/>
                                <a:gd name="connsiteY0" fmla="*/ 128111 h 133350"/>
                                <a:gd name="connsiteX1" fmla="*/ 117634 w 247650"/>
                                <a:gd name="connsiteY1" fmla="*/ 91916 h 133350"/>
                                <a:gd name="connsiteX2" fmla="*/ 7144 w 247650"/>
                                <a:gd name="connsiteY2" fmla="*/ 7144 h 1333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33350">
                                  <a:moveTo>
                                    <a:pt x="242411" y="128111"/>
                                  </a:moveTo>
                                  <a:cubicBezTo>
                                    <a:pt x="242411" y="128111"/>
                                    <a:pt x="162401" y="114776"/>
                                    <a:pt x="117634" y="91916"/>
                                  </a:cubicBezTo>
                                  <a:cubicBezTo>
                                    <a:pt x="69056" y="68104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9" name="Freihandform: Form 3459">
                            <a:extLst/>
                          </wps:cNvPr>
                          <wps:cNvSpPr/>
                          <wps:spPr>
                            <a:xfrm rot="20044315">
                              <a:off x="5566571" y="3189011"/>
                              <a:ext cx="76200" cy="19050"/>
                            </a:xfrm>
                            <a:custGeom>
                              <a:avLst/>
                              <a:gdLst>
                                <a:gd name="connsiteX0" fmla="*/ 69056 w 76200"/>
                                <a:gd name="connsiteY0" fmla="*/ 15716 h 19050"/>
                                <a:gd name="connsiteX1" fmla="*/ 7144 w 762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76200" h="19050">
                                  <a:moveTo>
                                    <a:pt x="69056" y="15716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60" name="Freihandform: Form 3460">
                            <a:extLst/>
                          </wps:cNvPr>
                          <wps:cNvSpPr/>
                          <wps:spPr>
                            <a:xfrm rot="20044315">
                              <a:off x="5208473" y="3129179"/>
                              <a:ext cx="19050" cy="38100"/>
                            </a:xfrm>
                            <a:custGeom>
                              <a:avLst/>
                              <a:gdLst>
                                <a:gd name="connsiteX0" fmla="*/ 18574 w 19050"/>
                                <a:gd name="connsiteY0" fmla="*/ 35719 h 38100"/>
                                <a:gd name="connsiteX1" fmla="*/ 7144 w 19050"/>
                                <a:gd name="connsiteY1" fmla="*/ 7144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9050" h="38100">
                                  <a:moveTo>
                                    <a:pt x="18574" y="35719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F3DF7E5" id="Gruppe 1077" o:spid="_x0000_s1026" style="position:absolute;margin-left:261.75pt;margin-top:-368.6pt;width:307.3pt;height:423.95pt;z-index:251664384;mso-height-relative:margin" coordorigin="34782" coordsize="34290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">
              <v:rect id="Rechteck 1078" o:spid="_x0000_s1027" style="position:absolute;left:34782;width:34290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" fillcolor="#003471 [3204]" stroked="f" strokeweight="1pt"/>
              <v:group id="Gruppe 1079" o:spid="_x0000_s1028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ODxAAAAN0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0WwBv9+EE+TqBwAA//8DAFBLAQItABQABgAIAAAAIQDb4fbL7gAAAIUBAAATAAAAAAAAAAAA&#10;AAAAAAAAAABbQ29udGVudF9UeXBlc10ueG1sUEsBAi0AFAAGAAgAAAAhAFr0LFu/AAAAFQEAAAsA&#10;AAAAAAAAAAAAAAAAHwEAAF9yZWxzLy5yZWxzUEsBAi0AFAAGAAgAAAAhAKams4PEAAAA3QAAAA8A&#10;AAAAAAAAAAAAAAAABwIAAGRycy9kb3ducmV2LnhtbFBLBQYAAAAAAwADALcAAAD4AgAAAAA=&#10;">
                <v:shape id="Freihandform: Form 1080" o:spid="_x0000_s1029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color="white [3212]" stroked="f">
                  <v:stroke joinstyle="miter"/>
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</v:shape>
                <v:group id="Gruppe 1081" o:spid="_x0000_s1030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">
                  <v:shape id="Freihandform: Form 1082" o:spid="_x0000_s1031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ed="f" strokecolor="black [3213]">
                    <v:stroke endcap="round"/>
  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  </v:shape>
                  <v:shape id="Freihandform: Form 1083" o:spid="_x0000_s1032" style="position:absolute;left:49656;top:31361;width:2191;height:381;rotation:-1699223fd;visibility:visible;mso-wrap-style:square;v-text-anchor:middle" coordsize="2190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" path="m7144,7144v,,66675,26670,111442,29527c157639,38576,218599,25241,218599,25241e" filled="f" strokecolor="black [3213]">
                    <v:stroke endcap="round"/>
                    <v:path arrowok="t" o:connecttype="custom" o:connectlocs="7144,7144;118586,36671;218599,25241" o:connectangles="0,0,0"/>
                  </v:shape>
                  <v:shape id="Freihandform: Form 1084" o:spid="_x0000_s1033" style="position:absolute;left:48430;top:31234;width:2857;height:1143;rotation:-1699223fd;visibility:visible;mso-wrap-style:square;v-text-anchor:middle" coordsize="285750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" path="m7144,7144v,,80010,68580,142875,88582c198596,111919,280511,111919,280511,111919e" filled="f" strokecolor="black [3213]">
                    <v:stroke endcap="round"/>
                    <v:path arrowok="t" o:connecttype="custom" o:connectlocs="7144,7144;150019,95726;280511,111919" o:connectangles="0,0,0"/>
                  </v:shape>
                  <v:shape id="Freihandform: Form 1085" o:spid="_x0000_s1034" style="position:absolute;left:48268;top:31485;width:2476;height:1238;rotation:-1699223fd;visibility:visible;mso-wrap-style:square;v-text-anchor:middle" coordsize="247650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" path="m7144,7144v,,60007,54292,105727,76200c162401,107156,248126,118586,248126,118586e" filled="f" strokecolor="black [3213]">
                    <v:stroke endcap="round"/>
                    <v:path arrowok="t" o:connecttype="custom" o:connectlocs="7144,7144;112871,83344;248126,118586" o:connectangles="0,0,0"/>
                  </v:shape>
                  <v:shape id="Freihandform: Form 1086" o:spid="_x0000_s1035" style="position:absolute;left:47428;top:31704;width:571;height:572;rotation:-1699223fd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" path="m7144,7144l51911,50959e" filled="f" strokecolor="black [3213]">
                    <v:stroke endcap="round"/>
                    <v:path arrowok="t" o:connecttype="custom" o:connectlocs="7144,7144;51911,50959" o:connectangles="0,0"/>
                  </v:shape>
                  <v:shape id="Freihandform: Form 1087" o:spid="_x0000_s1036" style="position:absolute;left:51341;top:31384;width:381;height:190;rotation:-1699223fd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" path="m7144,15716l35719,7144e" filled="f" strokecolor="black [3213]">
                    <v:stroke endcap="round"/>
                    <v:path arrowok="t" o:connecttype="custom" o:connectlocs="7144,15716;35719,7144" o:connectangles="0,0"/>
                  </v:shape>
                  <v:shape id="Freihandform: Form 3456" o:spid="_x0000_s1037" style="position:absolute;left:52210;top:30689;width:1524;height:1620;rotation:-1699223fd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" path="m150971,162401v,,-61912,-36195,-91440,-69532c33814,63341,7144,7144,7144,7144e" filled="f" strokecolor="black [3213]">
                    <v:stroke endcap="round"/>
                    <v:path arrowok="t" o:connecttype="custom" o:connectlocs="150971,162401;59531,92869;7144,7144" o:connectangles="0,0,0"/>
                  </v:shape>
                  <v:shape id="Freihandform: Form 3457" o:spid="_x0000_s1038" style="position:absolute;left:52572;top:31032;width:2572;height:1619;rotation:-1699223fd;visibility:visible;mso-wrap-style:square;v-text-anchor:middle" coordsize="257175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" path="m258604,157639v,,-103823,-20955,-158115,-58103c57626,70961,7144,7144,7144,7144e" filled="f" strokecolor="black [3213]">
                    <v:stroke endcap="round"/>
                    <v:path arrowok="t" o:connecttype="custom" o:connectlocs="258604,157639;100489,99536;7144,7144" o:connectangles="0,0,0"/>
                  </v:shape>
                  <v:shape id="Freihandform: Form 3458" o:spid="_x0000_s1039" style="position:absolute;left:52988;top:31430;width:2476;height:1333;rotation:-1699223fd;visibility:visible;mso-wrap-style:square;v-text-anchor:middle" coordsize="2476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" path="m242411,128111v,,-80010,-13335,-124777,-36195c69056,68104,7144,7144,7144,7144e" filled="f" strokecolor="black [3213]">
                    <v:stroke endcap="round"/>
                    <v:path arrowok="t" o:connecttype="custom" o:connectlocs="242411,128111;117634,91916;7144,7144" o:connectangles="0,0,0"/>
                  </v:shape>
                  <v:shape id="Freihandform: Form 3459" o:spid="_x0000_s1040" style="position:absolute;left:55665;top:31890;width:762;height:190;rotation:-1699223fd;visibility:visible;mso-wrap-style:square;v-text-anchor:middle" coordsize="762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" path="m69056,15716l7144,7144e" filled="f" strokecolor="black [3213]">
                    <v:stroke endcap="round"/>
                    <v:path arrowok="t" o:connecttype="custom" o:connectlocs="69056,15716;7144,7144" o:connectangles="0,0"/>
                  </v:shape>
                  <v:shape id="Freihandform: Form 3460" o:spid="_x0000_s1041" style="position:absolute;left:52084;top:31291;width:191;height:381;rotation:-1699223fd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" path="m18574,35719l7144,7144e" filled="f" strokecolor="black [3213]">
                    <v:stroke endcap="round"/>
                    <v:path arrowok="t" o:connecttype="custom" o:connectlocs="18574,35719;7144,7144" o:connectangles="0,0"/>
                  </v:shape>
                </v:group>
              </v:group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862C9" w14:textId="59FC10F0" w:rsidR="004E5BE9" w:rsidRDefault="00BC62B2" w:rsidP="00DA7161">
    <w:pPr>
      <w:pStyle w:val="Footer"/>
    </w:pPr>
    <w:r>
      <w:rPr>
        <w:noProof/>
        <w:lang w:val="de-DE" w:bidi="de-DE"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7F767D15" wp14:editId="3ED3BB4F">
              <wp:simplePos x="0" y="0"/>
              <wp:positionH relativeFrom="column">
                <wp:posOffset>3975100</wp:posOffset>
              </wp:positionH>
              <wp:positionV relativeFrom="paragraph">
                <wp:posOffset>-3690620</wp:posOffset>
              </wp:positionV>
              <wp:extent cx="2329815" cy="3517900"/>
              <wp:effectExtent l="0" t="0" r="13335" b="25400"/>
              <wp:wrapNone/>
              <wp:docPr id="44" name="Kreuz 44">
                <a:extLst xmlns:a="http://schemas.openxmlformats.org/drawingml/2006/main">
                  <a:ext uri="{FF2B5EF4-FFF2-40B4-BE49-F238E27FC236}">
                    <a16:creationId xmlns:a16="http://schemas.microsoft.com/office/drawing/2014/main" id="{BA9297AB-B044-4313-A842-2CE8A7DF3541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29815" cy="3517900"/>
                      </a:xfrm>
                      <a:prstGeom prst="plus">
                        <a:avLst>
                          <a:gd name="adj" fmla="val 2900"/>
                        </a:avLst>
                      </a:prstGeom>
                      <a:solidFill>
                        <a:schemeClr val="bg1"/>
                      </a:solidFill>
                      <a:ln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2868BFFF" id="_x0000_t11" coordsize="21600,21600" o:spt="11" adj="5400" path="m@0,l@0@0,0@0,0@2@0@2@0,21600@1,21600@1@2,21600@2,21600@0@1@0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0,0,21600,21600;5400,5400,16200,16200;10800,10800,10800,10800"/>
              <v:handles>
                <v:h position="#0,topLeft" switch="" xrange="0,10800"/>
              </v:handles>
            </v:shapetype>
            <v:shape id="Kreuz 44" o:spid="_x0000_s1026" type="#_x0000_t11" style="position:absolute;margin-left:313pt;margin-top:-290.6pt;width:183.45pt;height:277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" adj="626" fillcolor="white [3212]" strokecolor="#f2f2f2 [3052]" strokeweight="1pt"/>
          </w:pict>
        </mc:Fallback>
      </mc:AlternateContent>
    </w:r>
    <w:r>
      <w:rPr>
        <w:noProof/>
        <w:lang w:val="de-DE" w:bidi="de-DE"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57D82DA" wp14:editId="45C68F7C">
              <wp:simplePos x="0" y="0"/>
              <wp:positionH relativeFrom="column">
                <wp:posOffset>1181100</wp:posOffset>
              </wp:positionH>
              <wp:positionV relativeFrom="paragraph">
                <wp:posOffset>-2282470</wp:posOffset>
              </wp:positionV>
              <wp:extent cx="577208" cy="605321"/>
              <wp:effectExtent l="0" t="0" r="0" b="4445"/>
              <wp:wrapNone/>
              <wp:docPr id="3" name="Gruppe 3">
                <a:extLst xmlns:a="http://schemas.openxmlformats.org/drawingml/2006/main">
                  <a:ext uri="{FF2B5EF4-FFF2-40B4-BE49-F238E27FC236}">
                    <a16:creationId xmlns:a16="http://schemas.microsoft.com/office/drawing/2014/main" id="{A5277EB5-74B7-4EE0-A63A-B06A4DE7B0BE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7208" cy="605321"/>
                        <a:chOff x="1510614" y="6731222"/>
                        <a:chExt cx="507111" cy="547930"/>
                      </a:xfrm>
                    </wpg:grpSpPr>
                    <wpg:grpSp>
                      <wpg:cNvPr id="34" name="Gruppe 34">
                        <a:extLst>
                          <a:ext uri="{FF2B5EF4-FFF2-40B4-BE49-F238E27FC236}">
                            <a16:creationId xmlns:a16="http://schemas.microsoft.com/office/drawing/2014/main" id="{4E35F2E0-816F-4837-8E9D-376EFF2AC376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1585117" y="7090643"/>
                          <a:ext cx="358105" cy="188509"/>
                          <a:chOff x="1585117" y="7090633"/>
                          <a:chExt cx="1359902" cy="715861"/>
                        </a:xfrm>
                        <a:solidFill>
                          <a:schemeClr val="accent1"/>
                        </a:solidFill>
                      </wpg:grpSpPr>
                      <pic:pic xmlns:pic="http://schemas.openxmlformats.org/drawingml/2006/picture">
                        <pic:nvPicPr>
                          <pic:cNvPr id="36" name="Grafik 14" descr="Stern">
                            <a:extLst>
                              <a:ext uri="{FF2B5EF4-FFF2-40B4-BE49-F238E27FC236}">
                                <a16:creationId xmlns:a16="http://schemas.microsoft.com/office/drawing/2014/main" id="{E13D334D-323C-459D-BC98-FCCEB244E91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85117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Grafik 64" descr="Stern">
                            <a:extLst>
                              <a:ext uri="{FF2B5EF4-FFF2-40B4-BE49-F238E27FC236}">
                                <a16:creationId xmlns:a16="http://schemas.microsoft.com/office/drawing/2014/main" id="{0EDABB98-3119-4CF0-B388-E2A871F71F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211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Grafik 65" descr="Stern">
                            <a:extLst>
                              <a:ext uri="{FF2B5EF4-FFF2-40B4-BE49-F238E27FC236}">
                                <a16:creationId xmlns:a16="http://schemas.microsoft.com/office/drawing/2014/main" id="{BB53A27D-08FB-4AD6-A561-5A79C54A45B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9305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Grafik 66" descr="Stern">
                            <a:extLst>
                              <a:ext uri="{FF2B5EF4-FFF2-40B4-BE49-F238E27FC236}">
                                <a16:creationId xmlns:a16="http://schemas.microsoft.com/office/drawing/2014/main" id="{555756BE-BACC-4392-ACF1-8EDA05C40E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51164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Grafik 67" descr="Stern">
                            <a:extLst>
                              <a:ext uri="{FF2B5EF4-FFF2-40B4-BE49-F238E27FC236}">
                                <a16:creationId xmlns:a16="http://schemas.microsoft.com/office/drawing/2014/main" id="{0622C22B-76EE-4195-A6D0-17D75136099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83258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5" name="Grafik 116" descr="Schere, die einen Schnauzbart ausschneidet">
                          <a:extLst>
                            <a:ext uri="{FF2B5EF4-FFF2-40B4-BE49-F238E27FC236}">
                              <a16:creationId xmlns:a16="http://schemas.microsoft.com/office/drawing/2014/main" id="{92A494E1-AD7C-4D0B-8828-EE17D1D8015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0614" y="6731222"/>
                          <a:ext cx="507111" cy="25355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948D41" id="Gruppe 3" o:spid="_x0000_s1026" style="position:absolute;margin-left:93pt;margin-top:-179.7pt;width:45.45pt;height:47.65pt;z-index:251651072" coordorigin="15106,67312" coordsize="5071,5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">
              <v:group id="Gruppe 34" o:spid="_x0000_s1027" style="position:absolute;left:15851;top:70906;width:3581;height:1885" coordorigin="15851,70906" coordsize="13599,7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14" o:spid="_x0000_s1028" type="#_x0000_t75" alt="Stern" style="position:absolute;left:15851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">
                  <v:imagedata r:id="rId7" o:title="Stern"/>
                </v:shape>
                <v:shape id="Grafik 64" o:spid="_x0000_s1029" type="#_x0000_t75" alt="Stern" style="position:absolute;left:21172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">
                  <v:imagedata r:id="rId7" o:title="Stern"/>
                </v:shape>
                <v:shape id="Grafik 65" o:spid="_x0000_s1030" type="#_x0000_t75" alt="Stern" style="position:absolute;left:26493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">
                  <v:imagedata r:id="rId8" o:title="Stern"/>
                </v:shape>
                <v:shape id="Grafik 66" o:spid="_x0000_s1031" type="#_x0000_t75" alt="Stern" style="position:absolute;left:18511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">
                  <v:imagedata r:id="rId7" o:title="Stern"/>
                </v:shape>
                <v:shape id="Grafik 67" o:spid="_x0000_s1032" type="#_x0000_t75" alt="Stern" style="position:absolute;left:23832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">
                  <v:imagedata r:id="rId7" o:title="Stern"/>
                </v:shape>
              </v:group>
              <v:shape id="Grafik 116" o:spid="_x0000_s1033" type="#_x0000_t75" alt="Schere, die einen Schnauzbart ausschneidet" style="position:absolute;left:15106;top:67312;width:5071;height:2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">
                <v:imagedata r:id="rId9" o:title="Schere, die einen Schnauzbart ausschneidet"/>
              </v:shape>
            </v:group>
          </w:pict>
        </mc:Fallback>
      </mc:AlternateContent>
    </w:r>
    <w:r>
      <w:rPr>
        <w:noProof/>
        <w:lang w:val="de-DE" w:bidi="de-DE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22BABF76" wp14:editId="1A613008">
              <wp:simplePos x="0" y="0"/>
              <wp:positionH relativeFrom="column">
                <wp:posOffset>5588000</wp:posOffset>
              </wp:positionH>
              <wp:positionV relativeFrom="paragraph">
                <wp:posOffset>-3468370</wp:posOffset>
              </wp:positionV>
              <wp:extent cx="831215" cy="314325"/>
              <wp:effectExtent l="19050" t="76200" r="6985" b="47625"/>
              <wp:wrapNone/>
              <wp:docPr id="45" name="Gruppe 45">
                <a:extLst xmlns:a="http://schemas.openxmlformats.org/drawingml/2006/main">
                  <a:ext uri="{FF2B5EF4-FFF2-40B4-BE49-F238E27FC236}">
                    <a16:creationId xmlns:a16="http://schemas.microsoft.com/office/drawing/2014/main" id="{D3F0FF7F-4BC8-4888-A6B4-28EBB47C23B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31215" cy="314325"/>
                        <a:chOff x="5585579" y="5421469"/>
                        <a:chExt cx="1069714" cy="284681"/>
                      </a:xfrm>
                    </wpg:grpSpPr>
                    <wps:wsp>
                      <wps:cNvPr id="46" name="Gerader Verbinder 46">
                        <a:extLst>
                          <a:ext uri="{FF2B5EF4-FFF2-40B4-BE49-F238E27FC236}">
                            <a16:creationId xmlns:a16="http://schemas.microsoft.com/office/drawing/2014/main" id="{FD20077B-77EE-416A-AB81-29001E5890AC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5849964" y="5421469"/>
                          <a:ext cx="80369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" name="Gerader Verbinder 47">
                        <a:extLst>
                          <a:ext uri="{FF2B5EF4-FFF2-40B4-BE49-F238E27FC236}">
                            <a16:creationId xmlns:a16="http://schemas.microsoft.com/office/drawing/2014/main" id="{D8A0CBDF-73EA-48F8-94B2-11F46E5B9357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5585579" y="5588357"/>
                          <a:ext cx="1069714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8" name="Gerader Verbinder 48">
                        <a:extLst>
                          <a:ext uri="{FF2B5EF4-FFF2-40B4-BE49-F238E27FC236}">
                            <a16:creationId xmlns:a16="http://schemas.microsoft.com/office/drawing/2014/main" id="{03F4F312-3A06-42D9-A8C0-1BC14AABF7AA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6103156" y="5706150"/>
                          <a:ext cx="54893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F806AAD" id="Gruppe 45" o:spid="_x0000_s1026" style="position:absolute;margin-left:440pt;margin-top:-273.1pt;width:65.45pt;height:24.75pt;z-index:251650048" coordorigin="55855,54214" coordsize="10697,2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">
              <v:line id="Gerader Verbinder 46" o:spid="_x0000_s1027" style="position:absolute;rotation:9;flip:x;visibility:visible;mso-wrap-style:square" from="58499,54214" to="66536,54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" strokecolor="black [3213]" strokeweight="1pt">
                <v:stroke endcap="round"/>
                <o:lock v:ext="edit" shapetype="f"/>
              </v:line>
              <v:line id="Gerader Verbinder 47" o:spid="_x0000_s1028" style="position:absolute;rotation:9;flip:x;visibility:visible;mso-wrap-style:square" from="55855,55883" to="66552,558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" strokecolor="black [3213]" strokeweight="1pt">
                <v:stroke endcap="round"/>
                <o:lock v:ext="edit" shapetype="f"/>
              </v:line>
              <v:line id="Gerader Verbinder 48" o:spid="_x0000_s1029" style="position:absolute;rotation:9;flip:x;visibility:visible;mso-wrap-style:square" from="61031,57061" to="66520,57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" strokecolor="black [3213]" strokeweight="1pt">
                <v:stroke endcap="round"/>
                <o:lock v:ext="edit" shapetype="f"/>
              </v:line>
            </v:group>
          </w:pict>
        </mc:Fallback>
      </mc:AlternateContent>
    </w:r>
    <w:r>
      <w:rPr>
        <w:noProof/>
        <w:lang w:val="de-DE" w:bidi="de-DE"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70872A4A" wp14:editId="5AD78DA1">
              <wp:simplePos x="0" y="0"/>
              <wp:positionH relativeFrom="column">
                <wp:posOffset>3793490</wp:posOffset>
              </wp:positionH>
              <wp:positionV relativeFrom="paragraph">
                <wp:posOffset>-3867785</wp:posOffset>
              </wp:positionV>
              <wp:extent cx="2693670" cy="3869690"/>
              <wp:effectExtent l="0" t="0" r="0" b="0"/>
              <wp:wrapNone/>
              <wp:docPr id="43" name="Plakette 43">
                <a:extLst xmlns:a="http://schemas.openxmlformats.org/drawingml/2006/main">
                  <a:ext uri="{FF2B5EF4-FFF2-40B4-BE49-F238E27FC236}">
                    <a16:creationId xmlns:a16="http://schemas.microsoft.com/office/drawing/2014/main" id="{F035B390-0861-457D-9112-C93C9616549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3670" cy="3869690"/>
                      </a:xfrm>
                      <a:prstGeom prst="plaque">
                        <a:avLst>
                          <a:gd name="adj" fmla="val 3521"/>
                        </a:avLst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5040EE91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kette 43" o:spid="_x0000_s1026" type="#_x0000_t21" style="position:absolute;margin-left:298.7pt;margin-top:-304.55pt;width:212.1pt;height:304.7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" adj="761" fillcolor="white [3212]" stroked="f" strokeweight="1pt"/>
          </w:pict>
        </mc:Fallback>
      </mc:AlternateContent>
    </w:r>
    <w:r>
      <w:rPr>
        <w:noProof/>
        <w:lang w:val="de-DE" w:bidi="de-DE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16937D37" wp14:editId="7A639EFF">
              <wp:simplePos x="0" y="0"/>
              <wp:positionH relativeFrom="column">
                <wp:posOffset>3658870</wp:posOffset>
              </wp:positionH>
              <wp:positionV relativeFrom="paragraph">
                <wp:posOffset>-3998595</wp:posOffset>
              </wp:positionV>
              <wp:extent cx="2962910" cy="4131310"/>
              <wp:effectExtent l="0" t="0" r="8890" b="2540"/>
              <wp:wrapNone/>
              <wp:docPr id="42" name="Rechteck: Obere Ecken abgeschnitten 42">
                <a:extLst xmlns:a="http://schemas.openxmlformats.org/drawingml/2006/main">
                  <a:ext uri="{FF2B5EF4-FFF2-40B4-BE49-F238E27FC236}">
                    <a16:creationId xmlns:a16="http://schemas.microsoft.com/office/drawing/2014/main" id="{0E8CC09C-F45E-4943-BF24-69E1F646616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62910" cy="4131310"/>
                      </a:xfrm>
                      <a:prstGeom prst="snip2SameRect">
                        <a:avLst>
                          <a:gd name="adj1" fmla="val 4593"/>
                          <a:gd name="adj2" fmla="val 4756"/>
                        </a:avLst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71E5ECF7" id="Rechteck: Obere Ecken abgeschnitten 42" o:spid="_x0000_s1026" style="position:absolute;margin-left:288.1pt;margin-top:-314.85pt;width:233.3pt;height:325.3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62910,413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" path="m136086,l2826824,r136086,136086l2962910,3990394r-140916,140916l140916,4131310,,3990394,,136086,136086,xe" fillcolor="#003471 [3204]" stroked="f" strokeweight="1pt">
              <v:path arrowok="t" o:connecttype="custom" o:connectlocs="136086,0;2826824,0;2962910,136086;2962910,3990394;2821994,4131310;140916,4131310;0,3990394;0,136086;136086,0" o:connectangles="0,0,0,0,0,0,0,0,0"/>
            </v:shape>
          </w:pict>
        </mc:Fallback>
      </mc:AlternateContent>
    </w:r>
    <w:r>
      <w:rPr>
        <w:noProof/>
        <w:lang w:val="de-DE" w:bidi="de-DE"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1CB44E3F" wp14:editId="3622A320">
              <wp:simplePos x="0" y="0"/>
              <wp:positionH relativeFrom="column">
                <wp:posOffset>4970780</wp:posOffset>
              </wp:positionH>
              <wp:positionV relativeFrom="paragraph">
                <wp:posOffset>-4196080</wp:posOffset>
              </wp:positionV>
              <wp:extent cx="339090" cy="262890"/>
              <wp:effectExtent l="0" t="0" r="22860" b="22860"/>
              <wp:wrapNone/>
              <wp:docPr id="41" name="Gruppe 41">
                <a:extLst xmlns:a="http://schemas.openxmlformats.org/drawingml/2006/main">
                  <a:ext uri="{FF2B5EF4-FFF2-40B4-BE49-F238E27FC236}">
                    <a16:creationId xmlns:a16="http://schemas.microsoft.com/office/drawing/2014/main" id="{5DF9FBBD-5732-49F8-98E2-0B4D7D9BE4C3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090" cy="262890"/>
                        <a:chOff x="5043762" y="4809169"/>
                        <a:chExt cx="297923" cy="238125"/>
                      </a:xfrm>
                    </wpg:grpSpPr>
                    <wps:wsp>
                      <wps:cNvPr id="49" name="Ellipse 49">
                        <a:extLst>
                          <a:ext uri="{FF2B5EF4-FFF2-40B4-BE49-F238E27FC236}">
                            <a16:creationId xmlns:a16="http://schemas.microsoft.com/office/drawing/2014/main" id="{67BF5DC0-2810-4D17-8F65-A179C03336CD}"/>
                          </a:ext>
                        </a:extLst>
                      </wps:cNvPr>
                      <wps:cNvSpPr/>
                      <wps:spPr>
                        <a:xfrm>
                          <a:off x="5183723" y="4842114"/>
                          <a:ext cx="18000" cy="1800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0" name="Gleichschenkliges Dreieck 50">
                        <a:extLst>
                          <a:ext uri="{FF2B5EF4-FFF2-40B4-BE49-F238E27FC236}">
                            <a16:creationId xmlns:a16="http://schemas.microsoft.com/office/drawing/2014/main" id="{1620EF97-4778-4D63-BC91-01CB32057ACF}"/>
                          </a:ext>
                        </a:extLst>
                      </wps:cNvPr>
                      <wps:cNvSpPr/>
                      <wps:spPr>
                        <a:xfrm>
                          <a:off x="5043762" y="4809169"/>
                          <a:ext cx="297923" cy="238125"/>
                        </a:xfrm>
                        <a:prstGeom prst="triangle">
                          <a:avLst/>
                        </a:prstGeom>
                        <a:noFill/>
                        <a:ln cap="rnd">
                          <a:solidFill>
                            <a:schemeClr val="tx1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5F5C172E" id="Gruppe 41" o:spid="_x0000_s1026" style="position:absolute;margin-left:391.4pt;margin-top:-330.4pt;width:26.7pt;height:20.7pt;z-index:251645952" coordorigin="50437,48091" coordsize="2979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">
              <v:oval id="Ellipse 49" o:spid="_x0000_s1027" style="position:absolute;left:51837;top:48421;width:180;height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" fillcolor="black [3213]" stroked="f" strokeweight="1pt"/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Gleichschenkliges Dreieck 50" o:spid="_x0000_s1028" type="#_x0000_t5" style="position:absolute;left:50437;top:48091;width:2979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" filled="f" strokecolor="black [3213]" strokeweight="1pt">
                <v:stroke joinstyle="round" endcap="roun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DAB52" w14:textId="77777777" w:rsidR="00CF32AD" w:rsidRDefault="00CF32AD" w:rsidP="00DA7161">
      <w:r>
        <w:separator/>
      </w:r>
    </w:p>
  </w:footnote>
  <w:footnote w:type="continuationSeparator" w:id="0">
    <w:p w14:paraId="25E32213" w14:textId="77777777" w:rsidR="00CF32AD" w:rsidRDefault="00CF32AD" w:rsidP="00DA71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64E9B" w14:textId="68A3D940" w:rsidR="00063DE3" w:rsidRDefault="00BC62B2" w:rsidP="00DA7161">
    <w:pPr>
      <w:pStyle w:val="Header"/>
    </w:pPr>
    <w:r>
      <w:rPr>
        <w:noProof/>
        <w:lang w:val="de-DE" w:bidi="de-DE"/>
      </w:rPr>
      <mc:AlternateContent>
        <mc:Choice Requires="wpg">
          <w:drawing>
            <wp:anchor distT="0" distB="0" distL="114300" distR="114300" simplePos="0" relativeHeight="251635712" behindDoc="0" locked="0" layoutInCell="1" allowOverlap="1" wp14:anchorId="2AD82A8F" wp14:editId="02213E64">
              <wp:simplePos x="0" y="0"/>
              <wp:positionH relativeFrom="column">
                <wp:posOffset>-628650</wp:posOffset>
              </wp:positionH>
              <wp:positionV relativeFrom="paragraph">
                <wp:posOffset>-283846</wp:posOffset>
              </wp:positionV>
              <wp:extent cx="4014470" cy="5343525"/>
              <wp:effectExtent l="0" t="0" r="0" b="9525"/>
              <wp:wrapNone/>
              <wp:docPr id="5" name="Gruppe 5">
                <a:extLst xmlns:a="http://schemas.openxmlformats.org/drawingml/2006/main">
                  <a:ext uri="{FF2B5EF4-FFF2-40B4-BE49-F238E27FC236}">
                    <a16:creationId xmlns:a16="http://schemas.microsoft.com/office/drawing/2014/main" id="{60721D83-3AA8-40A4-A45F-28C7A8AE280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14470" cy="5343525"/>
                        <a:chOff x="0" y="1"/>
                        <a:chExt cx="3527446" cy="4572000"/>
                      </a:xfrm>
                    </wpg:grpSpPr>
                    <wps:wsp>
                      <wps:cNvPr id="6" name="Freihandform: Form 6">
                        <a:extLst>
                          <a:ext uri="{FF2B5EF4-FFF2-40B4-BE49-F238E27FC236}">
                            <a16:creationId xmlns:a16="http://schemas.microsoft.com/office/drawing/2014/main" id="{E2E04C2B-18DA-4950-8FF2-0F5FBD0FC498}"/>
                          </a:ext>
                        </a:extLst>
                      </wps:cNvPr>
                      <wps:cNvSpPr/>
                      <wps:spPr>
                        <a:xfrm>
                          <a:off x="2278529" y="4381988"/>
                          <a:ext cx="1199694" cy="190013"/>
                        </a:xfrm>
                        <a:custGeom>
                          <a:avLst/>
                          <a:gdLst>
                            <a:gd name="connsiteX0" fmla="*/ 1199694 w 1199694"/>
                            <a:gd name="connsiteY0" fmla="*/ 0 h 190013"/>
                            <a:gd name="connsiteX1" fmla="*/ 1199694 w 1199694"/>
                            <a:gd name="connsiteY1" fmla="*/ 190013 h 190013"/>
                            <a:gd name="connsiteX2" fmla="*/ 0 w 1199694"/>
                            <a:gd name="connsiteY2" fmla="*/ 190013 h 1900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199694" h="190013">
                              <a:moveTo>
                                <a:pt x="1199694" y="0"/>
                              </a:moveTo>
                              <a:lnTo>
                                <a:pt x="1199694" y="190013"/>
                              </a:lnTo>
                              <a:lnTo>
                                <a:pt x="0" y="19001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Freihandform: Form 8">
                        <a:extLst>
                          <a:ext uri="{FF2B5EF4-FFF2-40B4-BE49-F238E27FC236}">
                            <a16:creationId xmlns:a16="http://schemas.microsoft.com/office/drawing/2014/main" id="{7D001A4F-F657-49F1-9E6C-F3F739A3CC36}"/>
                          </a:ext>
                        </a:extLst>
                      </wps:cNvPr>
                      <wps:cNvSpPr/>
                      <wps:spPr>
                        <a:xfrm rot="21060000">
                          <a:off x="0" y="435425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Freihandform: Form 9">
                        <a:extLst>
                          <a:ext uri="{FF2B5EF4-FFF2-40B4-BE49-F238E27FC236}">
                            <a16:creationId xmlns:a16="http://schemas.microsoft.com/office/drawing/2014/main" id="{9EAB0052-9995-4573-A8A0-1E5F06534EAF}"/>
                          </a:ext>
                        </a:extLst>
                      </wps:cNvPr>
                      <wps:cNvSpPr/>
                      <wps:spPr>
                        <a:xfrm rot="21060000">
                          <a:off x="0" y="1138810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Freihandform: Form 10">
                        <a:extLst>
                          <a:ext uri="{FF2B5EF4-FFF2-40B4-BE49-F238E27FC236}">
                            <a16:creationId xmlns:a16="http://schemas.microsoft.com/office/drawing/2014/main" id="{70D2519A-4356-40B3-8739-D6AB55CE7485}"/>
                          </a:ext>
                        </a:extLst>
                      </wps:cNvPr>
                      <wps:cNvSpPr/>
                      <wps:spPr>
                        <a:xfrm rot="21060000">
                          <a:off x="0" y="1842194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Freihandform: Form 11">
                        <a:extLst>
                          <a:ext uri="{FF2B5EF4-FFF2-40B4-BE49-F238E27FC236}">
                            <a16:creationId xmlns:a16="http://schemas.microsoft.com/office/drawing/2014/main" id="{00B92842-3508-497E-8641-3384C088449C}"/>
                          </a:ext>
                        </a:extLst>
                      </wps:cNvPr>
                      <wps:cNvSpPr/>
                      <wps:spPr>
                        <a:xfrm rot="21060000">
                          <a:off x="0" y="2545579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Freihandform: Form 12">
                        <a:extLst>
                          <a:ext uri="{FF2B5EF4-FFF2-40B4-BE49-F238E27FC236}">
                            <a16:creationId xmlns:a16="http://schemas.microsoft.com/office/drawing/2014/main" id="{FB95F303-38A0-4DE5-85A0-7390AE1A2EA9}"/>
                          </a:ext>
                        </a:extLst>
                      </wps:cNvPr>
                      <wps:cNvSpPr/>
                      <wps:spPr>
                        <a:xfrm rot="21060000">
                          <a:off x="0" y="3248963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" name="Freihandform: Form 13">
                        <a:extLst>
                          <a:ext uri="{FF2B5EF4-FFF2-40B4-BE49-F238E27FC236}">
                            <a16:creationId xmlns:a16="http://schemas.microsoft.com/office/drawing/2014/main" id="{2A2AD72D-6CB3-46EA-8375-8C9495BE12B6}"/>
                          </a:ext>
                        </a:extLst>
                      </wps:cNvPr>
                      <wps:cNvSpPr/>
                      <wps:spPr>
                        <a:xfrm rot="21060000">
                          <a:off x="899" y="3952277"/>
                          <a:ext cx="3526541" cy="351692"/>
                        </a:xfrm>
                        <a:custGeom>
                          <a:avLst/>
                          <a:gdLst>
                            <a:gd name="connsiteX0" fmla="*/ 3526541 w 3526541"/>
                            <a:gd name="connsiteY0" fmla="*/ 0 h 351692"/>
                            <a:gd name="connsiteX1" fmla="*/ 3470838 w 3526541"/>
                            <a:gd name="connsiteY1" fmla="*/ 351692 h 351692"/>
                            <a:gd name="connsiteX2" fmla="*/ 36058 w 3526541"/>
                            <a:gd name="connsiteY2" fmla="*/ 351692 h 351692"/>
                            <a:gd name="connsiteX3" fmla="*/ 0 w 3526541"/>
                            <a:gd name="connsiteY3" fmla="*/ 345981 h 351692"/>
                            <a:gd name="connsiteX4" fmla="*/ 54798 w 3526541"/>
                            <a:gd name="connsiteY4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526541" h="351692">
                              <a:moveTo>
                                <a:pt x="3526541" y="0"/>
                              </a:moveTo>
                              <a:lnTo>
                                <a:pt x="3470838" y="351692"/>
                              </a:lnTo>
                              <a:lnTo>
                                <a:pt x="36058" y="351692"/>
                              </a:lnTo>
                              <a:lnTo>
                                <a:pt x="0" y="345981"/>
                              </a:lnTo>
                              <a:lnTo>
                                <a:pt x="5479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" name="Freihandform: Form 14">
                        <a:extLst>
                          <a:ext uri="{FF2B5EF4-FFF2-40B4-BE49-F238E27FC236}">
                            <a16:creationId xmlns:a16="http://schemas.microsoft.com/office/drawing/2014/main" id="{872F69E3-17D5-4955-A53B-A112ABD0C74A}"/>
                          </a:ext>
                        </a:extLst>
                      </wps:cNvPr>
                      <wps:cNvSpPr/>
                      <wps:spPr>
                        <a:xfrm>
                          <a:off x="49224" y="1"/>
                          <a:ext cx="2257009" cy="357475"/>
                        </a:xfrm>
                        <a:custGeom>
                          <a:avLst/>
                          <a:gdLst>
                            <a:gd name="connsiteX0" fmla="*/ 8835 w 2257009"/>
                            <a:gd name="connsiteY0" fmla="*/ 0 h 357475"/>
                            <a:gd name="connsiteX1" fmla="*/ 2257009 w 2257009"/>
                            <a:gd name="connsiteY1" fmla="*/ 0 h 357475"/>
                            <a:gd name="connsiteX2" fmla="*/ 0 w 2257009"/>
                            <a:gd name="connsiteY2" fmla="*/ 357475 h 357475"/>
                            <a:gd name="connsiteX3" fmla="*/ 0 w 2257009"/>
                            <a:gd name="connsiteY3" fmla="*/ 1399 h 357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257009" h="357475">
                              <a:moveTo>
                                <a:pt x="8835" y="0"/>
                              </a:moveTo>
                              <a:lnTo>
                                <a:pt x="2257009" y="0"/>
                              </a:lnTo>
                              <a:lnTo>
                                <a:pt x="0" y="357475"/>
                              </a:lnTo>
                              <a:lnTo>
                                <a:pt x="0" y="139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" name="Gruppe 15">
                        <a:extLst>
                          <a:ext uri="{FF2B5EF4-FFF2-40B4-BE49-F238E27FC236}">
                            <a16:creationId xmlns:a16="http://schemas.microsoft.com/office/drawing/2014/main" id="{F5365C18-D50D-434F-9F24-33FCFF708FAB}"/>
                          </a:ext>
                        </a:extLst>
                      </wpg:cNvPr>
                      <wpg:cNvGrpSpPr/>
                      <wpg:grpSpPr>
                        <a:xfrm>
                          <a:off x="1444780" y="3323616"/>
                          <a:ext cx="637886" cy="202387"/>
                          <a:chOff x="1444780" y="3323616"/>
                          <a:chExt cx="637886" cy="202387"/>
                        </a:xfrm>
                      </wpg:grpSpPr>
                      <pic:pic xmlns:pic="http://schemas.openxmlformats.org/drawingml/2006/picture">
                        <pic:nvPicPr>
                          <pic:cNvPr id="16" name="Grafik 42" descr="Stern">
                            <a:extLst>
                              <a:ext uri="{FF2B5EF4-FFF2-40B4-BE49-F238E27FC236}">
                                <a16:creationId xmlns:a16="http://schemas.microsoft.com/office/drawing/2014/main" id="{89F39C0A-3BDA-4D13-8EB9-F1E27690291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01017" y="3364612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Grafik 43" descr="Stern">
                            <a:extLst>
                              <a:ext uri="{FF2B5EF4-FFF2-40B4-BE49-F238E27FC236}">
                                <a16:creationId xmlns:a16="http://schemas.microsoft.com/office/drawing/2014/main" id="{0BB3E694-B3F1-4113-AEC5-0EF1F7529E1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780" y="3405608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Grafik 44" descr="Stern">
                            <a:extLst>
                              <a:ext uri="{FF2B5EF4-FFF2-40B4-BE49-F238E27FC236}">
                                <a16:creationId xmlns:a16="http://schemas.microsoft.com/office/drawing/2014/main" id="{BFEBDD2C-1919-40AB-89B0-71DD377C819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57254" y="3323616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BAF8947" id="Gruppe 5" o:spid="_x0000_s1026" style="position:absolute;margin-left:-49.5pt;margin-top:-22.35pt;width:316.1pt;height:420.75pt;z-index:251635712;mso-height-relative:margin" coordorigin="" coordsize="35274,45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">
              <v:shape id="Freihandform: Form 6" o:spid="_x0000_s1027" style="position:absolute;left:22785;top:43819;width:11997;height:1901;visibility:visible;mso-wrap-style:square;v-text-anchor:middle" coordsize="1199694,190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" path="m1199694,r,190013l,190013,1199694,xe" fillcolor="#003471 [3204]" stroked="f" strokeweight="1pt">
                <v:path arrowok="t" o:connecttype="custom" o:connectlocs="1199694,0;1199694,190013;0,190013" o:connectangles="0,0,0"/>
              </v:shape>
              <v:shape id="Freihandform: Form 8" o:spid="_x0000_s1028" style="position:absolute;top:4354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reihandform: Form 9" o:spid="_x0000_s1029" style="position:absolute;top:11388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" path="m3527446,r-55703,351692l,351692,55703,,3527446,xe" fillcolor="#bf0a30 [3205]" stroked="f" strokeweight="1pt">
                <v:path arrowok="t" o:connecttype="custom" o:connectlocs="3527446,0;3471743,351692;0,351692;55703,0" o:connectangles="0,0,0,0"/>
              </v:shape>
              <v:shape id="Freihandform: Form 10" o:spid="_x0000_s1030" style="position:absolute;top:18421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reihandform: Form 11" o:spid="_x0000_s1031" style="position:absolute;top:25455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reihandform: Form 12" o:spid="_x0000_s1032" style="position:absolute;top:32489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reihandform: Form 13" o:spid="_x0000_s1033" style="position:absolute;left:8;top:39522;width:35266;height:3517;rotation:-9;visibility:visible;mso-wrap-style:square;v-text-anchor:middle" coordsize="3526541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" path="m3526541,r-55703,351692l36058,351692,,345981,54798,,3526541,xe" fillcolor="#003471 [3204]" stroked="f" strokeweight="1pt">
                <v:path arrowok="t" o:connecttype="custom" o:connectlocs="3526541,0;3470838,351692;36058,351692;0,345981;54798,0" o:connectangles="0,0,0,0,0"/>
              </v:shape>
              <v:shape id="Freihandform: Form 14" o:spid="_x0000_s1034" style="position:absolute;left:492;width:22570;height:3574;visibility:visible;mso-wrap-style:square;v-text-anchor:middle" coordsize="2257009,357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" path="m8835,l2257009,,,357475,,1399,8835,xe" fillcolor="#003471 [3204]" strokecolor="#001938 [1604]" strokeweight="1pt">
                <v:path arrowok="t" o:connecttype="custom" o:connectlocs="8835,0;2257009,0;0,357475;0,1399" o:connectangles="0,0,0,0"/>
              </v:shape>
              <v:group id="Gruppe 15" o:spid="_x0000_s1035" style="position:absolute;left:14447;top:33236;width:6379;height:2024" coordorigin="14447,33236" coordsize="6378,2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42" o:spid="_x0000_s1036" type="#_x0000_t75" alt="Stern" style="position:absolute;left:17010;top:3364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">
                  <v:imagedata r:id="rId3" o:title="Stern"/>
                </v:shape>
                <v:shape id="Grafik 43" o:spid="_x0000_s1037" type="#_x0000_t75" alt="Stern" style="position:absolute;left:14447;top:3405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">
                  <v:imagedata r:id="rId3" o:title="Stern"/>
                </v:shape>
                <v:shape id="Grafik 44" o:spid="_x0000_s1038" type="#_x0000_t75" alt="Stern" style="position:absolute;left:19572;top:3323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">
                  <v:imagedata r:id="rId3" o:title="Stern"/>
                </v:shape>
              </v:group>
            </v:group>
          </w:pict>
        </mc:Fallback>
      </mc:AlternateContent>
    </w:r>
    <w:r>
      <w:rPr>
        <w:noProof/>
        <w:lang w:val="de-DE" w:bidi="de-DE"/>
      </w:rPr>
      <mc:AlternateContent>
        <mc:Choice Requires="wpg">
          <w:drawing>
            <wp:anchor distT="0" distB="0" distL="114300" distR="114300" simplePos="0" relativeHeight="251634688" behindDoc="0" locked="0" layoutInCell="1" allowOverlap="1" wp14:anchorId="1CA4CA6A" wp14:editId="485FADA4">
              <wp:simplePos x="0" y="0"/>
              <wp:positionH relativeFrom="column">
                <wp:posOffset>3324225</wp:posOffset>
              </wp:positionH>
              <wp:positionV relativeFrom="paragraph">
                <wp:posOffset>-274320</wp:posOffset>
              </wp:positionV>
              <wp:extent cx="3902710" cy="5334000"/>
              <wp:effectExtent l="0" t="0" r="2540" b="0"/>
              <wp:wrapNone/>
              <wp:docPr id="4" name="Gruppe 4">
                <a:extLst xmlns:a="http://schemas.openxmlformats.org/drawingml/2006/main">
                  <a:ext uri="{FF2B5EF4-FFF2-40B4-BE49-F238E27FC236}">
                    <a16:creationId xmlns:a16="http://schemas.microsoft.com/office/drawing/2014/main" id="{FB57E01C-EC47-4D7F-974A-E055188F4908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2710" cy="5334000"/>
                        <a:chOff x="3478223" y="0"/>
                        <a:chExt cx="3429000" cy="4572000"/>
                      </a:xfrm>
                    </wpg:grpSpPr>
                    <wps:wsp>
                      <wps:cNvPr id="19" name="Rechteck 19">
                        <a:extLst>
                          <a:ext uri="{FF2B5EF4-FFF2-40B4-BE49-F238E27FC236}">
                            <a16:creationId xmlns:a16="http://schemas.microsoft.com/office/drawing/2014/main" id="{BD6DA8F4-EB4F-4DC9-A886-709136A17085}"/>
                          </a:ext>
                        </a:extLst>
                      </wps:cNvPr>
                      <wps:cNvSpPr/>
                      <wps:spPr>
                        <a:xfrm>
                          <a:off x="3478223" y="0"/>
                          <a:ext cx="3429000" cy="4572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0" name="Gruppe 20">
                        <a:extLst>
                          <a:ext uri="{FF2B5EF4-FFF2-40B4-BE49-F238E27FC236}">
                            <a16:creationId xmlns:a16="http://schemas.microsoft.com/office/drawing/2014/main" id="{434BCD2B-7E70-440F-880C-4CFB8BEC1E17}"/>
                          </a:ext>
                        </a:extLst>
                      </wpg:cNvPr>
                      <wpg:cNvGrpSpPr/>
                      <wpg:grpSpPr>
                        <a:xfrm>
                          <a:off x="4668848" y="2759314"/>
                          <a:ext cx="1047750" cy="638175"/>
                          <a:chOff x="4668848" y="2759314"/>
                          <a:chExt cx="1047750" cy="638175"/>
                        </a:xfrm>
                      </wpg:grpSpPr>
                      <wps:wsp>
                        <wps:cNvPr id="21" name="Freihandform: Form 21">
                          <a:extLst>
                            <a:ext uri="{FF2B5EF4-FFF2-40B4-BE49-F238E27FC236}">
                              <a16:creationId xmlns:a16="http://schemas.microsoft.com/office/drawing/2014/main" id="{41A5C2D8-C947-42CE-A179-A8F8F5F8D6CA}"/>
                            </a:ext>
                          </a:extLst>
                        </wps:cNvPr>
                        <wps:cNvSpPr/>
                        <wps:spPr>
                          <a:xfrm rot="20044315">
                            <a:off x="4668848" y="2759314"/>
                            <a:ext cx="1047750" cy="638175"/>
                          </a:xfrm>
                          <a:custGeom>
                            <a:avLst/>
                            <a:gdLst>
                              <a:gd name="connsiteX0" fmla="*/ 87926 w 1047750"/>
                              <a:gd name="connsiteY0" fmla="*/ 70516 h 638175"/>
                              <a:gd name="connsiteX1" fmla="*/ 78401 w 1047750"/>
                              <a:gd name="connsiteY1" fmla="*/ 50513 h 638175"/>
                              <a:gd name="connsiteX2" fmla="*/ 59351 w 1047750"/>
                              <a:gd name="connsiteY2" fmla="*/ 116236 h 638175"/>
                              <a:gd name="connsiteX3" fmla="*/ 235563 w 1047750"/>
                              <a:gd name="connsiteY3" fmla="*/ 221011 h 638175"/>
                              <a:gd name="connsiteX4" fmla="*/ 493691 w 1047750"/>
                              <a:gd name="connsiteY4" fmla="*/ 201961 h 638175"/>
                              <a:gd name="connsiteX5" fmla="*/ 548936 w 1047750"/>
                              <a:gd name="connsiteY5" fmla="*/ 260063 h 638175"/>
                              <a:gd name="connsiteX6" fmla="*/ 628946 w 1047750"/>
                              <a:gd name="connsiteY6" fmla="*/ 267683 h 638175"/>
                              <a:gd name="connsiteX7" fmla="*/ 772773 w 1047750"/>
                              <a:gd name="connsiteY7" fmla="*/ 482948 h 638175"/>
                              <a:gd name="connsiteX8" fmla="*/ 963273 w 1047750"/>
                              <a:gd name="connsiteY8" fmla="*/ 557243 h 638175"/>
                              <a:gd name="connsiteX9" fmla="*/ 1003278 w 1047750"/>
                              <a:gd name="connsiteY9" fmla="*/ 501046 h 638175"/>
                              <a:gd name="connsiteX10" fmla="*/ 981371 w 1047750"/>
                              <a:gd name="connsiteY10" fmla="*/ 506761 h 638175"/>
                              <a:gd name="connsiteX11" fmla="*/ 954701 w 1047750"/>
                              <a:gd name="connsiteY11" fmla="*/ 490568 h 638175"/>
                              <a:gd name="connsiteX12" fmla="*/ 986133 w 1047750"/>
                              <a:gd name="connsiteY12" fmla="*/ 445801 h 638175"/>
                              <a:gd name="connsiteX13" fmla="*/ 1040426 w 1047750"/>
                              <a:gd name="connsiteY13" fmla="*/ 488663 h 638175"/>
                              <a:gd name="connsiteX14" fmla="*/ 987086 w 1047750"/>
                              <a:gd name="connsiteY14" fmla="*/ 604868 h 638175"/>
                              <a:gd name="connsiteX15" fmla="*/ 761343 w 1047750"/>
                              <a:gd name="connsiteY15" fmla="*/ 616298 h 638175"/>
                              <a:gd name="connsiteX16" fmla="*/ 530838 w 1047750"/>
                              <a:gd name="connsiteY16" fmla="*/ 478186 h 638175"/>
                              <a:gd name="connsiteX17" fmla="*/ 501311 w 1047750"/>
                              <a:gd name="connsiteY17" fmla="*/ 357218 h 638175"/>
                              <a:gd name="connsiteX18" fmla="*/ 387963 w 1047750"/>
                              <a:gd name="connsiteY18" fmla="*/ 408653 h 638175"/>
                              <a:gd name="connsiteX19" fmla="*/ 137456 w 1047750"/>
                              <a:gd name="connsiteY19" fmla="*/ 311498 h 638175"/>
                              <a:gd name="connsiteX20" fmla="*/ 7916 w 1047750"/>
                              <a:gd name="connsiteY20" fmla="*/ 125761 h 638175"/>
                              <a:gd name="connsiteX21" fmla="*/ 66018 w 1047750"/>
                              <a:gd name="connsiteY21" fmla="*/ 12413 h 638175"/>
                              <a:gd name="connsiteX22" fmla="*/ 133646 w 1047750"/>
                              <a:gd name="connsiteY22" fmla="*/ 29558 h 638175"/>
                              <a:gd name="connsiteX23" fmla="*/ 117453 w 1047750"/>
                              <a:gd name="connsiteY23" fmla="*/ 81946 h 638175"/>
                              <a:gd name="connsiteX24" fmla="*/ 87926 w 1047750"/>
                              <a:gd name="connsiteY24" fmla="*/ 70516 h 638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47750" h="638175">
                                <a:moveTo>
                                  <a:pt x="87926" y="70516"/>
                                </a:moveTo>
                                <a:cubicBezTo>
                                  <a:pt x="100308" y="70516"/>
                                  <a:pt x="93641" y="51466"/>
                                  <a:pt x="78401" y="50513"/>
                                </a:cubicBezTo>
                                <a:cubicBezTo>
                                  <a:pt x="64113" y="48608"/>
                                  <a:pt x="47921" y="91471"/>
                                  <a:pt x="59351" y="116236"/>
                                </a:cubicBezTo>
                                <a:cubicBezTo>
                                  <a:pt x="85068" y="168623"/>
                                  <a:pt x="131741" y="207676"/>
                                  <a:pt x="235563" y="221011"/>
                                </a:cubicBezTo>
                                <a:cubicBezTo>
                                  <a:pt x="339386" y="234346"/>
                                  <a:pt x="437493" y="174338"/>
                                  <a:pt x="493691" y="201961"/>
                                </a:cubicBezTo>
                                <a:cubicBezTo>
                                  <a:pt x="535601" y="221963"/>
                                  <a:pt x="546078" y="248633"/>
                                  <a:pt x="548936" y="260063"/>
                                </a:cubicBezTo>
                                <a:cubicBezTo>
                                  <a:pt x="560366" y="255301"/>
                                  <a:pt x="587036" y="247681"/>
                                  <a:pt x="628946" y="267683"/>
                                </a:cubicBezTo>
                                <a:cubicBezTo>
                                  <a:pt x="685143" y="295306"/>
                                  <a:pt x="698478" y="408653"/>
                                  <a:pt x="772773" y="482948"/>
                                </a:cubicBezTo>
                                <a:cubicBezTo>
                                  <a:pt x="847068" y="557243"/>
                                  <a:pt x="906123" y="569626"/>
                                  <a:pt x="963273" y="557243"/>
                                </a:cubicBezTo>
                                <a:cubicBezTo>
                                  <a:pt x="989943" y="551528"/>
                                  <a:pt x="1013756" y="512476"/>
                                  <a:pt x="1003278" y="501046"/>
                                </a:cubicBezTo>
                                <a:cubicBezTo>
                                  <a:pt x="992801" y="489616"/>
                                  <a:pt x="973751" y="496283"/>
                                  <a:pt x="981371" y="506761"/>
                                </a:cubicBezTo>
                                <a:cubicBezTo>
                                  <a:pt x="988991" y="517238"/>
                                  <a:pt x="957558" y="510571"/>
                                  <a:pt x="954701" y="490568"/>
                                </a:cubicBezTo>
                                <a:cubicBezTo>
                                  <a:pt x="951843" y="470566"/>
                                  <a:pt x="963273" y="454373"/>
                                  <a:pt x="986133" y="445801"/>
                                </a:cubicBezTo>
                                <a:cubicBezTo>
                                  <a:pt x="1002326" y="440086"/>
                                  <a:pt x="1035663" y="459136"/>
                                  <a:pt x="1040426" y="488663"/>
                                </a:cubicBezTo>
                                <a:cubicBezTo>
                                  <a:pt x="1048046" y="529621"/>
                                  <a:pt x="1029948" y="578198"/>
                                  <a:pt x="987086" y="604868"/>
                                </a:cubicBezTo>
                                <a:cubicBezTo>
                                  <a:pt x="929936" y="640111"/>
                                  <a:pt x="846116" y="640111"/>
                                  <a:pt x="761343" y="616298"/>
                                </a:cubicBezTo>
                                <a:cubicBezTo>
                                  <a:pt x="668951" y="589628"/>
                                  <a:pt x="576558" y="539146"/>
                                  <a:pt x="530838" y="478186"/>
                                </a:cubicBezTo>
                                <a:cubicBezTo>
                                  <a:pt x="496548" y="433418"/>
                                  <a:pt x="498453" y="381983"/>
                                  <a:pt x="501311" y="357218"/>
                                </a:cubicBezTo>
                                <a:cubicBezTo>
                                  <a:pt x="484166" y="374363"/>
                                  <a:pt x="444161" y="407701"/>
                                  <a:pt x="387963" y="408653"/>
                                </a:cubicBezTo>
                                <a:cubicBezTo>
                                  <a:pt x="311763" y="409606"/>
                                  <a:pt x="214608" y="368648"/>
                                  <a:pt x="137456" y="311498"/>
                                </a:cubicBezTo>
                                <a:cubicBezTo>
                                  <a:pt x="66971" y="258158"/>
                                  <a:pt x="15536" y="192436"/>
                                  <a:pt x="7916" y="125761"/>
                                </a:cubicBezTo>
                                <a:cubicBezTo>
                                  <a:pt x="2201" y="76231"/>
                                  <a:pt x="28871" y="31463"/>
                                  <a:pt x="66018" y="12413"/>
                                </a:cubicBezTo>
                                <a:cubicBezTo>
                                  <a:pt x="92688" y="-922"/>
                                  <a:pt x="127931" y="13366"/>
                                  <a:pt x="133646" y="29558"/>
                                </a:cubicBezTo>
                                <a:cubicBezTo>
                                  <a:pt x="141266" y="52418"/>
                                  <a:pt x="135551" y="71468"/>
                                  <a:pt x="117453" y="81946"/>
                                </a:cubicBezTo>
                                <a:cubicBezTo>
                                  <a:pt x="100308" y="91471"/>
                                  <a:pt x="75543" y="70516"/>
                                  <a:pt x="87926" y="7051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22" name="Gruppe 22">
                          <a:extLst>
                            <a:ext uri="{FF2B5EF4-FFF2-40B4-BE49-F238E27FC236}">
                              <a16:creationId xmlns:a16="http://schemas.microsoft.com/office/drawing/2014/main" id="{707D58C5-FFCC-4547-B9F5-E084348A9B8A}"/>
                            </a:ext>
                          </a:extLst>
                        </wpg:cNvPr>
                        <wpg:cNvGrpSpPr/>
                        <wpg:grpSpPr>
                          <a:xfrm>
                            <a:off x="4668848" y="2759314"/>
                            <a:ext cx="1047750" cy="638175"/>
                            <a:chOff x="4668848" y="2759314"/>
                            <a:chExt cx="1047750" cy="638175"/>
                          </a:xfrm>
                        </wpg:grpSpPr>
                        <wps:wsp>
                          <wps:cNvPr id="23" name="Freihandform: Form 23">
                            <a:extLst>
                              <a:ext uri="{FF2B5EF4-FFF2-40B4-BE49-F238E27FC236}">
                                <a16:creationId xmlns:a16="http://schemas.microsoft.com/office/drawing/2014/main" id="{F30D8E2F-F7E0-4AF3-A8B8-93375CE057CA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668848" y="2759314"/>
                              <a:ext cx="1047750" cy="638175"/>
                            </a:xfrm>
                            <a:custGeom>
                              <a:avLst/>
                              <a:gdLst>
                                <a:gd name="connsiteX0" fmla="*/ 87926 w 1047750"/>
                                <a:gd name="connsiteY0" fmla="*/ 70516 h 638175"/>
                                <a:gd name="connsiteX1" fmla="*/ 78401 w 1047750"/>
                                <a:gd name="connsiteY1" fmla="*/ 50513 h 638175"/>
                                <a:gd name="connsiteX2" fmla="*/ 59351 w 1047750"/>
                                <a:gd name="connsiteY2" fmla="*/ 116236 h 638175"/>
                                <a:gd name="connsiteX3" fmla="*/ 235563 w 1047750"/>
                                <a:gd name="connsiteY3" fmla="*/ 221011 h 638175"/>
                                <a:gd name="connsiteX4" fmla="*/ 493691 w 1047750"/>
                                <a:gd name="connsiteY4" fmla="*/ 201961 h 638175"/>
                                <a:gd name="connsiteX5" fmla="*/ 548936 w 1047750"/>
                                <a:gd name="connsiteY5" fmla="*/ 260063 h 638175"/>
                                <a:gd name="connsiteX6" fmla="*/ 628946 w 1047750"/>
                                <a:gd name="connsiteY6" fmla="*/ 267683 h 638175"/>
                                <a:gd name="connsiteX7" fmla="*/ 772773 w 1047750"/>
                                <a:gd name="connsiteY7" fmla="*/ 482948 h 638175"/>
                                <a:gd name="connsiteX8" fmla="*/ 963273 w 1047750"/>
                                <a:gd name="connsiteY8" fmla="*/ 557243 h 638175"/>
                                <a:gd name="connsiteX9" fmla="*/ 1003278 w 1047750"/>
                                <a:gd name="connsiteY9" fmla="*/ 501046 h 638175"/>
                                <a:gd name="connsiteX10" fmla="*/ 981371 w 1047750"/>
                                <a:gd name="connsiteY10" fmla="*/ 506761 h 638175"/>
                                <a:gd name="connsiteX11" fmla="*/ 954701 w 1047750"/>
                                <a:gd name="connsiteY11" fmla="*/ 490568 h 638175"/>
                                <a:gd name="connsiteX12" fmla="*/ 986133 w 1047750"/>
                                <a:gd name="connsiteY12" fmla="*/ 445801 h 638175"/>
                                <a:gd name="connsiteX13" fmla="*/ 1040426 w 1047750"/>
                                <a:gd name="connsiteY13" fmla="*/ 488663 h 638175"/>
                                <a:gd name="connsiteX14" fmla="*/ 987086 w 1047750"/>
                                <a:gd name="connsiteY14" fmla="*/ 604868 h 638175"/>
                                <a:gd name="connsiteX15" fmla="*/ 761343 w 1047750"/>
                                <a:gd name="connsiteY15" fmla="*/ 616298 h 638175"/>
                                <a:gd name="connsiteX16" fmla="*/ 530838 w 1047750"/>
                                <a:gd name="connsiteY16" fmla="*/ 478186 h 638175"/>
                                <a:gd name="connsiteX17" fmla="*/ 501311 w 1047750"/>
                                <a:gd name="connsiteY17" fmla="*/ 357218 h 638175"/>
                                <a:gd name="connsiteX18" fmla="*/ 387963 w 1047750"/>
                                <a:gd name="connsiteY18" fmla="*/ 408653 h 638175"/>
                                <a:gd name="connsiteX19" fmla="*/ 137456 w 1047750"/>
                                <a:gd name="connsiteY19" fmla="*/ 311498 h 638175"/>
                                <a:gd name="connsiteX20" fmla="*/ 7916 w 1047750"/>
                                <a:gd name="connsiteY20" fmla="*/ 125761 h 638175"/>
                                <a:gd name="connsiteX21" fmla="*/ 66018 w 1047750"/>
                                <a:gd name="connsiteY21" fmla="*/ 12413 h 638175"/>
                                <a:gd name="connsiteX22" fmla="*/ 133646 w 1047750"/>
                                <a:gd name="connsiteY22" fmla="*/ 29558 h 638175"/>
                                <a:gd name="connsiteX23" fmla="*/ 117453 w 1047750"/>
                                <a:gd name="connsiteY23" fmla="*/ 81946 h 638175"/>
                                <a:gd name="connsiteX24" fmla="*/ 87926 w 1047750"/>
                                <a:gd name="connsiteY24" fmla="*/ 70516 h 638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47750" h="638175">
                                  <a:moveTo>
                                    <a:pt x="87926" y="70516"/>
                                  </a:moveTo>
                                  <a:cubicBezTo>
                                    <a:pt x="100308" y="70516"/>
                                    <a:pt x="93641" y="51466"/>
                                    <a:pt x="78401" y="50513"/>
                                  </a:cubicBezTo>
                                  <a:cubicBezTo>
                                    <a:pt x="64113" y="48608"/>
                                    <a:pt x="47921" y="91471"/>
                                    <a:pt x="59351" y="116236"/>
                                  </a:cubicBezTo>
                                  <a:cubicBezTo>
                                    <a:pt x="85068" y="168623"/>
                                    <a:pt x="131741" y="207676"/>
                                    <a:pt x="235563" y="221011"/>
                                  </a:cubicBezTo>
                                  <a:cubicBezTo>
                                    <a:pt x="339386" y="234346"/>
                                    <a:pt x="437493" y="174338"/>
                                    <a:pt x="493691" y="201961"/>
                                  </a:cubicBezTo>
                                  <a:cubicBezTo>
                                    <a:pt x="535601" y="221963"/>
                                    <a:pt x="546078" y="248633"/>
                                    <a:pt x="548936" y="260063"/>
                                  </a:cubicBezTo>
                                  <a:cubicBezTo>
                                    <a:pt x="560366" y="255301"/>
                                    <a:pt x="587036" y="247681"/>
                                    <a:pt x="628946" y="267683"/>
                                  </a:cubicBezTo>
                                  <a:cubicBezTo>
                                    <a:pt x="685143" y="295306"/>
                                    <a:pt x="698478" y="408653"/>
                                    <a:pt x="772773" y="482948"/>
                                  </a:cubicBezTo>
                                  <a:cubicBezTo>
                                    <a:pt x="847068" y="557243"/>
                                    <a:pt x="906123" y="569626"/>
                                    <a:pt x="963273" y="557243"/>
                                  </a:cubicBezTo>
                                  <a:cubicBezTo>
                                    <a:pt x="989943" y="551528"/>
                                    <a:pt x="1013756" y="512476"/>
                                    <a:pt x="1003278" y="501046"/>
                                  </a:cubicBezTo>
                                  <a:cubicBezTo>
                                    <a:pt x="992801" y="489616"/>
                                    <a:pt x="973751" y="496283"/>
                                    <a:pt x="981371" y="506761"/>
                                  </a:cubicBezTo>
                                  <a:cubicBezTo>
                                    <a:pt x="988991" y="517238"/>
                                    <a:pt x="957558" y="510571"/>
                                    <a:pt x="954701" y="490568"/>
                                  </a:cubicBezTo>
                                  <a:cubicBezTo>
                                    <a:pt x="951843" y="470566"/>
                                    <a:pt x="963273" y="454373"/>
                                    <a:pt x="986133" y="445801"/>
                                  </a:cubicBezTo>
                                  <a:cubicBezTo>
                                    <a:pt x="1002326" y="440086"/>
                                    <a:pt x="1035663" y="459136"/>
                                    <a:pt x="1040426" y="488663"/>
                                  </a:cubicBezTo>
                                  <a:cubicBezTo>
                                    <a:pt x="1048046" y="529621"/>
                                    <a:pt x="1029948" y="578198"/>
                                    <a:pt x="987086" y="604868"/>
                                  </a:cubicBezTo>
                                  <a:cubicBezTo>
                                    <a:pt x="929936" y="640111"/>
                                    <a:pt x="846116" y="640111"/>
                                    <a:pt x="761343" y="616298"/>
                                  </a:cubicBezTo>
                                  <a:cubicBezTo>
                                    <a:pt x="668951" y="589628"/>
                                    <a:pt x="576558" y="539146"/>
                                    <a:pt x="530838" y="478186"/>
                                  </a:cubicBezTo>
                                  <a:cubicBezTo>
                                    <a:pt x="496548" y="433418"/>
                                    <a:pt x="498453" y="381983"/>
                                    <a:pt x="501311" y="357218"/>
                                  </a:cubicBezTo>
                                  <a:cubicBezTo>
                                    <a:pt x="484166" y="374363"/>
                                    <a:pt x="444161" y="407701"/>
                                    <a:pt x="387963" y="408653"/>
                                  </a:cubicBezTo>
                                  <a:cubicBezTo>
                                    <a:pt x="311763" y="409606"/>
                                    <a:pt x="214608" y="368648"/>
                                    <a:pt x="137456" y="311498"/>
                                  </a:cubicBezTo>
                                  <a:cubicBezTo>
                                    <a:pt x="66971" y="258158"/>
                                    <a:pt x="15536" y="192436"/>
                                    <a:pt x="7916" y="125761"/>
                                  </a:cubicBezTo>
                                  <a:cubicBezTo>
                                    <a:pt x="2201" y="76231"/>
                                    <a:pt x="28871" y="31463"/>
                                    <a:pt x="66018" y="12413"/>
                                  </a:cubicBezTo>
                                  <a:cubicBezTo>
                                    <a:pt x="92688" y="-922"/>
                                    <a:pt x="127931" y="13366"/>
                                    <a:pt x="133646" y="29558"/>
                                  </a:cubicBezTo>
                                  <a:cubicBezTo>
                                    <a:pt x="141266" y="52418"/>
                                    <a:pt x="135551" y="71468"/>
                                    <a:pt x="117453" y="81946"/>
                                  </a:cubicBezTo>
                                  <a:cubicBezTo>
                                    <a:pt x="100308" y="91471"/>
                                    <a:pt x="75543" y="70516"/>
                                    <a:pt x="87926" y="70516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4" name="Freihandform: Form 24">
                            <a:extLst>
                              <a:ext uri="{FF2B5EF4-FFF2-40B4-BE49-F238E27FC236}">
                                <a16:creationId xmlns:a16="http://schemas.microsoft.com/office/drawing/2014/main" id="{7D833F3A-F684-4630-9B0B-B40707F7B805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965674" y="3136111"/>
                              <a:ext cx="219075" cy="38100"/>
                            </a:xfrm>
                            <a:custGeom>
                              <a:avLst/>
                              <a:gdLst>
                                <a:gd name="connsiteX0" fmla="*/ 7144 w 219075"/>
                                <a:gd name="connsiteY0" fmla="*/ 7144 h 38100"/>
                                <a:gd name="connsiteX1" fmla="*/ 118586 w 219075"/>
                                <a:gd name="connsiteY1" fmla="*/ 36671 h 38100"/>
                                <a:gd name="connsiteX2" fmla="*/ 218599 w 219075"/>
                                <a:gd name="connsiteY2" fmla="*/ 25241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9075" h="381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73819" y="33814"/>
                                    <a:pt x="118586" y="36671"/>
                                  </a:cubicBezTo>
                                  <a:cubicBezTo>
                                    <a:pt x="157639" y="38576"/>
                                    <a:pt x="218599" y="25241"/>
                                    <a:pt x="218599" y="25241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5" name="Freihandform: Form 25">
                            <a:extLst>
                              <a:ext uri="{FF2B5EF4-FFF2-40B4-BE49-F238E27FC236}">
                                <a16:creationId xmlns:a16="http://schemas.microsoft.com/office/drawing/2014/main" id="{0BD66C23-BD71-4B4E-9613-661C857272F4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843021" y="3123430"/>
                              <a:ext cx="285750" cy="114300"/>
                            </a:xfrm>
                            <a:custGeom>
                              <a:avLst/>
                              <a:gdLst>
                                <a:gd name="connsiteX0" fmla="*/ 7144 w 285750"/>
                                <a:gd name="connsiteY0" fmla="*/ 7144 h 114300"/>
                                <a:gd name="connsiteX1" fmla="*/ 150019 w 285750"/>
                                <a:gd name="connsiteY1" fmla="*/ 95726 h 114300"/>
                                <a:gd name="connsiteX2" fmla="*/ 280511 w 285750"/>
                                <a:gd name="connsiteY2" fmla="*/ 111919 h 1143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85750" h="1143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87154" y="75724"/>
                                    <a:pt x="150019" y="95726"/>
                                  </a:cubicBezTo>
                                  <a:cubicBezTo>
                                    <a:pt x="198596" y="111919"/>
                                    <a:pt x="280511" y="111919"/>
                                    <a:pt x="280511" y="111919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6" name="Freihandform: Form 26">
                            <a:extLst>
                              <a:ext uri="{FF2B5EF4-FFF2-40B4-BE49-F238E27FC236}">
                                <a16:creationId xmlns:a16="http://schemas.microsoft.com/office/drawing/2014/main" id="{91445958-1D2B-4881-B817-24D4FABE2A41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826807" y="3148522"/>
                              <a:ext cx="247650" cy="123825"/>
                            </a:xfrm>
                            <a:custGeom>
                              <a:avLst/>
                              <a:gdLst>
                                <a:gd name="connsiteX0" fmla="*/ 7144 w 247650"/>
                                <a:gd name="connsiteY0" fmla="*/ 7144 h 123825"/>
                                <a:gd name="connsiteX1" fmla="*/ 112871 w 247650"/>
                                <a:gd name="connsiteY1" fmla="*/ 83344 h 123825"/>
                                <a:gd name="connsiteX2" fmla="*/ 248126 w 247650"/>
                                <a:gd name="connsiteY2" fmla="*/ 118586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23825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67151" y="61436"/>
                                    <a:pt x="112871" y="83344"/>
                                  </a:cubicBezTo>
                                  <a:cubicBezTo>
                                    <a:pt x="162401" y="107156"/>
                                    <a:pt x="248126" y="118586"/>
                                    <a:pt x="248126" y="118586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7" name="Freihandform: Form 27">
                            <a:extLst>
                              <a:ext uri="{FF2B5EF4-FFF2-40B4-BE49-F238E27FC236}">
                                <a16:creationId xmlns:a16="http://schemas.microsoft.com/office/drawing/2014/main" id="{2C080C22-FBB1-4120-82BB-DA9949EF21B0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742838" y="3170495"/>
                              <a:ext cx="57150" cy="57150"/>
                            </a:xfrm>
                            <a:custGeom>
                              <a:avLst/>
                              <a:gdLst>
                                <a:gd name="connsiteX0" fmla="*/ 7144 w 57150"/>
                                <a:gd name="connsiteY0" fmla="*/ 7144 h 57150"/>
                                <a:gd name="connsiteX1" fmla="*/ 51911 w 57150"/>
                                <a:gd name="connsiteY1" fmla="*/ 50959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7144" y="7144"/>
                                  </a:moveTo>
                                  <a:lnTo>
                                    <a:pt x="51911" y="50959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8" name="Freihandform: Form 28">
                            <a:extLst>
                              <a:ext uri="{FF2B5EF4-FFF2-40B4-BE49-F238E27FC236}">
                                <a16:creationId xmlns:a16="http://schemas.microsoft.com/office/drawing/2014/main" id="{C8019CA5-E37B-4D4A-8ECD-712073AD6745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134199" y="3138410"/>
                              <a:ext cx="38100" cy="19050"/>
                            </a:xfrm>
                            <a:custGeom>
                              <a:avLst/>
                              <a:gdLst>
                                <a:gd name="connsiteX0" fmla="*/ 7144 w 38100"/>
                                <a:gd name="connsiteY0" fmla="*/ 15716 h 19050"/>
                                <a:gd name="connsiteX1" fmla="*/ 35719 w 381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8100" h="19050">
                                  <a:moveTo>
                                    <a:pt x="7144" y="15716"/>
                                  </a:moveTo>
                                  <a:lnTo>
                                    <a:pt x="35719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9" name="Freihandform: Form 29">
                            <a:extLst>
                              <a:ext uri="{FF2B5EF4-FFF2-40B4-BE49-F238E27FC236}">
                                <a16:creationId xmlns:a16="http://schemas.microsoft.com/office/drawing/2014/main" id="{3810899F-319C-41D1-9CBF-AA4AC96A3B68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21014" y="3068999"/>
                              <a:ext cx="152400" cy="161925"/>
                            </a:xfrm>
                            <a:custGeom>
                              <a:avLst/>
                              <a:gdLst>
                                <a:gd name="connsiteX0" fmla="*/ 150971 w 152400"/>
                                <a:gd name="connsiteY0" fmla="*/ 162401 h 161925"/>
                                <a:gd name="connsiteX1" fmla="*/ 59531 w 152400"/>
                                <a:gd name="connsiteY1" fmla="*/ 92869 h 161925"/>
                                <a:gd name="connsiteX2" fmla="*/ 7144 w 152400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52400" h="161925">
                                  <a:moveTo>
                                    <a:pt x="150971" y="162401"/>
                                  </a:moveTo>
                                  <a:cubicBezTo>
                                    <a:pt x="150971" y="162401"/>
                                    <a:pt x="89059" y="126206"/>
                                    <a:pt x="59531" y="92869"/>
                                  </a:cubicBezTo>
                                  <a:cubicBezTo>
                                    <a:pt x="33814" y="6334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0" name="Freihandform: Form 30">
                            <a:extLst>
                              <a:ext uri="{FF2B5EF4-FFF2-40B4-BE49-F238E27FC236}">
                                <a16:creationId xmlns:a16="http://schemas.microsoft.com/office/drawing/2014/main" id="{635A2176-7252-4C79-9B14-68E275DE9AE9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57279" y="3103213"/>
                              <a:ext cx="257175" cy="161925"/>
                            </a:xfrm>
                            <a:custGeom>
                              <a:avLst/>
                              <a:gdLst>
                                <a:gd name="connsiteX0" fmla="*/ 258604 w 257175"/>
                                <a:gd name="connsiteY0" fmla="*/ 157639 h 161925"/>
                                <a:gd name="connsiteX1" fmla="*/ 100489 w 257175"/>
                                <a:gd name="connsiteY1" fmla="*/ 99536 h 161925"/>
                                <a:gd name="connsiteX2" fmla="*/ 7144 w 257175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57175" h="161925">
                                  <a:moveTo>
                                    <a:pt x="258604" y="157639"/>
                                  </a:moveTo>
                                  <a:cubicBezTo>
                                    <a:pt x="258604" y="157639"/>
                                    <a:pt x="154781" y="136684"/>
                                    <a:pt x="100489" y="99536"/>
                                  </a:cubicBezTo>
                                  <a:cubicBezTo>
                                    <a:pt x="57626" y="7096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1" name="Freihandform: Form 31">
                            <a:extLst>
                              <a:ext uri="{FF2B5EF4-FFF2-40B4-BE49-F238E27FC236}">
                                <a16:creationId xmlns:a16="http://schemas.microsoft.com/office/drawing/2014/main" id="{BD3A08CE-115D-40E0-9A03-AF7FB7F0CC1E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98820" y="3143043"/>
                              <a:ext cx="247650" cy="133350"/>
                            </a:xfrm>
                            <a:custGeom>
                              <a:avLst/>
                              <a:gdLst>
                                <a:gd name="connsiteX0" fmla="*/ 242411 w 247650"/>
                                <a:gd name="connsiteY0" fmla="*/ 128111 h 133350"/>
                                <a:gd name="connsiteX1" fmla="*/ 117634 w 247650"/>
                                <a:gd name="connsiteY1" fmla="*/ 91916 h 133350"/>
                                <a:gd name="connsiteX2" fmla="*/ 7144 w 247650"/>
                                <a:gd name="connsiteY2" fmla="*/ 7144 h 1333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33350">
                                  <a:moveTo>
                                    <a:pt x="242411" y="128111"/>
                                  </a:moveTo>
                                  <a:cubicBezTo>
                                    <a:pt x="242411" y="128111"/>
                                    <a:pt x="162401" y="114776"/>
                                    <a:pt x="117634" y="91916"/>
                                  </a:cubicBezTo>
                                  <a:cubicBezTo>
                                    <a:pt x="69056" y="68104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2" name="Freihandform: Form 32">
                            <a:extLst>
                              <a:ext uri="{FF2B5EF4-FFF2-40B4-BE49-F238E27FC236}">
                                <a16:creationId xmlns:a16="http://schemas.microsoft.com/office/drawing/2014/main" id="{2FD1383D-DD33-4301-A2A0-8C3926A6DE58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566571" y="3189011"/>
                              <a:ext cx="76200" cy="19050"/>
                            </a:xfrm>
                            <a:custGeom>
                              <a:avLst/>
                              <a:gdLst>
                                <a:gd name="connsiteX0" fmla="*/ 69056 w 76200"/>
                                <a:gd name="connsiteY0" fmla="*/ 15716 h 19050"/>
                                <a:gd name="connsiteX1" fmla="*/ 7144 w 762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76200" h="19050">
                                  <a:moveTo>
                                    <a:pt x="69056" y="15716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3" name="Freihandform: Form 33">
                            <a:extLst>
                              <a:ext uri="{FF2B5EF4-FFF2-40B4-BE49-F238E27FC236}">
                                <a16:creationId xmlns:a16="http://schemas.microsoft.com/office/drawing/2014/main" id="{135CFFCB-FEFD-4B89-9A11-0B013B14DF27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08473" y="3129179"/>
                              <a:ext cx="19050" cy="38100"/>
                            </a:xfrm>
                            <a:custGeom>
                              <a:avLst/>
                              <a:gdLst>
                                <a:gd name="connsiteX0" fmla="*/ 18574 w 19050"/>
                                <a:gd name="connsiteY0" fmla="*/ 35719 h 38100"/>
                                <a:gd name="connsiteX1" fmla="*/ 7144 w 19050"/>
                                <a:gd name="connsiteY1" fmla="*/ 7144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9050" h="38100">
                                  <a:moveTo>
                                    <a:pt x="18574" y="35719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916F973" id="Gruppe 4" o:spid="_x0000_s1026" style="position:absolute;margin-left:261.75pt;margin-top:-21.6pt;width:307.3pt;height:420pt;z-index:251634688;mso-height-relative:margin" coordorigin="34782" coordsize="34290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">
              <v:rect id="Rechteck 19" o:spid="_x0000_s1027" style="position:absolute;left:34782;width:34290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" fillcolor="#003471 [3204]" stroked="f" strokeweight="1pt"/>
              <v:group id="Gruppe 20" o:spid="_x0000_s1028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shape id="Freihandform: Form 21" o:spid="_x0000_s1029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color="white [3212]" stroked="f">
                  <v:stroke joinstyle="miter"/>
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</v:shape>
                <v:group id="Gruppe 22" o:spid="_x0000_s1030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ihandform: Form 23" o:spid="_x0000_s1031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ed="f" strokecolor="black [3213]">
                    <v:stroke endcap="round"/>
  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  </v:shape>
                  <v:shape id="Freihandform: Form 24" o:spid="_x0000_s1032" style="position:absolute;left:49656;top:31361;width:2191;height:381;rotation:-1699223fd;visibility:visible;mso-wrap-style:square;v-text-anchor:middle" coordsize="2190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" path="m7144,7144v,,66675,26670,111442,29527c157639,38576,218599,25241,218599,25241e" filled="f" strokecolor="black [3213]">
                    <v:stroke endcap="round"/>
                    <v:path arrowok="t" o:connecttype="custom" o:connectlocs="7144,7144;118586,36671;218599,25241" o:connectangles="0,0,0"/>
                  </v:shape>
                  <v:shape id="Freihandform: Form 25" o:spid="_x0000_s1033" style="position:absolute;left:48430;top:31234;width:2857;height:1143;rotation:-1699223fd;visibility:visible;mso-wrap-style:square;v-text-anchor:middle" coordsize="285750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" path="m7144,7144v,,80010,68580,142875,88582c198596,111919,280511,111919,280511,111919e" filled="f" strokecolor="black [3213]">
                    <v:stroke endcap="round"/>
                    <v:path arrowok="t" o:connecttype="custom" o:connectlocs="7144,7144;150019,95726;280511,111919" o:connectangles="0,0,0"/>
                  </v:shape>
                  <v:shape id="Freihandform: Form 26" o:spid="_x0000_s1034" style="position:absolute;left:48268;top:31485;width:2476;height:1238;rotation:-1699223fd;visibility:visible;mso-wrap-style:square;v-text-anchor:middle" coordsize="247650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" path="m7144,7144v,,60007,54292,105727,76200c162401,107156,248126,118586,248126,118586e" filled="f" strokecolor="black [3213]">
                    <v:stroke endcap="round"/>
                    <v:path arrowok="t" o:connecttype="custom" o:connectlocs="7144,7144;112871,83344;248126,118586" o:connectangles="0,0,0"/>
                  </v:shape>
                  <v:shape id="Freihandform: Form 27" o:spid="_x0000_s1035" style="position:absolute;left:47428;top:31704;width:571;height:572;rotation:-1699223fd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" path="m7144,7144l51911,50959e" filled="f" strokecolor="black [3213]">
                    <v:stroke endcap="round"/>
                    <v:path arrowok="t" o:connecttype="custom" o:connectlocs="7144,7144;51911,50959" o:connectangles="0,0"/>
                  </v:shape>
                  <v:shape id="Freihandform: Form 28" o:spid="_x0000_s1036" style="position:absolute;left:51341;top:31384;width:381;height:190;rotation:-1699223fd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" path="m7144,15716l35719,7144e" filled="f" strokecolor="black [3213]">
                    <v:stroke endcap="round"/>
                    <v:path arrowok="t" o:connecttype="custom" o:connectlocs="7144,15716;35719,7144" o:connectangles="0,0"/>
                  </v:shape>
                  <v:shape id="Freihandform: Form 29" o:spid="_x0000_s1037" style="position:absolute;left:52210;top:30689;width:1524;height:1620;rotation:-1699223fd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" path="m150971,162401v,,-61912,-36195,-91440,-69532c33814,63341,7144,7144,7144,7144e" filled="f" strokecolor="black [3213]">
                    <v:stroke endcap="round"/>
                    <v:path arrowok="t" o:connecttype="custom" o:connectlocs="150971,162401;59531,92869;7144,7144" o:connectangles="0,0,0"/>
                  </v:shape>
                  <v:shape id="Freihandform: Form 30" o:spid="_x0000_s1038" style="position:absolute;left:52572;top:31032;width:2572;height:1619;rotation:-1699223fd;visibility:visible;mso-wrap-style:square;v-text-anchor:middle" coordsize="257175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" path="m258604,157639v,,-103823,-20955,-158115,-58103c57626,70961,7144,7144,7144,7144e" filled="f" strokecolor="black [3213]">
                    <v:stroke endcap="round"/>
                    <v:path arrowok="t" o:connecttype="custom" o:connectlocs="258604,157639;100489,99536;7144,7144" o:connectangles="0,0,0"/>
                  </v:shape>
                  <v:shape id="Freihandform: Form 31" o:spid="_x0000_s1039" style="position:absolute;left:52988;top:31430;width:2476;height:1333;rotation:-1699223fd;visibility:visible;mso-wrap-style:square;v-text-anchor:middle" coordsize="2476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" path="m242411,128111v,,-80010,-13335,-124777,-36195c69056,68104,7144,7144,7144,7144e" filled="f" strokecolor="black [3213]">
                    <v:stroke endcap="round"/>
                    <v:path arrowok="t" o:connecttype="custom" o:connectlocs="242411,128111;117634,91916;7144,7144" o:connectangles="0,0,0"/>
                  </v:shape>
                  <v:shape id="Freihandform: Form 32" o:spid="_x0000_s1040" style="position:absolute;left:55665;top:31890;width:762;height:190;rotation:-1699223fd;visibility:visible;mso-wrap-style:square;v-text-anchor:middle" coordsize="762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" path="m69056,15716l7144,7144e" filled="f" strokecolor="black [3213]">
                    <v:stroke endcap="round"/>
                    <v:path arrowok="t" o:connecttype="custom" o:connectlocs="69056,15716;7144,7144" o:connectangles="0,0"/>
                  </v:shape>
                  <v:shape id="Freihandform: Form 33" o:spid="_x0000_s1041" style="position:absolute;left:52084;top:31291;width:191;height:381;rotation:-1699223fd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" path="m18574,35719l7144,7144e" filled="f" strokecolor="black [3213]">
                    <v:stroke endcap="round"/>
                    <v:path arrowok="t" o:connecttype="custom" o:connectlocs="18574,35719;7144,7144" o:connectangles="0,0"/>
                  </v:shape>
                </v:group>
              </v:group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2F631" w14:textId="1A551257" w:rsidR="004E5BE9" w:rsidRDefault="00BC62B2" w:rsidP="00DA7161">
    <w:pPr>
      <w:pStyle w:val="Header"/>
    </w:pPr>
    <w:r>
      <w:rPr>
        <w:noProof/>
        <w:lang w:val="de-DE" w:bidi="de-DE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DCA26CA" wp14:editId="29FEABD8">
              <wp:simplePos x="0" y="0"/>
              <wp:positionH relativeFrom="column">
                <wp:posOffset>5601335</wp:posOffset>
              </wp:positionH>
              <wp:positionV relativeFrom="paragraph">
                <wp:posOffset>934720</wp:posOffset>
              </wp:positionV>
              <wp:extent cx="831215" cy="314325"/>
              <wp:effectExtent l="19050" t="76200" r="6985" b="47625"/>
              <wp:wrapNone/>
              <wp:docPr id="2837" name="Gruppe 283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31215" cy="314325"/>
                        <a:chOff x="5585579" y="5421469"/>
                        <a:chExt cx="1069714" cy="284681"/>
                      </a:xfrm>
                    </wpg:grpSpPr>
                    <wps:wsp>
                      <wps:cNvPr id="2838" name="Gerader Verbinder 2838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5849964" y="5421469"/>
                          <a:ext cx="80369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39" name="Gerader Verbinder 2839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5585579" y="5588357"/>
                          <a:ext cx="1069714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40" name="Gerader Verbinder 2840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6103156" y="5706150"/>
                          <a:ext cx="54893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E6D1E5B" id="Gruppe 2837" o:spid="_x0000_s1026" style="position:absolute;margin-left:441.05pt;margin-top:73.6pt;width:65.45pt;height:24.75pt;z-index:251660288" coordorigin="55855,54214" coordsize="10697,2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">
              <v:line id="Gerader Verbinder 2838" o:spid="_x0000_s1027" style="position:absolute;rotation:9;flip:x;visibility:visible;mso-wrap-style:square" from="58499,54214" to="66536,54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" strokecolor="black [3213]" strokeweight="1pt">
                <v:stroke endcap="round"/>
                <o:lock v:ext="edit" shapetype="f"/>
              </v:line>
              <v:line id="Gerader Verbinder 2839" o:spid="_x0000_s1028" style="position:absolute;rotation:9;flip:x;visibility:visible;mso-wrap-style:square" from="55855,55883" to="66552,558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" strokecolor="black [3213]" strokeweight="1pt">
                <v:stroke endcap="round"/>
                <o:lock v:ext="edit" shapetype="f"/>
              </v:line>
              <v:line id="Gerader Verbinder 2840" o:spid="_x0000_s1029" style="position:absolute;rotation:9;flip:x;visibility:visible;mso-wrap-style:square" from="61031,57061" to="66520,57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" strokecolor="black [3213]" strokeweight="1pt">
                <v:stroke endcap="round"/>
                <o:lock v:ext="edit" shapetype="f"/>
              </v:line>
            </v:group>
          </w:pict>
        </mc:Fallback>
      </mc:AlternateContent>
    </w:r>
    <w:r>
      <w:rPr>
        <w:noProof/>
        <w:lang w:val="de-DE" w:bidi="de-DE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0C8F9057" wp14:editId="57F34082">
              <wp:simplePos x="0" y="0"/>
              <wp:positionH relativeFrom="column">
                <wp:posOffset>4984750</wp:posOffset>
              </wp:positionH>
              <wp:positionV relativeFrom="paragraph">
                <wp:posOffset>208280</wp:posOffset>
              </wp:positionV>
              <wp:extent cx="339090" cy="262890"/>
              <wp:effectExtent l="0" t="0" r="22860" b="22860"/>
              <wp:wrapNone/>
              <wp:docPr id="2827" name="Gruppe 282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090" cy="262890"/>
                        <a:chOff x="5043762" y="4809169"/>
                        <a:chExt cx="297923" cy="238125"/>
                      </a:xfrm>
                    </wpg:grpSpPr>
                    <wps:wsp>
                      <wps:cNvPr id="2828" name="Ellipse 2828">
                        <a:extLst/>
                      </wps:cNvPr>
                      <wps:cNvSpPr/>
                      <wps:spPr>
                        <a:xfrm>
                          <a:off x="5183723" y="4842114"/>
                          <a:ext cx="18000" cy="1800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829" name="Gleichschenkliges Dreieck 2829">
                        <a:extLst/>
                      </wps:cNvPr>
                      <wps:cNvSpPr/>
                      <wps:spPr>
                        <a:xfrm>
                          <a:off x="5043762" y="4809169"/>
                          <a:ext cx="297923" cy="238125"/>
                        </a:xfrm>
                        <a:prstGeom prst="triangle">
                          <a:avLst/>
                        </a:prstGeom>
                        <a:noFill/>
                        <a:ln cap="rnd">
                          <a:solidFill>
                            <a:schemeClr val="tx1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3A7FAA4A" id="Gruppe 2827" o:spid="_x0000_s1026" style="position:absolute;margin-left:392.5pt;margin-top:16.4pt;width:26.7pt;height:20.7pt;z-index:251656192" coordorigin="50437,48091" coordsize="2979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">
              <v:oval id="Ellipse 2828" o:spid="_x0000_s1027" style="position:absolute;left:51837;top:48421;width:180;height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" fillcolor="black [3213]" stroked="f" strokeweight="1pt"/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Gleichschenkliges Dreieck 2829" o:spid="_x0000_s1028" type="#_x0000_t5" style="position:absolute;left:50437;top:48091;width:2979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" filled="f" strokecolor="black [3213]" strokeweight="1pt">
                <v:stroke joinstyle="round" endcap="round"/>
              </v:shape>
            </v:group>
          </w:pict>
        </mc:Fallback>
      </mc:AlternateContent>
    </w:r>
    <w:r>
      <w:rPr>
        <w:noProof/>
        <w:lang w:val="de-DE" w:bidi="de-D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E579DA0" wp14:editId="73ECA141">
              <wp:simplePos x="0" y="0"/>
              <wp:positionH relativeFrom="column">
                <wp:posOffset>3672840</wp:posOffset>
              </wp:positionH>
              <wp:positionV relativeFrom="paragraph">
                <wp:posOffset>405130</wp:posOffset>
              </wp:positionV>
              <wp:extent cx="2962910" cy="4131310"/>
              <wp:effectExtent l="0" t="0" r="8890" b="2540"/>
              <wp:wrapNone/>
              <wp:docPr id="2830" name="Rechteck: Obere Ecken abgeschnitten 28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62910" cy="4131310"/>
                      </a:xfrm>
                      <a:prstGeom prst="snip2SameRect">
                        <a:avLst>
                          <a:gd name="adj1" fmla="val 4593"/>
                          <a:gd name="adj2" fmla="val 4756"/>
                        </a:avLst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1BEB521B" id="Rechteck: Obere Ecken abgeschnitten 2830" o:spid="_x0000_s1026" style="position:absolute;margin-left:289.2pt;margin-top:31.9pt;width:233.3pt;height:325.3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62910,413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" path="m136086,l2826824,r136086,136086l2962910,3990394r-140916,140916l140916,4131310,,3990394,,136086,136086,xe" fillcolor="#003471 [3204]" stroked="f" strokeweight="1pt">
              <v:path arrowok="t" o:connecttype="custom" o:connectlocs="136086,0;2826824,0;2962910,136086;2962910,3990394;2821994,4131310;140916,4131310;0,3990394;0,136086;136086,0" o:connectangles="0,0,0,0,0,0,0,0,0"/>
            </v:shape>
          </w:pict>
        </mc:Fallback>
      </mc:AlternateContent>
    </w:r>
    <w:r>
      <w:rPr>
        <w:noProof/>
        <w:lang w:val="de-DE" w:bidi="de-D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E287FFE" wp14:editId="1CAB551B">
              <wp:simplePos x="0" y="0"/>
              <wp:positionH relativeFrom="column">
                <wp:posOffset>3807460</wp:posOffset>
              </wp:positionH>
              <wp:positionV relativeFrom="paragraph">
                <wp:posOffset>535940</wp:posOffset>
              </wp:positionV>
              <wp:extent cx="2693670" cy="3869690"/>
              <wp:effectExtent l="0" t="0" r="0" b="0"/>
              <wp:wrapNone/>
              <wp:docPr id="2835" name="Plakette 283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3670" cy="3869690"/>
                      </a:xfrm>
                      <a:prstGeom prst="plaque">
                        <a:avLst>
                          <a:gd name="adj" fmla="val 3521"/>
                        </a:avLst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5BF66D38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kette 2835" o:spid="_x0000_s1026" type="#_x0000_t21" style="position:absolute;margin-left:299.8pt;margin-top:42.2pt;width:212.1pt;height:304.7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" adj="761" fillcolor="white [3212]" stroked="f" strokeweight="1pt"/>
          </w:pict>
        </mc:Fallback>
      </mc:AlternateContent>
    </w:r>
    <w:r>
      <w:rPr>
        <w:noProof/>
        <w:lang w:val="de-DE" w:bidi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7DE25C" wp14:editId="514E1C0E">
              <wp:simplePos x="0" y="0"/>
              <wp:positionH relativeFrom="column">
                <wp:posOffset>3989070</wp:posOffset>
              </wp:positionH>
              <wp:positionV relativeFrom="paragraph">
                <wp:posOffset>712012</wp:posOffset>
              </wp:positionV>
              <wp:extent cx="2329815" cy="3517900"/>
              <wp:effectExtent l="0" t="0" r="13335" b="25400"/>
              <wp:wrapNone/>
              <wp:docPr id="2836" name="Kreuz 283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29815" cy="3517900"/>
                      </a:xfrm>
                      <a:prstGeom prst="plus">
                        <a:avLst>
                          <a:gd name="adj" fmla="val 2900"/>
                        </a:avLst>
                      </a:prstGeom>
                      <a:solidFill>
                        <a:schemeClr val="bg1"/>
                      </a:solidFill>
                      <a:ln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5CF2A762" id="_x0000_t11" coordsize="21600,21600" o:spt="11" adj="5400" path="m@0,l@0@0,0@0,0@2@0@2@0,21600@1,21600@1@2,21600@2,21600@0@1@0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0,0,21600,21600;5400,5400,16200,16200;10800,10800,10800,10800"/>
              <v:handles>
                <v:h position="#0,topLeft" switch="" xrange="0,10800"/>
              </v:handles>
            </v:shapetype>
            <v:shape id="Kreuz 2836" o:spid="_x0000_s1026" type="#_x0000_t11" style="position:absolute;margin-left:314.1pt;margin-top:56.05pt;width:183.45pt;height:27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" adj="626" fillcolor="white [3212]" strokecolor="#f2f2f2 [3052]" strokeweight="1pt"/>
          </w:pict>
        </mc:Fallback>
      </mc:AlternateContent>
    </w:r>
    <w:r w:rsidR="00BF53DB">
      <w:rPr>
        <w:noProof/>
        <w:lang w:val="de-DE" w:bidi="de-DE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710B4B8" wp14:editId="2DFD08C5">
              <wp:simplePos x="0" y="0"/>
              <wp:positionH relativeFrom="column">
                <wp:posOffset>1193470</wp:posOffset>
              </wp:positionH>
              <wp:positionV relativeFrom="paragraph">
                <wp:posOffset>2112620</wp:posOffset>
              </wp:positionV>
              <wp:extent cx="577208" cy="605321"/>
              <wp:effectExtent l="0" t="0" r="0" b="4445"/>
              <wp:wrapNone/>
              <wp:docPr id="2841" name="Gruppe 284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7208" cy="605321"/>
                        <a:chOff x="1510614" y="6731222"/>
                        <a:chExt cx="507111" cy="547930"/>
                      </a:xfrm>
                    </wpg:grpSpPr>
                    <wpg:grpSp>
                      <wpg:cNvPr id="2842" name="Gruppe 284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1585117" y="7090643"/>
                          <a:ext cx="358105" cy="188509"/>
                          <a:chOff x="1585117" y="7090633"/>
                          <a:chExt cx="1359902" cy="715861"/>
                        </a:xfrm>
                        <a:solidFill>
                          <a:schemeClr val="accent1"/>
                        </a:solidFill>
                      </wpg:grpSpPr>
                      <pic:pic xmlns:pic="http://schemas.openxmlformats.org/drawingml/2006/picture">
                        <pic:nvPicPr>
                          <pic:cNvPr id="2843" name="Grafik 14" descr="Stern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85117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4" name="Grafik 64" descr="Stern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211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5" name="Grafik 65" descr="Stern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9305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6" name="Grafik 66" descr="Stern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51164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7" name="Grafik 67" descr="Stern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83258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070" name="Grafik 116" descr="Schere, die einen Schnauzbart ausschneide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0614" y="6731222"/>
                          <a:ext cx="507111" cy="25355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AF6FBD5" id="Gruppe 2841" o:spid="_x0000_s1026" style="position:absolute;margin-left:93.95pt;margin-top:166.35pt;width:45.45pt;height:47.65pt;z-index:251661312" coordorigin="15106,67312" coordsize="5071,5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">
              <v:group id="Gruppe 2842" o:spid="_x0000_s1027" style="position:absolute;left:15851;top:70906;width:3581;height:1885" coordorigin="15851,70906" coordsize="13599,7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14" o:spid="_x0000_s1028" type="#_x0000_t75" alt="Stern" style="position:absolute;left:15851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">
                  <v:imagedata r:id="rId7" o:title="Stern"/>
                </v:shape>
                <v:shape id="Grafik 64" o:spid="_x0000_s1029" type="#_x0000_t75" alt="Stern" style="position:absolute;left:21172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">
                  <v:imagedata r:id="rId7" o:title="Stern"/>
                </v:shape>
                <v:shape id="Grafik 65" o:spid="_x0000_s1030" type="#_x0000_t75" alt="Stern" style="position:absolute;left:26493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">
                  <v:imagedata r:id="rId8" o:title="Stern"/>
                </v:shape>
                <v:shape id="Grafik 66" o:spid="_x0000_s1031" type="#_x0000_t75" alt="Stern" style="position:absolute;left:18511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">
                  <v:imagedata r:id="rId7" o:title="Stern"/>
                </v:shape>
                <v:shape id="Grafik 67" o:spid="_x0000_s1032" type="#_x0000_t75" alt="Stern" style="position:absolute;left:23832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">
                  <v:imagedata r:id="rId7" o:title="Stern"/>
                </v:shape>
              </v:group>
              <v:shape id="Grafik 116" o:spid="_x0000_s1033" type="#_x0000_t75" alt="Schere, die einen Schnauzbart ausschneidet" style="position:absolute;left:15106;top:67312;width:5071;height:2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">
                <v:imagedata r:id="rId9" o:title="Schere, die einen Schnauzbart ausschneide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66BBB50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alt="Medal" style="width:4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35" type="#_x0000_t75" alt="Medal" style="width:4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kODWgCXqfbzLQAAAA=="/>
  </w:docVars>
  <w:rsids>
    <w:rsidRoot w:val="00E87DEA"/>
    <w:rsid w:val="00015DD2"/>
    <w:rsid w:val="00021EAF"/>
    <w:rsid w:val="00025CA8"/>
    <w:rsid w:val="00050F7E"/>
    <w:rsid w:val="00063DE3"/>
    <w:rsid w:val="0008085D"/>
    <w:rsid w:val="00097D17"/>
    <w:rsid w:val="000A280E"/>
    <w:rsid w:val="000A57E8"/>
    <w:rsid w:val="000B0CF0"/>
    <w:rsid w:val="000C0CFA"/>
    <w:rsid w:val="000D7C28"/>
    <w:rsid w:val="000E4A3F"/>
    <w:rsid w:val="00105A06"/>
    <w:rsid w:val="00125F97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52EB"/>
    <w:rsid w:val="001B6573"/>
    <w:rsid w:val="001C5539"/>
    <w:rsid w:val="001D2A28"/>
    <w:rsid w:val="001E384B"/>
    <w:rsid w:val="001F51D1"/>
    <w:rsid w:val="00206A0B"/>
    <w:rsid w:val="00212A82"/>
    <w:rsid w:val="00212DFB"/>
    <w:rsid w:val="00236355"/>
    <w:rsid w:val="0025034E"/>
    <w:rsid w:val="00253A17"/>
    <w:rsid w:val="00256A7F"/>
    <w:rsid w:val="00256F98"/>
    <w:rsid w:val="0027202B"/>
    <w:rsid w:val="002749A6"/>
    <w:rsid w:val="002C148B"/>
    <w:rsid w:val="002C3479"/>
    <w:rsid w:val="002C35C5"/>
    <w:rsid w:val="002C3F3A"/>
    <w:rsid w:val="002D3828"/>
    <w:rsid w:val="002E0CAB"/>
    <w:rsid w:val="002E518D"/>
    <w:rsid w:val="002F0223"/>
    <w:rsid w:val="002F5452"/>
    <w:rsid w:val="00304260"/>
    <w:rsid w:val="00334FCB"/>
    <w:rsid w:val="00347B6B"/>
    <w:rsid w:val="00362A95"/>
    <w:rsid w:val="00364636"/>
    <w:rsid w:val="00365168"/>
    <w:rsid w:val="00372B3B"/>
    <w:rsid w:val="003905B8"/>
    <w:rsid w:val="00392B18"/>
    <w:rsid w:val="003A6428"/>
    <w:rsid w:val="003A6EE0"/>
    <w:rsid w:val="003B561A"/>
    <w:rsid w:val="003F03C3"/>
    <w:rsid w:val="004126D9"/>
    <w:rsid w:val="004131C3"/>
    <w:rsid w:val="00433A20"/>
    <w:rsid w:val="00450F95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469B8"/>
    <w:rsid w:val="00573CE8"/>
    <w:rsid w:val="005823C3"/>
    <w:rsid w:val="00586E4F"/>
    <w:rsid w:val="005C73D7"/>
    <w:rsid w:val="005D183E"/>
    <w:rsid w:val="005D3BF4"/>
    <w:rsid w:val="005E119F"/>
    <w:rsid w:val="005F44A3"/>
    <w:rsid w:val="006114F9"/>
    <w:rsid w:val="00613CC5"/>
    <w:rsid w:val="00615D3C"/>
    <w:rsid w:val="006466C1"/>
    <w:rsid w:val="00646A1B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6E3FEE"/>
    <w:rsid w:val="00703DDE"/>
    <w:rsid w:val="00725201"/>
    <w:rsid w:val="007533C5"/>
    <w:rsid w:val="007572D6"/>
    <w:rsid w:val="0077406A"/>
    <w:rsid w:val="00782F70"/>
    <w:rsid w:val="007836F4"/>
    <w:rsid w:val="00796C60"/>
    <w:rsid w:val="007A0FC2"/>
    <w:rsid w:val="007A2F7D"/>
    <w:rsid w:val="007D0BA6"/>
    <w:rsid w:val="007D36E4"/>
    <w:rsid w:val="007F79A8"/>
    <w:rsid w:val="0081044F"/>
    <w:rsid w:val="00816C32"/>
    <w:rsid w:val="00820A71"/>
    <w:rsid w:val="008300E9"/>
    <w:rsid w:val="0084599F"/>
    <w:rsid w:val="0085158C"/>
    <w:rsid w:val="00865F3B"/>
    <w:rsid w:val="008774B2"/>
    <w:rsid w:val="008830A6"/>
    <w:rsid w:val="00892F72"/>
    <w:rsid w:val="00895CA8"/>
    <w:rsid w:val="008B1389"/>
    <w:rsid w:val="008B7F7D"/>
    <w:rsid w:val="008D0BEE"/>
    <w:rsid w:val="008D5847"/>
    <w:rsid w:val="008E0130"/>
    <w:rsid w:val="008E49DA"/>
    <w:rsid w:val="00907243"/>
    <w:rsid w:val="00912F0C"/>
    <w:rsid w:val="009330E9"/>
    <w:rsid w:val="009338C0"/>
    <w:rsid w:val="0094628D"/>
    <w:rsid w:val="00955BD1"/>
    <w:rsid w:val="009664E3"/>
    <w:rsid w:val="00974057"/>
    <w:rsid w:val="0097788A"/>
    <w:rsid w:val="00994C60"/>
    <w:rsid w:val="009A6775"/>
    <w:rsid w:val="009A7464"/>
    <w:rsid w:val="009B0614"/>
    <w:rsid w:val="009E1FDF"/>
    <w:rsid w:val="009E22A1"/>
    <w:rsid w:val="009E7D9E"/>
    <w:rsid w:val="00A0642D"/>
    <w:rsid w:val="00A25333"/>
    <w:rsid w:val="00A3797F"/>
    <w:rsid w:val="00A4297E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21BD"/>
    <w:rsid w:val="00AE6568"/>
    <w:rsid w:val="00AF733A"/>
    <w:rsid w:val="00B06BD0"/>
    <w:rsid w:val="00B16B98"/>
    <w:rsid w:val="00B2178D"/>
    <w:rsid w:val="00B37662"/>
    <w:rsid w:val="00B55B41"/>
    <w:rsid w:val="00B67C41"/>
    <w:rsid w:val="00BA47CA"/>
    <w:rsid w:val="00BB5CA0"/>
    <w:rsid w:val="00BC62B2"/>
    <w:rsid w:val="00BF00E8"/>
    <w:rsid w:val="00BF0219"/>
    <w:rsid w:val="00BF2F81"/>
    <w:rsid w:val="00BF53DB"/>
    <w:rsid w:val="00C05594"/>
    <w:rsid w:val="00C12215"/>
    <w:rsid w:val="00C13659"/>
    <w:rsid w:val="00C22522"/>
    <w:rsid w:val="00C26FA7"/>
    <w:rsid w:val="00C319C2"/>
    <w:rsid w:val="00C34729"/>
    <w:rsid w:val="00C42852"/>
    <w:rsid w:val="00C46575"/>
    <w:rsid w:val="00C52DE3"/>
    <w:rsid w:val="00CA1976"/>
    <w:rsid w:val="00CB004F"/>
    <w:rsid w:val="00CB7E40"/>
    <w:rsid w:val="00CD23A8"/>
    <w:rsid w:val="00CE5E66"/>
    <w:rsid w:val="00CE77D9"/>
    <w:rsid w:val="00CF15EC"/>
    <w:rsid w:val="00CF32AD"/>
    <w:rsid w:val="00CF558C"/>
    <w:rsid w:val="00D22F6E"/>
    <w:rsid w:val="00D3289E"/>
    <w:rsid w:val="00D52A03"/>
    <w:rsid w:val="00D67E2F"/>
    <w:rsid w:val="00D734E2"/>
    <w:rsid w:val="00D86140"/>
    <w:rsid w:val="00D933BB"/>
    <w:rsid w:val="00DA00ED"/>
    <w:rsid w:val="00DA0BB0"/>
    <w:rsid w:val="00DA52BA"/>
    <w:rsid w:val="00DA6CA9"/>
    <w:rsid w:val="00DA7161"/>
    <w:rsid w:val="00DB0184"/>
    <w:rsid w:val="00DB0A9E"/>
    <w:rsid w:val="00DB48FB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87DEA"/>
    <w:rsid w:val="00EB13E7"/>
    <w:rsid w:val="00EC6797"/>
    <w:rsid w:val="00ED08F7"/>
    <w:rsid w:val="00ED6CDB"/>
    <w:rsid w:val="00EF276F"/>
    <w:rsid w:val="00EF760F"/>
    <w:rsid w:val="00F114B5"/>
    <w:rsid w:val="00F138DB"/>
    <w:rsid w:val="00F410E3"/>
    <w:rsid w:val="00F735F3"/>
    <w:rsid w:val="00F933BB"/>
    <w:rsid w:val="00FB70C4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9230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2654" w:themeColor="accent1" w:themeShade="BF"/>
        <w:sz w:val="22"/>
        <w:szCs w:val="22"/>
        <w:lang w:val="de-DE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0C4"/>
    <w:pPr>
      <w:spacing w:after="0"/>
    </w:pPr>
    <w:rPr>
      <w:rFonts w:cs="Calibri"/>
      <w:color w:val="003471" w:themeColor="accent1"/>
      <w:kern w:val="24"/>
      <w:sz w:val="24"/>
      <w:szCs w:val="32"/>
      <w:lang w:val="en-ZA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193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19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19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line="240" w:lineRule="auto"/>
    </w:pPr>
    <w:rPr>
      <w:color w:val="auto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line="240" w:lineRule="auto"/>
    </w:pPr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00193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00193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00193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DA7161"/>
    <w:pPr>
      <w:spacing w:line="560" w:lineRule="exact"/>
    </w:pPr>
    <w:rPr>
      <w:rFonts w:ascii="Arial Black" w:hAnsi="Arial Black" w:cstheme="minorBidi"/>
      <w:color w:val="FFFFFF" w:themeColor="background1"/>
      <w:spacing w:val="-30"/>
      <w:sz w:val="56"/>
      <w:szCs w:val="56"/>
      <w14:props3d w14:extrusionH="146050" w14:contourW="0" w14:prstMaterial="matte">
        <w14:extrusionClr>
          <w14:schemeClr w14:val="accent2"/>
        </w14:extrusionClr>
      </w14:props3d>
    </w:rPr>
  </w:style>
  <w:style w:type="character" w:customStyle="1" w:styleId="TitleChar">
    <w:name w:val="Title Char"/>
    <w:basedOn w:val="DefaultParagraphFont"/>
    <w:link w:val="Title"/>
    <w:uiPriority w:val="1"/>
    <w:rsid w:val="00DA7161"/>
    <w:rPr>
      <w:rFonts w:ascii="Arial Black" w:hAnsi="Arial Black"/>
      <w:color w:val="FFFFFF" w:themeColor="background1"/>
      <w:spacing w:val="-30"/>
      <w:kern w:val="24"/>
      <w:sz w:val="56"/>
      <w:szCs w:val="56"/>
      <w:lang w:val="en-ZA"/>
      <w14:props3d w14:extrusionH="146050" w14:contourW="0" w14:prstMaterial="matte">
        <w14:extrusionClr>
          <w14:schemeClr w14:val="accent2"/>
        </w14:extrusionClr>
      </w14:props3d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003471" w:themeColor="accent1" w:frame="1"/>
        <w:left w:val="single" w:sz="2" w:space="10" w:color="003471" w:themeColor="accent1" w:frame="1"/>
        <w:bottom w:val="single" w:sz="2" w:space="10" w:color="003471" w:themeColor="accent1" w:frame="1"/>
        <w:right w:val="single" w:sz="2" w:space="10" w:color="003471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FD3FF" w:themeFill="accent1" w:themeFillTint="33"/>
    </w:tcPr>
    <w:tblStylePr w:type="firstRow">
      <w:rPr>
        <w:b/>
        <w:bCs/>
      </w:rPr>
      <w:tblPr/>
      <w:tcPr>
        <w:shd w:val="clear" w:color="auto" w:fill="60A8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0A8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265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2654" w:themeFill="accent1" w:themeFillShade="BF"/>
      </w:tc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shd w:val="clear" w:color="auto" w:fill="399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C4CF" w:themeFill="accent2" w:themeFillTint="33"/>
    </w:tcPr>
    <w:tblStylePr w:type="firstRow">
      <w:rPr>
        <w:b/>
        <w:bCs/>
      </w:rPr>
      <w:tblPr/>
      <w:tcPr>
        <w:shd w:val="clear" w:color="auto" w:fill="F889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89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E072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E0723" w:themeFill="accent2" w:themeFillShade="BF"/>
      </w:tc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shd w:val="clear" w:color="auto" w:fill="F76C8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7AE" w:themeFill="accent3" w:themeFillTint="33"/>
    </w:tcPr>
    <w:tblStylePr w:type="firstRow">
      <w:rPr>
        <w:b/>
        <w:bCs/>
      </w:rPr>
      <w:tblPr/>
      <w:tcPr>
        <w:shd w:val="clear" w:color="auto" w:fill="D8EF5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EF5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72E0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72E04" w:themeFill="accent3" w:themeFillShade="BF"/>
      </w:tc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3C5" w:themeFill="accent4" w:themeFillTint="33"/>
    </w:tcPr>
    <w:tblStylePr w:type="firstRow">
      <w:rPr>
        <w:b/>
        <w:bCs/>
      </w:rPr>
      <w:tblPr/>
      <w:tcPr>
        <w:shd w:val="clear" w:color="auto" w:fill="D9E88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E88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71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714" w:themeFill="accent4" w:themeFillShade="BF"/>
      </w:tc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shd w:val="clear" w:color="auto" w:fill="D0E36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E0DF" w:themeFill="accent5" w:themeFillTint="33"/>
    </w:tcPr>
    <w:tblStylePr w:type="firstRow">
      <w:rPr>
        <w:b/>
        <w:bCs/>
      </w:rPr>
      <w:tblPr/>
      <w:tcPr>
        <w:shd w:val="clear" w:color="auto" w:fill="C3C2C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C2C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D4D4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D4D4A" w:themeFill="accent5" w:themeFillShade="BF"/>
      </w:tc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shd w:val="clear" w:color="auto" w:fill="B4B3B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EEEA" w:themeFill="accent6" w:themeFillTint="33"/>
    </w:tcPr>
    <w:tblStylePr w:type="firstRow">
      <w:rPr>
        <w:b/>
        <w:bCs/>
      </w:rPr>
      <w:tblPr/>
      <w:tcPr>
        <w:shd w:val="clear" w:color="auto" w:fill="E1DED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1DED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8F886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8F886A" w:themeFill="accent6" w:themeFillShade="BF"/>
      </w:tc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shd w:val="clear" w:color="auto" w:fill="D9D7C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8E9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2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BD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06E15" w:themeFill="accent4" w:themeFillShade="CC"/>
      </w:tcPr>
    </w:tblStylePr>
    <w:tblStylePr w:type="lastRow">
      <w:rPr>
        <w:b/>
        <w:bCs/>
        <w:color w:val="606E15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9E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A3104" w:themeFill="accent3" w:themeFillShade="CC"/>
      </w:tcPr>
    </w:tblStylePr>
    <w:tblStylePr w:type="lastRow">
      <w:rPr>
        <w:b/>
        <w:bCs/>
        <w:color w:val="2A310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0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79073" w:themeFill="accent6" w:themeFillShade="CC"/>
      </w:tcPr>
    </w:tblStylePr>
    <w:tblStylePr w:type="lastRow">
      <w:rPr>
        <w:b/>
        <w:bCs/>
        <w:color w:val="9790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7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3524F" w:themeFill="accent5" w:themeFillShade="CC"/>
      </w:tcPr>
    </w:tblStylePr>
    <w:tblStylePr w:type="lastRow">
      <w:rPr>
        <w:b/>
        <w:bCs/>
        <w:color w:val="53524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003471" w:themeColor="accent1"/>
        <w:bottom w:val="single" w:sz="4" w:space="0" w:color="003471" w:themeColor="accent1"/>
        <w:right w:val="single" w:sz="4" w:space="0" w:color="003471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9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F4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F43" w:themeColor="accent1" w:themeShade="99"/>
          <w:insideV w:val="nil"/>
        </w:tcBorders>
        <w:shd w:val="clear" w:color="auto" w:fill="001F4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F43" w:themeFill="accent1" w:themeFillShade="99"/>
      </w:tcPr>
    </w:tblStylePr>
    <w:tblStylePr w:type="band1Vert">
      <w:tblPr/>
      <w:tcPr>
        <w:shd w:val="clear" w:color="auto" w:fill="60A8FF" w:themeFill="accent1" w:themeFillTint="66"/>
      </w:tcPr>
    </w:tblStylePr>
    <w:tblStylePr w:type="band1Horz">
      <w:tblPr/>
      <w:tcPr>
        <w:shd w:val="clear" w:color="auto" w:fill="399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BF0A30" w:themeColor="accent2"/>
        <w:bottom w:val="single" w:sz="4" w:space="0" w:color="BF0A30" w:themeColor="accent2"/>
        <w:right w:val="single" w:sz="4" w:space="0" w:color="BF0A3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2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2061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2061C" w:themeColor="accent2" w:themeShade="99"/>
          <w:insideV w:val="nil"/>
        </w:tcBorders>
        <w:shd w:val="clear" w:color="auto" w:fill="72061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61C" w:themeFill="accent2" w:themeFillShade="99"/>
      </w:tcPr>
    </w:tblStylePr>
    <w:tblStylePr w:type="band1Vert">
      <w:tblPr/>
      <w:tcPr>
        <w:shd w:val="clear" w:color="auto" w:fill="F889A0" w:themeFill="accent2" w:themeFillTint="66"/>
      </w:tcPr>
    </w:tblStylePr>
    <w:tblStylePr w:type="band1Horz">
      <w:tblPr/>
      <w:tcPr>
        <w:shd w:val="clear" w:color="auto" w:fill="F76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98A1B" w:themeColor="accent4"/>
        <w:left w:val="single" w:sz="4" w:space="0" w:color="353E06" w:themeColor="accent3"/>
        <w:bottom w:val="single" w:sz="4" w:space="0" w:color="353E06" w:themeColor="accent3"/>
        <w:right w:val="single" w:sz="4" w:space="0" w:color="353E0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D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98A1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250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2503" w:themeColor="accent3" w:themeShade="99"/>
          <w:insideV w:val="nil"/>
        </w:tcBorders>
        <w:shd w:val="clear" w:color="auto" w:fill="1F250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2503" w:themeFill="accent3" w:themeFillShade="99"/>
      </w:tcPr>
    </w:tblStylePr>
    <w:tblStylePr w:type="band1Vert">
      <w:tblPr/>
      <w:tcPr>
        <w:shd w:val="clear" w:color="auto" w:fill="D8EF5D" w:themeFill="accent3" w:themeFillTint="66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53E06" w:themeColor="accent3"/>
        <w:left w:val="single" w:sz="4" w:space="0" w:color="798A1B" w:themeColor="accent4"/>
        <w:bottom w:val="single" w:sz="4" w:space="0" w:color="798A1B" w:themeColor="accent4"/>
        <w:right w:val="single" w:sz="4" w:space="0" w:color="798A1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9E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53E0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21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210" w:themeColor="accent4" w:themeShade="99"/>
          <w:insideV w:val="nil"/>
        </w:tcBorders>
        <w:shd w:val="clear" w:color="auto" w:fill="48521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210" w:themeFill="accent4" w:themeFillShade="99"/>
      </w:tcPr>
    </w:tblStylePr>
    <w:tblStylePr w:type="band1Vert">
      <w:tblPr/>
      <w:tcPr>
        <w:shd w:val="clear" w:color="auto" w:fill="D9E88B" w:themeFill="accent4" w:themeFillTint="66"/>
      </w:tcPr>
    </w:tblStylePr>
    <w:tblStylePr w:type="band1Horz">
      <w:tblPr/>
      <w:tcPr>
        <w:shd w:val="clear" w:color="auto" w:fill="D0E36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4AF9A" w:themeColor="accent6"/>
        <w:left w:val="single" w:sz="4" w:space="0" w:color="686763" w:themeColor="accent5"/>
        <w:bottom w:val="single" w:sz="4" w:space="0" w:color="686763" w:themeColor="accent5"/>
        <w:right w:val="single" w:sz="4" w:space="0" w:color="68676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0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4AF9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3D3B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3D3B" w:themeColor="accent5" w:themeShade="99"/>
          <w:insideV w:val="nil"/>
        </w:tcBorders>
        <w:shd w:val="clear" w:color="auto" w:fill="3E3D3B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3D3B" w:themeFill="accent5" w:themeFillShade="99"/>
      </w:tcPr>
    </w:tblStylePr>
    <w:tblStylePr w:type="band1Vert">
      <w:tblPr/>
      <w:tcPr>
        <w:shd w:val="clear" w:color="auto" w:fill="C3C2C0" w:themeFill="accent5" w:themeFillTint="66"/>
      </w:tcPr>
    </w:tblStylePr>
    <w:tblStylePr w:type="band1Horz">
      <w:tblPr/>
      <w:tcPr>
        <w:shd w:val="clear" w:color="auto" w:fill="B4B3B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86763" w:themeColor="accent5"/>
        <w:left w:val="single" w:sz="4" w:space="0" w:color="B4AF9A" w:themeColor="accent6"/>
        <w:bottom w:val="single" w:sz="4" w:space="0" w:color="B4AF9A" w:themeColor="accent6"/>
        <w:right w:val="single" w:sz="4" w:space="0" w:color="B4AF9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8676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26D55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26D55" w:themeColor="accent6" w:themeShade="99"/>
          <w:insideV w:val="nil"/>
        </w:tcBorders>
        <w:shd w:val="clear" w:color="auto" w:fill="726D55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6D55" w:themeFill="accent6" w:themeFillShade="99"/>
      </w:tcPr>
    </w:tblStylePr>
    <w:tblStylePr w:type="band1Vert">
      <w:tblPr/>
      <w:tcPr>
        <w:shd w:val="clear" w:color="auto" w:fill="E1DED6" w:themeFill="accent6" w:themeFillTint="66"/>
      </w:tcPr>
    </w:tblStylePr>
    <w:tblStylePr w:type="band1Horz">
      <w:tblPr/>
      <w:tcPr>
        <w:shd w:val="clear" w:color="auto" w:fill="D9D7C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3471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93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65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F0A3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F0517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E072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53E0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1E03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2E0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98A1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B440D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71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8676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3333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D4D4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4AF9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F5A4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F886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DA7161"/>
    <w:rPr>
      <w:rFonts w:ascii="Calibri" w:hAnsi="Calibri" w:cs="Calibri"/>
      <w:color w:val="003471" w:themeColor="accent1"/>
      <w:kern w:val="24"/>
      <w:sz w:val="72"/>
      <w:szCs w:val="32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00347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0A8FF" w:themeColor="accent1" w:themeTint="66"/>
        <w:left w:val="single" w:sz="4" w:space="0" w:color="60A8FF" w:themeColor="accent1" w:themeTint="66"/>
        <w:bottom w:val="single" w:sz="4" w:space="0" w:color="60A8FF" w:themeColor="accent1" w:themeTint="66"/>
        <w:right w:val="single" w:sz="4" w:space="0" w:color="60A8FF" w:themeColor="accent1" w:themeTint="66"/>
        <w:insideH w:val="single" w:sz="4" w:space="0" w:color="60A8FF" w:themeColor="accent1" w:themeTint="66"/>
        <w:insideV w:val="single" w:sz="4" w:space="0" w:color="60A8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89A0" w:themeColor="accent2" w:themeTint="66"/>
        <w:left w:val="single" w:sz="4" w:space="0" w:color="F889A0" w:themeColor="accent2" w:themeTint="66"/>
        <w:bottom w:val="single" w:sz="4" w:space="0" w:color="F889A0" w:themeColor="accent2" w:themeTint="66"/>
        <w:right w:val="single" w:sz="4" w:space="0" w:color="F889A0" w:themeColor="accent2" w:themeTint="66"/>
        <w:insideH w:val="single" w:sz="4" w:space="0" w:color="F889A0" w:themeColor="accent2" w:themeTint="66"/>
        <w:insideV w:val="single" w:sz="4" w:space="0" w:color="F889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8EF5D" w:themeColor="accent3" w:themeTint="66"/>
        <w:left w:val="single" w:sz="4" w:space="0" w:color="D8EF5D" w:themeColor="accent3" w:themeTint="66"/>
        <w:bottom w:val="single" w:sz="4" w:space="0" w:color="D8EF5D" w:themeColor="accent3" w:themeTint="66"/>
        <w:right w:val="single" w:sz="4" w:space="0" w:color="D8EF5D" w:themeColor="accent3" w:themeTint="66"/>
        <w:insideH w:val="single" w:sz="4" w:space="0" w:color="D8EF5D" w:themeColor="accent3" w:themeTint="66"/>
        <w:insideV w:val="single" w:sz="4" w:space="0" w:color="D8EF5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9E88B" w:themeColor="accent4" w:themeTint="66"/>
        <w:left w:val="single" w:sz="4" w:space="0" w:color="D9E88B" w:themeColor="accent4" w:themeTint="66"/>
        <w:bottom w:val="single" w:sz="4" w:space="0" w:color="D9E88B" w:themeColor="accent4" w:themeTint="66"/>
        <w:right w:val="single" w:sz="4" w:space="0" w:color="D9E88B" w:themeColor="accent4" w:themeTint="66"/>
        <w:insideH w:val="single" w:sz="4" w:space="0" w:color="D9E88B" w:themeColor="accent4" w:themeTint="66"/>
        <w:insideV w:val="single" w:sz="4" w:space="0" w:color="D9E88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3C2C0" w:themeColor="accent5" w:themeTint="66"/>
        <w:left w:val="single" w:sz="4" w:space="0" w:color="C3C2C0" w:themeColor="accent5" w:themeTint="66"/>
        <w:bottom w:val="single" w:sz="4" w:space="0" w:color="C3C2C0" w:themeColor="accent5" w:themeTint="66"/>
        <w:right w:val="single" w:sz="4" w:space="0" w:color="C3C2C0" w:themeColor="accent5" w:themeTint="66"/>
        <w:insideH w:val="single" w:sz="4" w:space="0" w:color="C3C2C0" w:themeColor="accent5" w:themeTint="66"/>
        <w:insideV w:val="single" w:sz="4" w:space="0" w:color="C3C2C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ED6" w:themeColor="accent6" w:themeTint="66"/>
        <w:left w:val="single" w:sz="4" w:space="0" w:color="E1DED6" w:themeColor="accent6" w:themeTint="66"/>
        <w:bottom w:val="single" w:sz="4" w:space="0" w:color="E1DED6" w:themeColor="accent6" w:themeTint="66"/>
        <w:right w:val="single" w:sz="4" w:space="0" w:color="E1DED6" w:themeColor="accent6" w:themeTint="66"/>
        <w:insideH w:val="single" w:sz="4" w:space="0" w:color="E1DED6" w:themeColor="accent6" w:themeTint="66"/>
        <w:insideV w:val="single" w:sz="4" w:space="0" w:color="E1DED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107EFF" w:themeColor="accent1" w:themeTint="99"/>
        <w:bottom w:val="single" w:sz="2" w:space="0" w:color="107EFF" w:themeColor="accent1" w:themeTint="99"/>
        <w:insideH w:val="single" w:sz="2" w:space="0" w:color="107EFF" w:themeColor="accent1" w:themeTint="99"/>
        <w:insideV w:val="single" w:sz="2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07E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07E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54E71" w:themeColor="accent2" w:themeTint="99"/>
        <w:bottom w:val="single" w:sz="2" w:space="0" w:color="F54E71" w:themeColor="accent2" w:themeTint="99"/>
        <w:insideH w:val="single" w:sz="2" w:space="0" w:color="F54E71" w:themeColor="accent2" w:themeTint="99"/>
        <w:insideV w:val="single" w:sz="2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54E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54E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BEDF15" w:themeColor="accent3" w:themeTint="99"/>
        <w:bottom w:val="single" w:sz="2" w:space="0" w:color="BEDF15" w:themeColor="accent3" w:themeTint="99"/>
        <w:insideH w:val="single" w:sz="2" w:space="0" w:color="BEDF15" w:themeColor="accent3" w:themeTint="99"/>
        <w:insideV w:val="single" w:sz="2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F1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F1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7DD51" w:themeColor="accent4" w:themeTint="99"/>
        <w:bottom w:val="single" w:sz="2" w:space="0" w:color="C7DD51" w:themeColor="accent4" w:themeTint="99"/>
        <w:insideH w:val="single" w:sz="2" w:space="0" w:color="C7DD51" w:themeColor="accent4" w:themeTint="99"/>
        <w:insideV w:val="single" w:sz="2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7DD5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7DD5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5A4A0" w:themeColor="accent5" w:themeTint="99"/>
        <w:bottom w:val="single" w:sz="2" w:space="0" w:color="A5A4A0" w:themeColor="accent5" w:themeTint="99"/>
        <w:insideH w:val="single" w:sz="2" w:space="0" w:color="A5A4A0" w:themeColor="accent5" w:themeTint="99"/>
        <w:insideV w:val="single" w:sz="2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5A4A0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5A4A0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D2CEC2" w:themeColor="accent6" w:themeTint="99"/>
        <w:bottom w:val="single" w:sz="2" w:space="0" w:color="D2CEC2" w:themeColor="accent6" w:themeTint="99"/>
        <w:insideH w:val="single" w:sz="2" w:space="0" w:color="D2CEC2" w:themeColor="accent6" w:themeTint="99"/>
        <w:insideV w:val="single" w:sz="2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2CEC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2CEC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bottom w:val="single" w:sz="4" w:space="0" w:color="107EFF" w:themeColor="accent1" w:themeTint="99"/>
        </w:tcBorders>
      </w:tcPr>
    </w:tblStylePr>
    <w:tblStylePr w:type="nwCell">
      <w:tblPr/>
      <w:tcPr>
        <w:tcBorders>
          <w:bottom w:val="single" w:sz="4" w:space="0" w:color="107EFF" w:themeColor="accent1" w:themeTint="99"/>
        </w:tcBorders>
      </w:tcPr>
    </w:tblStylePr>
    <w:tblStylePr w:type="seCell">
      <w:tblPr/>
      <w:tcPr>
        <w:tcBorders>
          <w:top w:val="single" w:sz="4" w:space="0" w:color="107EFF" w:themeColor="accent1" w:themeTint="99"/>
        </w:tcBorders>
      </w:tcPr>
    </w:tblStylePr>
    <w:tblStylePr w:type="swCell">
      <w:tblPr/>
      <w:tcPr>
        <w:tcBorders>
          <w:top w:val="single" w:sz="4" w:space="0" w:color="107E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bottom w:val="single" w:sz="4" w:space="0" w:color="F54E71" w:themeColor="accent2" w:themeTint="99"/>
        </w:tcBorders>
      </w:tcPr>
    </w:tblStylePr>
    <w:tblStylePr w:type="nwCell">
      <w:tblPr/>
      <w:tcPr>
        <w:tcBorders>
          <w:bottom w:val="single" w:sz="4" w:space="0" w:color="F54E71" w:themeColor="accent2" w:themeTint="99"/>
        </w:tcBorders>
      </w:tcPr>
    </w:tblStylePr>
    <w:tblStylePr w:type="seCell">
      <w:tblPr/>
      <w:tcPr>
        <w:tcBorders>
          <w:top w:val="single" w:sz="4" w:space="0" w:color="F54E71" w:themeColor="accent2" w:themeTint="99"/>
        </w:tcBorders>
      </w:tcPr>
    </w:tblStylePr>
    <w:tblStylePr w:type="swCell">
      <w:tblPr/>
      <w:tcPr>
        <w:tcBorders>
          <w:top w:val="single" w:sz="4" w:space="0" w:color="F54E7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bottom w:val="single" w:sz="4" w:space="0" w:color="BEDF15" w:themeColor="accent3" w:themeTint="99"/>
        </w:tcBorders>
      </w:tcPr>
    </w:tblStylePr>
    <w:tblStylePr w:type="nwCell">
      <w:tblPr/>
      <w:tcPr>
        <w:tcBorders>
          <w:bottom w:val="single" w:sz="4" w:space="0" w:color="BEDF15" w:themeColor="accent3" w:themeTint="99"/>
        </w:tcBorders>
      </w:tcPr>
    </w:tblStylePr>
    <w:tblStylePr w:type="seCell">
      <w:tblPr/>
      <w:tcPr>
        <w:tcBorders>
          <w:top w:val="single" w:sz="4" w:space="0" w:color="BEDF15" w:themeColor="accent3" w:themeTint="99"/>
        </w:tcBorders>
      </w:tcPr>
    </w:tblStylePr>
    <w:tblStylePr w:type="swCell">
      <w:tblPr/>
      <w:tcPr>
        <w:tcBorders>
          <w:top w:val="single" w:sz="4" w:space="0" w:color="BEDF15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bottom w:val="single" w:sz="4" w:space="0" w:color="C7DD51" w:themeColor="accent4" w:themeTint="99"/>
        </w:tcBorders>
      </w:tcPr>
    </w:tblStylePr>
    <w:tblStylePr w:type="nwCell">
      <w:tblPr/>
      <w:tcPr>
        <w:tcBorders>
          <w:bottom w:val="single" w:sz="4" w:space="0" w:color="C7DD51" w:themeColor="accent4" w:themeTint="99"/>
        </w:tcBorders>
      </w:tcPr>
    </w:tblStylePr>
    <w:tblStylePr w:type="seCell">
      <w:tblPr/>
      <w:tcPr>
        <w:tcBorders>
          <w:top w:val="single" w:sz="4" w:space="0" w:color="C7DD51" w:themeColor="accent4" w:themeTint="99"/>
        </w:tcBorders>
      </w:tcPr>
    </w:tblStylePr>
    <w:tblStylePr w:type="swCell">
      <w:tblPr/>
      <w:tcPr>
        <w:tcBorders>
          <w:top w:val="single" w:sz="4" w:space="0" w:color="C7DD5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bottom w:val="single" w:sz="4" w:space="0" w:color="A5A4A0" w:themeColor="accent5" w:themeTint="99"/>
        </w:tcBorders>
      </w:tcPr>
    </w:tblStylePr>
    <w:tblStylePr w:type="nwCell">
      <w:tblPr/>
      <w:tcPr>
        <w:tcBorders>
          <w:bottom w:val="single" w:sz="4" w:space="0" w:color="A5A4A0" w:themeColor="accent5" w:themeTint="99"/>
        </w:tcBorders>
      </w:tcPr>
    </w:tblStylePr>
    <w:tblStylePr w:type="seCell">
      <w:tblPr/>
      <w:tcPr>
        <w:tcBorders>
          <w:top w:val="single" w:sz="4" w:space="0" w:color="A5A4A0" w:themeColor="accent5" w:themeTint="99"/>
        </w:tcBorders>
      </w:tcPr>
    </w:tblStylePr>
    <w:tblStylePr w:type="swCell">
      <w:tblPr/>
      <w:tcPr>
        <w:tcBorders>
          <w:top w:val="single" w:sz="4" w:space="0" w:color="A5A4A0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bottom w:val="single" w:sz="4" w:space="0" w:color="D2CEC2" w:themeColor="accent6" w:themeTint="99"/>
        </w:tcBorders>
      </w:tcPr>
    </w:tblStylePr>
    <w:tblStylePr w:type="nwCell">
      <w:tblPr/>
      <w:tcPr>
        <w:tcBorders>
          <w:bottom w:val="single" w:sz="4" w:space="0" w:color="D2CEC2" w:themeColor="accent6" w:themeTint="99"/>
        </w:tcBorders>
      </w:tcPr>
    </w:tblStylePr>
    <w:tblStylePr w:type="seCell">
      <w:tblPr/>
      <w:tcPr>
        <w:tcBorders>
          <w:top w:val="single" w:sz="4" w:space="0" w:color="D2CEC2" w:themeColor="accent6" w:themeTint="99"/>
        </w:tcBorders>
      </w:tcPr>
    </w:tblStylePr>
    <w:tblStylePr w:type="swCell">
      <w:tblPr/>
      <w:tcPr>
        <w:tcBorders>
          <w:top w:val="single" w:sz="4" w:space="0" w:color="D2CEC2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471" w:themeColor="accent1"/>
          <w:left w:val="single" w:sz="4" w:space="0" w:color="003471" w:themeColor="accent1"/>
          <w:bottom w:val="single" w:sz="4" w:space="0" w:color="003471" w:themeColor="accent1"/>
          <w:right w:val="single" w:sz="4" w:space="0" w:color="003471" w:themeColor="accent1"/>
          <w:insideH w:val="nil"/>
          <w:insideV w:val="nil"/>
        </w:tcBorders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0A30" w:themeColor="accent2"/>
          <w:left w:val="single" w:sz="4" w:space="0" w:color="BF0A30" w:themeColor="accent2"/>
          <w:bottom w:val="single" w:sz="4" w:space="0" w:color="BF0A30" w:themeColor="accent2"/>
          <w:right w:val="single" w:sz="4" w:space="0" w:color="BF0A30" w:themeColor="accent2"/>
          <w:insideH w:val="nil"/>
          <w:insideV w:val="nil"/>
        </w:tcBorders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3E06" w:themeColor="accent3"/>
          <w:left w:val="single" w:sz="4" w:space="0" w:color="353E06" w:themeColor="accent3"/>
          <w:bottom w:val="single" w:sz="4" w:space="0" w:color="353E06" w:themeColor="accent3"/>
          <w:right w:val="single" w:sz="4" w:space="0" w:color="353E06" w:themeColor="accent3"/>
          <w:insideH w:val="nil"/>
          <w:insideV w:val="nil"/>
        </w:tcBorders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8A1B" w:themeColor="accent4"/>
          <w:left w:val="single" w:sz="4" w:space="0" w:color="798A1B" w:themeColor="accent4"/>
          <w:bottom w:val="single" w:sz="4" w:space="0" w:color="798A1B" w:themeColor="accent4"/>
          <w:right w:val="single" w:sz="4" w:space="0" w:color="798A1B" w:themeColor="accent4"/>
          <w:insideH w:val="nil"/>
          <w:insideV w:val="nil"/>
        </w:tcBorders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86763" w:themeColor="accent5"/>
          <w:left w:val="single" w:sz="4" w:space="0" w:color="686763" w:themeColor="accent5"/>
          <w:bottom w:val="single" w:sz="4" w:space="0" w:color="686763" w:themeColor="accent5"/>
          <w:right w:val="single" w:sz="4" w:space="0" w:color="686763" w:themeColor="accent5"/>
          <w:insideH w:val="nil"/>
          <w:insideV w:val="nil"/>
        </w:tcBorders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4AF9A" w:themeColor="accent6"/>
          <w:left w:val="single" w:sz="4" w:space="0" w:color="B4AF9A" w:themeColor="accent6"/>
          <w:bottom w:val="single" w:sz="4" w:space="0" w:color="B4AF9A" w:themeColor="accent6"/>
          <w:right w:val="single" w:sz="4" w:space="0" w:color="B4AF9A" w:themeColor="accent6"/>
          <w:insideH w:val="nil"/>
          <w:insideV w:val="nil"/>
        </w:tcBorders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FD3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347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3471" w:themeFill="accent1"/>
      </w:tcPr>
    </w:tblStylePr>
    <w:tblStylePr w:type="band1Vert">
      <w:tblPr/>
      <w:tcPr>
        <w:shd w:val="clear" w:color="auto" w:fill="60A8FF" w:themeFill="accent1" w:themeFillTint="66"/>
      </w:tcPr>
    </w:tblStylePr>
    <w:tblStylePr w:type="band1Horz">
      <w:tblPr/>
      <w:tcPr>
        <w:shd w:val="clear" w:color="auto" w:fill="60A8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C4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0A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0A30" w:themeFill="accent2"/>
      </w:tcPr>
    </w:tblStylePr>
    <w:tblStylePr w:type="band1Vert">
      <w:tblPr/>
      <w:tcPr>
        <w:shd w:val="clear" w:color="auto" w:fill="F889A0" w:themeFill="accent2" w:themeFillTint="66"/>
      </w:tcPr>
    </w:tblStylePr>
    <w:tblStylePr w:type="band1Horz">
      <w:tblPr/>
      <w:tcPr>
        <w:shd w:val="clear" w:color="auto" w:fill="F889A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A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53E0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53E06" w:themeFill="accent3"/>
      </w:tcPr>
    </w:tblStylePr>
    <w:tblStylePr w:type="band1Vert">
      <w:tblPr/>
      <w:tcPr>
        <w:shd w:val="clear" w:color="auto" w:fill="D8EF5D" w:themeFill="accent3" w:themeFillTint="66"/>
      </w:tcPr>
    </w:tblStylePr>
    <w:tblStylePr w:type="band1Horz">
      <w:tblPr/>
      <w:tcPr>
        <w:shd w:val="clear" w:color="auto" w:fill="D8EF5D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3C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98A1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98A1B" w:themeFill="accent4"/>
      </w:tcPr>
    </w:tblStylePr>
    <w:tblStylePr w:type="band1Vert">
      <w:tblPr/>
      <w:tcPr>
        <w:shd w:val="clear" w:color="auto" w:fill="D9E88B" w:themeFill="accent4" w:themeFillTint="66"/>
      </w:tcPr>
    </w:tblStylePr>
    <w:tblStylePr w:type="band1Horz">
      <w:tblPr/>
      <w:tcPr>
        <w:shd w:val="clear" w:color="auto" w:fill="D9E88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0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8676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86763" w:themeFill="accent5"/>
      </w:tcPr>
    </w:tblStylePr>
    <w:tblStylePr w:type="band1Vert">
      <w:tblPr/>
      <w:tcPr>
        <w:shd w:val="clear" w:color="auto" w:fill="C3C2C0" w:themeFill="accent5" w:themeFillTint="66"/>
      </w:tcPr>
    </w:tblStylePr>
    <w:tblStylePr w:type="band1Horz">
      <w:tblPr/>
      <w:tcPr>
        <w:shd w:val="clear" w:color="auto" w:fill="C3C2C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EE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4AF9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4AF9A" w:themeFill="accent6"/>
      </w:tcPr>
    </w:tblStylePr>
    <w:tblStylePr w:type="band1Vert">
      <w:tblPr/>
      <w:tcPr>
        <w:shd w:val="clear" w:color="auto" w:fill="E1DED6" w:themeFill="accent6" w:themeFillTint="66"/>
      </w:tcPr>
    </w:tblStylePr>
    <w:tblStylePr w:type="band1Horz">
      <w:tblPr/>
      <w:tcPr>
        <w:shd w:val="clear" w:color="auto" w:fill="E1DED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bottom w:val="single" w:sz="4" w:space="0" w:color="107EFF" w:themeColor="accent1" w:themeTint="99"/>
        </w:tcBorders>
      </w:tcPr>
    </w:tblStylePr>
    <w:tblStylePr w:type="nwCell">
      <w:tblPr/>
      <w:tcPr>
        <w:tcBorders>
          <w:bottom w:val="single" w:sz="4" w:space="0" w:color="107EFF" w:themeColor="accent1" w:themeTint="99"/>
        </w:tcBorders>
      </w:tcPr>
    </w:tblStylePr>
    <w:tblStylePr w:type="seCell">
      <w:tblPr/>
      <w:tcPr>
        <w:tcBorders>
          <w:top w:val="single" w:sz="4" w:space="0" w:color="107EFF" w:themeColor="accent1" w:themeTint="99"/>
        </w:tcBorders>
      </w:tcPr>
    </w:tblStylePr>
    <w:tblStylePr w:type="swCell">
      <w:tblPr/>
      <w:tcPr>
        <w:tcBorders>
          <w:top w:val="single" w:sz="4" w:space="0" w:color="107E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bottom w:val="single" w:sz="4" w:space="0" w:color="F54E71" w:themeColor="accent2" w:themeTint="99"/>
        </w:tcBorders>
      </w:tcPr>
    </w:tblStylePr>
    <w:tblStylePr w:type="nwCell">
      <w:tblPr/>
      <w:tcPr>
        <w:tcBorders>
          <w:bottom w:val="single" w:sz="4" w:space="0" w:color="F54E71" w:themeColor="accent2" w:themeTint="99"/>
        </w:tcBorders>
      </w:tcPr>
    </w:tblStylePr>
    <w:tblStylePr w:type="seCell">
      <w:tblPr/>
      <w:tcPr>
        <w:tcBorders>
          <w:top w:val="single" w:sz="4" w:space="0" w:color="F54E71" w:themeColor="accent2" w:themeTint="99"/>
        </w:tcBorders>
      </w:tcPr>
    </w:tblStylePr>
    <w:tblStylePr w:type="swCell">
      <w:tblPr/>
      <w:tcPr>
        <w:tcBorders>
          <w:top w:val="single" w:sz="4" w:space="0" w:color="F54E7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bottom w:val="single" w:sz="4" w:space="0" w:color="BEDF15" w:themeColor="accent3" w:themeTint="99"/>
        </w:tcBorders>
      </w:tcPr>
    </w:tblStylePr>
    <w:tblStylePr w:type="nwCell">
      <w:tblPr/>
      <w:tcPr>
        <w:tcBorders>
          <w:bottom w:val="single" w:sz="4" w:space="0" w:color="BEDF15" w:themeColor="accent3" w:themeTint="99"/>
        </w:tcBorders>
      </w:tcPr>
    </w:tblStylePr>
    <w:tblStylePr w:type="seCell">
      <w:tblPr/>
      <w:tcPr>
        <w:tcBorders>
          <w:top w:val="single" w:sz="4" w:space="0" w:color="BEDF15" w:themeColor="accent3" w:themeTint="99"/>
        </w:tcBorders>
      </w:tcPr>
    </w:tblStylePr>
    <w:tblStylePr w:type="swCell">
      <w:tblPr/>
      <w:tcPr>
        <w:tcBorders>
          <w:top w:val="single" w:sz="4" w:space="0" w:color="BEDF15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bottom w:val="single" w:sz="4" w:space="0" w:color="C7DD51" w:themeColor="accent4" w:themeTint="99"/>
        </w:tcBorders>
      </w:tcPr>
    </w:tblStylePr>
    <w:tblStylePr w:type="nwCell">
      <w:tblPr/>
      <w:tcPr>
        <w:tcBorders>
          <w:bottom w:val="single" w:sz="4" w:space="0" w:color="C7DD51" w:themeColor="accent4" w:themeTint="99"/>
        </w:tcBorders>
      </w:tcPr>
    </w:tblStylePr>
    <w:tblStylePr w:type="seCell">
      <w:tblPr/>
      <w:tcPr>
        <w:tcBorders>
          <w:top w:val="single" w:sz="4" w:space="0" w:color="C7DD51" w:themeColor="accent4" w:themeTint="99"/>
        </w:tcBorders>
      </w:tcPr>
    </w:tblStylePr>
    <w:tblStylePr w:type="swCell">
      <w:tblPr/>
      <w:tcPr>
        <w:tcBorders>
          <w:top w:val="single" w:sz="4" w:space="0" w:color="C7DD5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bottom w:val="single" w:sz="4" w:space="0" w:color="A5A4A0" w:themeColor="accent5" w:themeTint="99"/>
        </w:tcBorders>
      </w:tcPr>
    </w:tblStylePr>
    <w:tblStylePr w:type="nwCell">
      <w:tblPr/>
      <w:tcPr>
        <w:tcBorders>
          <w:bottom w:val="single" w:sz="4" w:space="0" w:color="A5A4A0" w:themeColor="accent5" w:themeTint="99"/>
        </w:tcBorders>
      </w:tcPr>
    </w:tblStylePr>
    <w:tblStylePr w:type="seCell">
      <w:tblPr/>
      <w:tcPr>
        <w:tcBorders>
          <w:top w:val="single" w:sz="4" w:space="0" w:color="A5A4A0" w:themeColor="accent5" w:themeTint="99"/>
        </w:tcBorders>
      </w:tcPr>
    </w:tblStylePr>
    <w:tblStylePr w:type="swCell">
      <w:tblPr/>
      <w:tcPr>
        <w:tcBorders>
          <w:top w:val="single" w:sz="4" w:space="0" w:color="A5A4A0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bottom w:val="single" w:sz="4" w:space="0" w:color="D2CEC2" w:themeColor="accent6" w:themeTint="99"/>
        </w:tcBorders>
      </w:tcPr>
    </w:tblStylePr>
    <w:tblStylePr w:type="nwCell">
      <w:tblPr/>
      <w:tcPr>
        <w:tcBorders>
          <w:bottom w:val="single" w:sz="4" w:space="0" w:color="D2CEC2" w:themeColor="accent6" w:themeTint="99"/>
        </w:tcBorders>
      </w:tcPr>
    </w:tblStylePr>
    <w:tblStylePr w:type="seCell">
      <w:tblPr/>
      <w:tcPr>
        <w:tcBorders>
          <w:top w:val="single" w:sz="4" w:space="0" w:color="D2CEC2" w:themeColor="accent6" w:themeTint="99"/>
        </w:tcBorders>
      </w:tcPr>
    </w:tblStylePr>
    <w:tblStylePr w:type="swCell">
      <w:tblPr/>
      <w:tcPr>
        <w:tcBorders>
          <w:top w:val="single" w:sz="4" w:space="0" w:color="D2CEC2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00347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001A38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003471" w:themeColor="accent1"/>
        <w:bottom w:val="single" w:sz="4" w:space="10" w:color="003471" w:themeColor="accent1"/>
      </w:pBdr>
      <w:spacing w:before="360" w:after="360"/>
      <w:ind w:left="864" w:right="864"/>
    </w:pPr>
    <w:rPr>
      <w:i/>
      <w:iCs/>
      <w:color w:val="001A38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001A38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002654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  <w:insideH w:val="single" w:sz="8" w:space="0" w:color="003471" w:themeColor="accent1"/>
        <w:insideV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18" w:space="0" w:color="003471" w:themeColor="accent1"/>
          <w:right w:val="single" w:sz="8" w:space="0" w:color="003471" w:themeColor="accent1"/>
          <w:insideH w:val="nil"/>
          <w:insideV w:val="single" w:sz="8" w:space="0" w:color="00347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H w:val="nil"/>
          <w:insideV w:val="single" w:sz="8" w:space="0" w:color="00347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band1Vert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  <w:shd w:val="clear" w:color="auto" w:fill="9CC9FF" w:themeFill="accent1" w:themeFillTint="3F"/>
      </w:tcPr>
    </w:tblStylePr>
    <w:tblStylePr w:type="band1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V w:val="single" w:sz="8" w:space="0" w:color="003471" w:themeColor="accent1"/>
        </w:tcBorders>
        <w:shd w:val="clear" w:color="auto" w:fill="9CC9FF" w:themeFill="accent1" w:themeFillTint="3F"/>
      </w:tcPr>
    </w:tblStylePr>
    <w:tblStylePr w:type="band2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V w:val="single" w:sz="8" w:space="0" w:color="003471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  <w:insideH w:val="single" w:sz="8" w:space="0" w:color="BF0A30" w:themeColor="accent2"/>
        <w:insideV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18" w:space="0" w:color="BF0A30" w:themeColor="accent2"/>
          <w:right w:val="single" w:sz="8" w:space="0" w:color="BF0A30" w:themeColor="accent2"/>
          <w:insideH w:val="nil"/>
          <w:insideV w:val="single" w:sz="8" w:space="0" w:color="BF0A3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H w:val="nil"/>
          <w:insideV w:val="single" w:sz="8" w:space="0" w:color="BF0A3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band1Vert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  <w:shd w:val="clear" w:color="auto" w:fill="FBB6C4" w:themeFill="accent2" w:themeFillTint="3F"/>
      </w:tcPr>
    </w:tblStylePr>
    <w:tblStylePr w:type="band1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V w:val="single" w:sz="8" w:space="0" w:color="BF0A30" w:themeColor="accent2"/>
        </w:tcBorders>
        <w:shd w:val="clear" w:color="auto" w:fill="FBB6C4" w:themeFill="accent2" w:themeFillTint="3F"/>
      </w:tcPr>
    </w:tblStylePr>
    <w:tblStylePr w:type="band2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V w:val="single" w:sz="8" w:space="0" w:color="BF0A3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  <w:insideH w:val="single" w:sz="8" w:space="0" w:color="353E06" w:themeColor="accent3"/>
        <w:insideV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18" w:space="0" w:color="353E06" w:themeColor="accent3"/>
          <w:right w:val="single" w:sz="8" w:space="0" w:color="353E06" w:themeColor="accent3"/>
          <w:insideH w:val="nil"/>
          <w:insideV w:val="single" w:sz="8" w:space="0" w:color="353E0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H w:val="nil"/>
          <w:insideV w:val="single" w:sz="8" w:space="0" w:color="353E0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band1Vert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  <w:shd w:val="clear" w:color="auto" w:fill="E6F59B" w:themeFill="accent3" w:themeFillTint="3F"/>
      </w:tcPr>
    </w:tblStylePr>
    <w:tblStylePr w:type="band1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V w:val="single" w:sz="8" w:space="0" w:color="353E06" w:themeColor="accent3"/>
        </w:tcBorders>
        <w:shd w:val="clear" w:color="auto" w:fill="E6F59B" w:themeFill="accent3" w:themeFillTint="3F"/>
      </w:tcPr>
    </w:tblStylePr>
    <w:tblStylePr w:type="band2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V w:val="single" w:sz="8" w:space="0" w:color="353E0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  <w:insideH w:val="single" w:sz="8" w:space="0" w:color="798A1B" w:themeColor="accent4"/>
        <w:insideV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18" w:space="0" w:color="798A1B" w:themeColor="accent4"/>
          <w:right w:val="single" w:sz="8" w:space="0" w:color="798A1B" w:themeColor="accent4"/>
          <w:insideH w:val="nil"/>
          <w:insideV w:val="single" w:sz="8" w:space="0" w:color="798A1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H w:val="nil"/>
          <w:insideV w:val="single" w:sz="8" w:space="0" w:color="798A1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band1Vert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  <w:shd w:val="clear" w:color="auto" w:fill="E8F1B7" w:themeFill="accent4" w:themeFillTint="3F"/>
      </w:tcPr>
    </w:tblStylePr>
    <w:tblStylePr w:type="band1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V w:val="single" w:sz="8" w:space="0" w:color="798A1B" w:themeColor="accent4"/>
        </w:tcBorders>
        <w:shd w:val="clear" w:color="auto" w:fill="E8F1B7" w:themeFill="accent4" w:themeFillTint="3F"/>
      </w:tcPr>
    </w:tblStylePr>
    <w:tblStylePr w:type="band2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V w:val="single" w:sz="8" w:space="0" w:color="798A1B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  <w:insideH w:val="single" w:sz="8" w:space="0" w:color="686763" w:themeColor="accent5"/>
        <w:insideV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18" w:space="0" w:color="686763" w:themeColor="accent5"/>
          <w:right w:val="single" w:sz="8" w:space="0" w:color="686763" w:themeColor="accent5"/>
          <w:insideH w:val="nil"/>
          <w:insideV w:val="single" w:sz="8" w:space="0" w:color="68676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H w:val="nil"/>
          <w:insideV w:val="single" w:sz="8" w:space="0" w:color="68676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band1Vert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  <w:shd w:val="clear" w:color="auto" w:fill="DAD9D8" w:themeFill="accent5" w:themeFillTint="3F"/>
      </w:tcPr>
    </w:tblStylePr>
    <w:tblStylePr w:type="band1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V w:val="single" w:sz="8" w:space="0" w:color="686763" w:themeColor="accent5"/>
        </w:tcBorders>
        <w:shd w:val="clear" w:color="auto" w:fill="DAD9D8" w:themeFill="accent5" w:themeFillTint="3F"/>
      </w:tcPr>
    </w:tblStylePr>
    <w:tblStylePr w:type="band2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V w:val="single" w:sz="8" w:space="0" w:color="68676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  <w:insideH w:val="single" w:sz="8" w:space="0" w:color="B4AF9A" w:themeColor="accent6"/>
        <w:insideV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18" w:space="0" w:color="B4AF9A" w:themeColor="accent6"/>
          <w:right w:val="single" w:sz="8" w:space="0" w:color="B4AF9A" w:themeColor="accent6"/>
          <w:insideH w:val="nil"/>
          <w:insideV w:val="single" w:sz="8" w:space="0" w:color="B4AF9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H w:val="nil"/>
          <w:insideV w:val="single" w:sz="8" w:space="0" w:color="B4AF9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band1Vert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  <w:shd w:val="clear" w:color="auto" w:fill="ECEBE5" w:themeFill="accent6" w:themeFillTint="3F"/>
      </w:tcPr>
    </w:tblStylePr>
    <w:tblStylePr w:type="band1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V w:val="single" w:sz="8" w:space="0" w:color="B4AF9A" w:themeColor="accent6"/>
        </w:tcBorders>
        <w:shd w:val="clear" w:color="auto" w:fill="ECEBE5" w:themeFill="accent6" w:themeFillTint="3F"/>
      </w:tcPr>
    </w:tblStylePr>
    <w:tblStylePr w:type="band2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V w:val="single" w:sz="8" w:space="0" w:color="B4AF9A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band1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band1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band1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band1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band1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band1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bottom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471" w:themeColor="accent1"/>
          <w:left w:val="nil"/>
          <w:bottom w:val="single" w:sz="8" w:space="0" w:color="00347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471" w:themeColor="accent1"/>
          <w:left w:val="nil"/>
          <w:bottom w:val="single" w:sz="8" w:space="0" w:color="00347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8" w:space="0" w:color="BF0A30" w:themeColor="accent2"/>
        <w:bottom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F0A30" w:themeColor="accent2"/>
          <w:left w:val="nil"/>
          <w:bottom w:val="single" w:sz="8" w:space="0" w:color="BF0A3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F0A30" w:themeColor="accent2"/>
          <w:left w:val="nil"/>
          <w:bottom w:val="single" w:sz="8" w:space="0" w:color="BF0A3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8" w:space="0" w:color="353E06" w:themeColor="accent3"/>
        <w:bottom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3E06" w:themeColor="accent3"/>
          <w:left w:val="nil"/>
          <w:bottom w:val="single" w:sz="8" w:space="0" w:color="353E0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3E06" w:themeColor="accent3"/>
          <w:left w:val="nil"/>
          <w:bottom w:val="single" w:sz="8" w:space="0" w:color="353E0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8" w:space="0" w:color="798A1B" w:themeColor="accent4"/>
        <w:bottom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8A1B" w:themeColor="accent4"/>
          <w:left w:val="nil"/>
          <w:bottom w:val="single" w:sz="8" w:space="0" w:color="798A1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8A1B" w:themeColor="accent4"/>
          <w:left w:val="nil"/>
          <w:bottom w:val="single" w:sz="8" w:space="0" w:color="798A1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8" w:space="0" w:color="686763" w:themeColor="accent5"/>
        <w:bottom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86763" w:themeColor="accent5"/>
          <w:left w:val="nil"/>
          <w:bottom w:val="single" w:sz="8" w:space="0" w:color="68676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86763" w:themeColor="accent5"/>
          <w:left w:val="nil"/>
          <w:bottom w:val="single" w:sz="8" w:space="0" w:color="68676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8" w:space="0" w:color="B4AF9A" w:themeColor="accent6"/>
        <w:bottom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4AF9A" w:themeColor="accent6"/>
          <w:left w:val="nil"/>
          <w:bottom w:val="single" w:sz="8" w:space="0" w:color="B4AF9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4AF9A" w:themeColor="accent6"/>
          <w:left w:val="nil"/>
          <w:bottom w:val="single" w:sz="8" w:space="0" w:color="B4AF9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bottom w:val="single" w:sz="4" w:space="0" w:color="107EFF" w:themeColor="accent1" w:themeTint="99"/>
        <w:insideH w:val="single" w:sz="4" w:space="0" w:color="107E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bottom w:val="single" w:sz="4" w:space="0" w:color="F54E71" w:themeColor="accent2" w:themeTint="99"/>
        <w:insideH w:val="single" w:sz="4" w:space="0" w:color="F54E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bottom w:val="single" w:sz="4" w:space="0" w:color="BEDF15" w:themeColor="accent3" w:themeTint="99"/>
        <w:insideH w:val="single" w:sz="4" w:space="0" w:color="BEDF1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bottom w:val="single" w:sz="4" w:space="0" w:color="C7DD51" w:themeColor="accent4" w:themeTint="99"/>
        <w:insideH w:val="single" w:sz="4" w:space="0" w:color="C7DD5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bottom w:val="single" w:sz="4" w:space="0" w:color="A5A4A0" w:themeColor="accent5" w:themeTint="99"/>
        <w:insideH w:val="single" w:sz="4" w:space="0" w:color="A5A4A0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bottom w:val="single" w:sz="4" w:space="0" w:color="D2CEC2" w:themeColor="accent6" w:themeTint="99"/>
        <w:insideH w:val="single" w:sz="4" w:space="0" w:color="D2CEC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3471" w:themeColor="accent1"/>
        <w:left w:val="single" w:sz="4" w:space="0" w:color="003471" w:themeColor="accent1"/>
        <w:bottom w:val="single" w:sz="4" w:space="0" w:color="003471" w:themeColor="accent1"/>
        <w:right w:val="single" w:sz="4" w:space="0" w:color="003471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471" w:themeColor="accent1"/>
          <w:right w:val="single" w:sz="4" w:space="0" w:color="003471" w:themeColor="accent1"/>
        </w:tcBorders>
      </w:tcPr>
    </w:tblStylePr>
    <w:tblStylePr w:type="band1Horz">
      <w:tblPr/>
      <w:tcPr>
        <w:tcBorders>
          <w:top w:val="single" w:sz="4" w:space="0" w:color="003471" w:themeColor="accent1"/>
          <w:bottom w:val="single" w:sz="4" w:space="0" w:color="00347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471" w:themeColor="accent1"/>
          <w:left w:val="nil"/>
        </w:tcBorders>
      </w:tcPr>
    </w:tblStylePr>
    <w:tblStylePr w:type="swCell">
      <w:tblPr/>
      <w:tcPr>
        <w:tcBorders>
          <w:top w:val="double" w:sz="4" w:space="0" w:color="003471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0A30" w:themeColor="accent2"/>
        <w:left w:val="single" w:sz="4" w:space="0" w:color="BF0A30" w:themeColor="accent2"/>
        <w:bottom w:val="single" w:sz="4" w:space="0" w:color="BF0A30" w:themeColor="accent2"/>
        <w:right w:val="single" w:sz="4" w:space="0" w:color="BF0A3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F0A30" w:themeColor="accent2"/>
          <w:right w:val="single" w:sz="4" w:space="0" w:color="BF0A30" w:themeColor="accent2"/>
        </w:tcBorders>
      </w:tcPr>
    </w:tblStylePr>
    <w:tblStylePr w:type="band1Horz">
      <w:tblPr/>
      <w:tcPr>
        <w:tcBorders>
          <w:top w:val="single" w:sz="4" w:space="0" w:color="BF0A30" w:themeColor="accent2"/>
          <w:bottom w:val="single" w:sz="4" w:space="0" w:color="BF0A3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F0A30" w:themeColor="accent2"/>
          <w:left w:val="nil"/>
        </w:tcBorders>
      </w:tcPr>
    </w:tblStylePr>
    <w:tblStylePr w:type="swCell">
      <w:tblPr/>
      <w:tcPr>
        <w:tcBorders>
          <w:top w:val="double" w:sz="4" w:space="0" w:color="BF0A3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53E06" w:themeColor="accent3"/>
        <w:left w:val="single" w:sz="4" w:space="0" w:color="353E06" w:themeColor="accent3"/>
        <w:bottom w:val="single" w:sz="4" w:space="0" w:color="353E06" w:themeColor="accent3"/>
        <w:right w:val="single" w:sz="4" w:space="0" w:color="353E0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53E06" w:themeColor="accent3"/>
          <w:right w:val="single" w:sz="4" w:space="0" w:color="353E06" w:themeColor="accent3"/>
        </w:tcBorders>
      </w:tcPr>
    </w:tblStylePr>
    <w:tblStylePr w:type="band1Horz">
      <w:tblPr/>
      <w:tcPr>
        <w:tcBorders>
          <w:top w:val="single" w:sz="4" w:space="0" w:color="353E06" w:themeColor="accent3"/>
          <w:bottom w:val="single" w:sz="4" w:space="0" w:color="353E0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53E06" w:themeColor="accent3"/>
          <w:left w:val="nil"/>
        </w:tcBorders>
      </w:tcPr>
    </w:tblStylePr>
    <w:tblStylePr w:type="swCell">
      <w:tblPr/>
      <w:tcPr>
        <w:tcBorders>
          <w:top w:val="double" w:sz="4" w:space="0" w:color="353E0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8A1B" w:themeColor="accent4"/>
        <w:left w:val="single" w:sz="4" w:space="0" w:color="798A1B" w:themeColor="accent4"/>
        <w:bottom w:val="single" w:sz="4" w:space="0" w:color="798A1B" w:themeColor="accent4"/>
        <w:right w:val="single" w:sz="4" w:space="0" w:color="798A1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98A1B" w:themeColor="accent4"/>
          <w:right w:val="single" w:sz="4" w:space="0" w:color="798A1B" w:themeColor="accent4"/>
        </w:tcBorders>
      </w:tcPr>
    </w:tblStylePr>
    <w:tblStylePr w:type="band1Horz">
      <w:tblPr/>
      <w:tcPr>
        <w:tcBorders>
          <w:top w:val="single" w:sz="4" w:space="0" w:color="798A1B" w:themeColor="accent4"/>
          <w:bottom w:val="single" w:sz="4" w:space="0" w:color="798A1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98A1B" w:themeColor="accent4"/>
          <w:left w:val="nil"/>
        </w:tcBorders>
      </w:tcPr>
    </w:tblStylePr>
    <w:tblStylePr w:type="swCell">
      <w:tblPr/>
      <w:tcPr>
        <w:tcBorders>
          <w:top w:val="double" w:sz="4" w:space="0" w:color="798A1B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86763" w:themeColor="accent5"/>
        <w:left w:val="single" w:sz="4" w:space="0" w:color="686763" w:themeColor="accent5"/>
        <w:bottom w:val="single" w:sz="4" w:space="0" w:color="686763" w:themeColor="accent5"/>
        <w:right w:val="single" w:sz="4" w:space="0" w:color="68676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86763" w:themeColor="accent5"/>
          <w:right w:val="single" w:sz="4" w:space="0" w:color="686763" w:themeColor="accent5"/>
        </w:tcBorders>
      </w:tcPr>
    </w:tblStylePr>
    <w:tblStylePr w:type="band1Horz">
      <w:tblPr/>
      <w:tcPr>
        <w:tcBorders>
          <w:top w:val="single" w:sz="4" w:space="0" w:color="686763" w:themeColor="accent5"/>
          <w:bottom w:val="single" w:sz="4" w:space="0" w:color="68676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86763" w:themeColor="accent5"/>
          <w:left w:val="nil"/>
        </w:tcBorders>
      </w:tcPr>
    </w:tblStylePr>
    <w:tblStylePr w:type="swCell">
      <w:tblPr/>
      <w:tcPr>
        <w:tcBorders>
          <w:top w:val="double" w:sz="4" w:space="0" w:color="68676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4AF9A" w:themeColor="accent6"/>
        <w:left w:val="single" w:sz="4" w:space="0" w:color="B4AF9A" w:themeColor="accent6"/>
        <w:bottom w:val="single" w:sz="4" w:space="0" w:color="B4AF9A" w:themeColor="accent6"/>
        <w:right w:val="single" w:sz="4" w:space="0" w:color="B4AF9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4AF9A" w:themeColor="accent6"/>
          <w:right w:val="single" w:sz="4" w:space="0" w:color="B4AF9A" w:themeColor="accent6"/>
        </w:tcBorders>
      </w:tcPr>
    </w:tblStylePr>
    <w:tblStylePr w:type="band1Horz">
      <w:tblPr/>
      <w:tcPr>
        <w:tcBorders>
          <w:top w:val="single" w:sz="4" w:space="0" w:color="B4AF9A" w:themeColor="accent6"/>
          <w:bottom w:val="single" w:sz="4" w:space="0" w:color="B4AF9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4AF9A" w:themeColor="accent6"/>
          <w:left w:val="nil"/>
        </w:tcBorders>
      </w:tcPr>
    </w:tblStylePr>
    <w:tblStylePr w:type="swCell">
      <w:tblPr/>
      <w:tcPr>
        <w:tcBorders>
          <w:top w:val="double" w:sz="4" w:space="0" w:color="B4AF9A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471" w:themeColor="accent1"/>
          <w:left w:val="single" w:sz="4" w:space="0" w:color="003471" w:themeColor="accent1"/>
          <w:bottom w:val="single" w:sz="4" w:space="0" w:color="003471" w:themeColor="accent1"/>
          <w:right w:val="single" w:sz="4" w:space="0" w:color="003471" w:themeColor="accent1"/>
          <w:insideH w:val="nil"/>
        </w:tcBorders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0A30" w:themeColor="accent2"/>
          <w:left w:val="single" w:sz="4" w:space="0" w:color="BF0A30" w:themeColor="accent2"/>
          <w:bottom w:val="single" w:sz="4" w:space="0" w:color="BF0A30" w:themeColor="accent2"/>
          <w:right w:val="single" w:sz="4" w:space="0" w:color="BF0A30" w:themeColor="accent2"/>
          <w:insideH w:val="nil"/>
        </w:tcBorders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3E06" w:themeColor="accent3"/>
          <w:left w:val="single" w:sz="4" w:space="0" w:color="353E06" w:themeColor="accent3"/>
          <w:bottom w:val="single" w:sz="4" w:space="0" w:color="353E06" w:themeColor="accent3"/>
          <w:right w:val="single" w:sz="4" w:space="0" w:color="353E06" w:themeColor="accent3"/>
          <w:insideH w:val="nil"/>
        </w:tcBorders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8A1B" w:themeColor="accent4"/>
          <w:left w:val="single" w:sz="4" w:space="0" w:color="798A1B" w:themeColor="accent4"/>
          <w:bottom w:val="single" w:sz="4" w:space="0" w:color="798A1B" w:themeColor="accent4"/>
          <w:right w:val="single" w:sz="4" w:space="0" w:color="798A1B" w:themeColor="accent4"/>
          <w:insideH w:val="nil"/>
        </w:tcBorders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86763" w:themeColor="accent5"/>
          <w:left w:val="single" w:sz="4" w:space="0" w:color="686763" w:themeColor="accent5"/>
          <w:bottom w:val="single" w:sz="4" w:space="0" w:color="686763" w:themeColor="accent5"/>
          <w:right w:val="single" w:sz="4" w:space="0" w:color="686763" w:themeColor="accent5"/>
          <w:insideH w:val="nil"/>
        </w:tcBorders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4AF9A" w:themeColor="accent6"/>
          <w:left w:val="single" w:sz="4" w:space="0" w:color="B4AF9A" w:themeColor="accent6"/>
          <w:bottom w:val="single" w:sz="4" w:space="0" w:color="B4AF9A" w:themeColor="accent6"/>
          <w:right w:val="single" w:sz="4" w:space="0" w:color="B4AF9A" w:themeColor="accent6"/>
          <w:insideH w:val="nil"/>
        </w:tcBorders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3471" w:themeColor="accent1"/>
        <w:left w:val="single" w:sz="24" w:space="0" w:color="003471" w:themeColor="accent1"/>
        <w:bottom w:val="single" w:sz="24" w:space="0" w:color="003471" w:themeColor="accent1"/>
        <w:right w:val="single" w:sz="24" w:space="0" w:color="003471" w:themeColor="accent1"/>
      </w:tblBorders>
    </w:tblPr>
    <w:tcPr>
      <w:shd w:val="clear" w:color="auto" w:fill="003471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F0A30" w:themeColor="accent2"/>
        <w:left w:val="single" w:sz="24" w:space="0" w:color="BF0A30" w:themeColor="accent2"/>
        <w:bottom w:val="single" w:sz="24" w:space="0" w:color="BF0A30" w:themeColor="accent2"/>
        <w:right w:val="single" w:sz="24" w:space="0" w:color="BF0A30" w:themeColor="accent2"/>
      </w:tblBorders>
    </w:tblPr>
    <w:tcPr>
      <w:shd w:val="clear" w:color="auto" w:fill="BF0A3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53E06" w:themeColor="accent3"/>
        <w:left w:val="single" w:sz="24" w:space="0" w:color="353E06" w:themeColor="accent3"/>
        <w:bottom w:val="single" w:sz="24" w:space="0" w:color="353E06" w:themeColor="accent3"/>
        <w:right w:val="single" w:sz="24" w:space="0" w:color="353E06" w:themeColor="accent3"/>
      </w:tblBorders>
    </w:tblPr>
    <w:tcPr>
      <w:shd w:val="clear" w:color="auto" w:fill="353E0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98A1B" w:themeColor="accent4"/>
        <w:left w:val="single" w:sz="24" w:space="0" w:color="798A1B" w:themeColor="accent4"/>
        <w:bottom w:val="single" w:sz="24" w:space="0" w:color="798A1B" w:themeColor="accent4"/>
        <w:right w:val="single" w:sz="24" w:space="0" w:color="798A1B" w:themeColor="accent4"/>
      </w:tblBorders>
    </w:tblPr>
    <w:tcPr>
      <w:shd w:val="clear" w:color="auto" w:fill="798A1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86763" w:themeColor="accent5"/>
        <w:left w:val="single" w:sz="24" w:space="0" w:color="686763" w:themeColor="accent5"/>
        <w:bottom w:val="single" w:sz="24" w:space="0" w:color="686763" w:themeColor="accent5"/>
        <w:right w:val="single" w:sz="24" w:space="0" w:color="686763" w:themeColor="accent5"/>
      </w:tblBorders>
    </w:tblPr>
    <w:tcPr>
      <w:shd w:val="clear" w:color="auto" w:fill="68676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4AF9A" w:themeColor="accent6"/>
        <w:left w:val="single" w:sz="24" w:space="0" w:color="B4AF9A" w:themeColor="accent6"/>
        <w:bottom w:val="single" w:sz="24" w:space="0" w:color="B4AF9A" w:themeColor="accent6"/>
        <w:right w:val="single" w:sz="24" w:space="0" w:color="B4AF9A" w:themeColor="accent6"/>
      </w:tblBorders>
    </w:tblPr>
    <w:tcPr>
      <w:shd w:val="clear" w:color="auto" w:fill="B4AF9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3471" w:themeColor="accent1"/>
        <w:bottom w:val="single" w:sz="4" w:space="0" w:color="003471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3471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BF0A30" w:themeColor="accent2"/>
        <w:bottom w:val="single" w:sz="4" w:space="0" w:color="BF0A3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F0A3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353E06" w:themeColor="accent3"/>
        <w:bottom w:val="single" w:sz="4" w:space="0" w:color="353E0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353E0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798A1B" w:themeColor="accent4"/>
        <w:bottom w:val="single" w:sz="4" w:space="0" w:color="798A1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98A1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686763" w:themeColor="accent5"/>
        <w:bottom w:val="single" w:sz="4" w:space="0" w:color="68676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8676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B4AF9A" w:themeColor="accent6"/>
        <w:bottom w:val="single" w:sz="4" w:space="0" w:color="B4AF9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B4AF9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3471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3471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3471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3471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F0A3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F0A3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F0A3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F0A3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53E0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53E0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53E0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53E0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98A1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98A1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98A1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98A1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8676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8676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8676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8676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4AF9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4AF9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4AF9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4AF9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61D4" w:themeColor="accent1" w:themeTint="BF"/>
        <w:left w:val="single" w:sz="8" w:space="0" w:color="0061D4" w:themeColor="accent1" w:themeTint="BF"/>
        <w:bottom w:val="single" w:sz="8" w:space="0" w:color="0061D4" w:themeColor="accent1" w:themeTint="BF"/>
        <w:right w:val="single" w:sz="8" w:space="0" w:color="0061D4" w:themeColor="accent1" w:themeTint="BF"/>
        <w:insideH w:val="single" w:sz="8" w:space="0" w:color="0061D4" w:themeColor="accent1" w:themeTint="BF"/>
        <w:insideV w:val="single" w:sz="8" w:space="0" w:color="0061D4" w:themeColor="accent1" w:themeTint="BF"/>
      </w:tblBorders>
    </w:tblPr>
    <w:tcPr>
      <w:shd w:val="clear" w:color="auto" w:fill="9CC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61D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shd w:val="clear" w:color="auto" w:fill="399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224E" w:themeColor="accent2" w:themeTint="BF"/>
        <w:left w:val="single" w:sz="8" w:space="0" w:color="F3224E" w:themeColor="accent2" w:themeTint="BF"/>
        <w:bottom w:val="single" w:sz="8" w:space="0" w:color="F3224E" w:themeColor="accent2" w:themeTint="BF"/>
        <w:right w:val="single" w:sz="8" w:space="0" w:color="F3224E" w:themeColor="accent2" w:themeTint="BF"/>
        <w:insideH w:val="single" w:sz="8" w:space="0" w:color="F3224E" w:themeColor="accent2" w:themeTint="BF"/>
        <w:insideV w:val="single" w:sz="8" w:space="0" w:color="F3224E" w:themeColor="accent2" w:themeTint="BF"/>
      </w:tblBorders>
    </w:tblPr>
    <w:tcPr>
      <w:shd w:val="clear" w:color="auto" w:fill="FBB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224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shd w:val="clear" w:color="auto" w:fill="F76C8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BA20F" w:themeColor="accent3" w:themeTint="BF"/>
        <w:left w:val="single" w:sz="8" w:space="0" w:color="8BA20F" w:themeColor="accent3" w:themeTint="BF"/>
        <w:bottom w:val="single" w:sz="8" w:space="0" w:color="8BA20F" w:themeColor="accent3" w:themeTint="BF"/>
        <w:right w:val="single" w:sz="8" w:space="0" w:color="8BA20F" w:themeColor="accent3" w:themeTint="BF"/>
        <w:insideH w:val="single" w:sz="8" w:space="0" w:color="8BA20F" w:themeColor="accent3" w:themeTint="BF"/>
        <w:insideV w:val="single" w:sz="8" w:space="0" w:color="8BA20F" w:themeColor="accent3" w:themeTint="BF"/>
      </w:tblBorders>
    </w:tblPr>
    <w:tcPr>
      <w:shd w:val="clear" w:color="auto" w:fill="E6F59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BA20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7D229" w:themeColor="accent4" w:themeTint="BF"/>
        <w:left w:val="single" w:sz="8" w:space="0" w:color="B7D229" w:themeColor="accent4" w:themeTint="BF"/>
        <w:bottom w:val="single" w:sz="8" w:space="0" w:color="B7D229" w:themeColor="accent4" w:themeTint="BF"/>
        <w:right w:val="single" w:sz="8" w:space="0" w:color="B7D229" w:themeColor="accent4" w:themeTint="BF"/>
        <w:insideH w:val="single" w:sz="8" w:space="0" w:color="B7D229" w:themeColor="accent4" w:themeTint="BF"/>
        <w:insideV w:val="single" w:sz="8" w:space="0" w:color="B7D229" w:themeColor="accent4" w:themeTint="BF"/>
      </w:tblBorders>
    </w:tblPr>
    <w:tcPr>
      <w:shd w:val="clear" w:color="auto" w:fill="E8F1B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7D22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shd w:val="clear" w:color="auto" w:fill="D0E36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8D89" w:themeColor="accent5" w:themeTint="BF"/>
        <w:left w:val="single" w:sz="8" w:space="0" w:color="8E8D89" w:themeColor="accent5" w:themeTint="BF"/>
        <w:bottom w:val="single" w:sz="8" w:space="0" w:color="8E8D89" w:themeColor="accent5" w:themeTint="BF"/>
        <w:right w:val="single" w:sz="8" w:space="0" w:color="8E8D89" w:themeColor="accent5" w:themeTint="BF"/>
        <w:insideH w:val="single" w:sz="8" w:space="0" w:color="8E8D89" w:themeColor="accent5" w:themeTint="BF"/>
        <w:insideV w:val="single" w:sz="8" w:space="0" w:color="8E8D89" w:themeColor="accent5" w:themeTint="BF"/>
      </w:tblBorders>
    </w:tblPr>
    <w:tcPr>
      <w:shd w:val="clear" w:color="auto" w:fill="DAD9D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E8D8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shd w:val="clear" w:color="auto" w:fill="B4B3B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2B3" w:themeColor="accent6" w:themeTint="BF"/>
        <w:left w:val="single" w:sz="8" w:space="0" w:color="C6C2B3" w:themeColor="accent6" w:themeTint="BF"/>
        <w:bottom w:val="single" w:sz="8" w:space="0" w:color="C6C2B3" w:themeColor="accent6" w:themeTint="BF"/>
        <w:right w:val="single" w:sz="8" w:space="0" w:color="C6C2B3" w:themeColor="accent6" w:themeTint="BF"/>
        <w:insideH w:val="single" w:sz="8" w:space="0" w:color="C6C2B3" w:themeColor="accent6" w:themeTint="BF"/>
        <w:insideV w:val="single" w:sz="8" w:space="0" w:color="C6C2B3" w:themeColor="accent6" w:themeTint="BF"/>
      </w:tblBorders>
    </w:tblPr>
    <w:tcPr>
      <w:shd w:val="clear" w:color="auto" w:fill="ECEBE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6C2B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shd w:val="clear" w:color="auto" w:fill="D9D7C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  <w:insideH w:val="single" w:sz="8" w:space="0" w:color="003471" w:themeColor="accent1"/>
        <w:insideV w:val="single" w:sz="8" w:space="0" w:color="003471" w:themeColor="accent1"/>
      </w:tblBorders>
    </w:tblPr>
    <w:tcPr>
      <w:shd w:val="clear" w:color="auto" w:fill="9CC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8E9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3FF" w:themeFill="accent1" w:themeFillTint="33"/>
      </w:tc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tcBorders>
          <w:insideH w:val="single" w:sz="6" w:space="0" w:color="003471" w:themeColor="accent1"/>
          <w:insideV w:val="single" w:sz="6" w:space="0" w:color="003471" w:themeColor="accent1"/>
        </w:tcBorders>
        <w:shd w:val="clear" w:color="auto" w:fill="399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  <w:insideH w:val="single" w:sz="8" w:space="0" w:color="BF0A30" w:themeColor="accent2"/>
        <w:insideV w:val="single" w:sz="8" w:space="0" w:color="BF0A30" w:themeColor="accent2"/>
      </w:tblBorders>
    </w:tblPr>
    <w:tcPr>
      <w:shd w:val="clear" w:color="auto" w:fill="FBB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E2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C4CF" w:themeFill="accent2" w:themeFillTint="33"/>
      </w:tc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tcBorders>
          <w:insideH w:val="single" w:sz="6" w:space="0" w:color="BF0A30" w:themeColor="accent2"/>
          <w:insideV w:val="single" w:sz="6" w:space="0" w:color="BF0A30" w:themeColor="accent2"/>
        </w:tcBorders>
        <w:shd w:val="clear" w:color="auto" w:fill="F76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  <w:insideH w:val="single" w:sz="8" w:space="0" w:color="353E06" w:themeColor="accent3"/>
        <w:insideV w:val="single" w:sz="8" w:space="0" w:color="353E06" w:themeColor="accent3"/>
      </w:tblBorders>
    </w:tblPr>
    <w:tcPr>
      <w:shd w:val="clear" w:color="auto" w:fill="E6F59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D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7AE" w:themeFill="accent3" w:themeFillTint="33"/>
      </w:tc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tcBorders>
          <w:insideH w:val="single" w:sz="6" w:space="0" w:color="353E06" w:themeColor="accent3"/>
          <w:insideV w:val="single" w:sz="6" w:space="0" w:color="353E06" w:themeColor="accent3"/>
        </w:tcBorders>
        <w:shd w:val="clear" w:color="auto" w:fill="CEEB3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  <w:insideH w:val="single" w:sz="8" w:space="0" w:color="798A1B" w:themeColor="accent4"/>
        <w:insideV w:val="single" w:sz="8" w:space="0" w:color="798A1B" w:themeColor="accent4"/>
      </w:tblBorders>
    </w:tblPr>
    <w:tcPr>
      <w:shd w:val="clear" w:color="auto" w:fill="E8F1B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5F9E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3C5" w:themeFill="accent4" w:themeFillTint="33"/>
      </w:tc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tcBorders>
          <w:insideH w:val="single" w:sz="6" w:space="0" w:color="798A1B" w:themeColor="accent4"/>
          <w:insideV w:val="single" w:sz="6" w:space="0" w:color="798A1B" w:themeColor="accent4"/>
        </w:tcBorders>
        <w:shd w:val="clear" w:color="auto" w:fill="D0E36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  <w:insideH w:val="single" w:sz="8" w:space="0" w:color="686763" w:themeColor="accent5"/>
        <w:insideV w:val="single" w:sz="8" w:space="0" w:color="686763" w:themeColor="accent5"/>
      </w:tblBorders>
    </w:tblPr>
    <w:tcPr>
      <w:shd w:val="clear" w:color="auto" w:fill="DAD9D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0DF" w:themeFill="accent5" w:themeFillTint="33"/>
      </w:tc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tcBorders>
          <w:insideH w:val="single" w:sz="6" w:space="0" w:color="686763" w:themeColor="accent5"/>
          <w:insideV w:val="single" w:sz="6" w:space="0" w:color="686763" w:themeColor="accent5"/>
        </w:tcBorders>
        <w:shd w:val="clear" w:color="auto" w:fill="B4B3B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  <w:insideH w:val="single" w:sz="8" w:space="0" w:color="B4AF9A" w:themeColor="accent6"/>
        <w:insideV w:val="single" w:sz="8" w:space="0" w:color="B4AF9A" w:themeColor="accent6"/>
      </w:tblBorders>
    </w:tblPr>
    <w:tcPr>
      <w:shd w:val="clear" w:color="auto" w:fill="ECEBE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EEA" w:themeFill="accent6" w:themeFillTint="33"/>
      </w:tc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tcBorders>
          <w:insideH w:val="single" w:sz="6" w:space="0" w:color="B4AF9A" w:themeColor="accent6"/>
          <w:insideV w:val="single" w:sz="6" w:space="0" w:color="B4AF9A" w:themeColor="accent6"/>
        </w:tcBorders>
        <w:shd w:val="clear" w:color="auto" w:fill="D9D7C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CC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471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471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99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99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B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F0A3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F0A3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6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6C8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9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3E0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3E0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B3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B3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F1B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8A1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8A1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E36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E36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D9D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8676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8676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4B3B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4B3B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EBE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4AF9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4AF9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9D7C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9D7C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bottom w:val="single" w:sz="8" w:space="0" w:color="003471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3471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3471" w:themeColor="accent1"/>
          <w:bottom w:val="single" w:sz="8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471" w:themeColor="accent1"/>
          <w:bottom w:val="single" w:sz="8" w:space="0" w:color="003471" w:themeColor="accent1"/>
        </w:tcBorders>
      </w:tcPr>
    </w:tblStylePr>
    <w:tblStylePr w:type="band1Vert">
      <w:tblPr/>
      <w:tcPr>
        <w:shd w:val="clear" w:color="auto" w:fill="9CC9FF" w:themeFill="accent1" w:themeFillTint="3F"/>
      </w:tcPr>
    </w:tblStylePr>
    <w:tblStylePr w:type="band1Horz">
      <w:tblPr/>
      <w:tcPr>
        <w:shd w:val="clear" w:color="auto" w:fill="9CC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bottom w:val="single" w:sz="8" w:space="0" w:color="BF0A3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F0A30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BF0A30" w:themeColor="accent2"/>
          <w:bottom w:val="single" w:sz="8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F0A30" w:themeColor="accent2"/>
          <w:bottom w:val="single" w:sz="8" w:space="0" w:color="BF0A30" w:themeColor="accent2"/>
        </w:tcBorders>
      </w:tcPr>
    </w:tblStylePr>
    <w:tblStylePr w:type="band1Vert">
      <w:tblPr/>
      <w:tcPr>
        <w:shd w:val="clear" w:color="auto" w:fill="FBB6C4" w:themeFill="accent2" w:themeFillTint="3F"/>
      </w:tcPr>
    </w:tblStylePr>
    <w:tblStylePr w:type="band1Horz">
      <w:tblPr/>
      <w:tcPr>
        <w:shd w:val="clear" w:color="auto" w:fill="FBB6C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bottom w:val="single" w:sz="8" w:space="0" w:color="353E0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53E06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53E06" w:themeColor="accent3"/>
          <w:bottom w:val="single" w:sz="8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53E06" w:themeColor="accent3"/>
          <w:bottom w:val="single" w:sz="8" w:space="0" w:color="353E06" w:themeColor="accent3"/>
        </w:tcBorders>
      </w:tcPr>
    </w:tblStylePr>
    <w:tblStylePr w:type="band1Vert">
      <w:tblPr/>
      <w:tcPr>
        <w:shd w:val="clear" w:color="auto" w:fill="E6F59B" w:themeFill="accent3" w:themeFillTint="3F"/>
      </w:tcPr>
    </w:tblStylePr>
    <w:tblStylePr w:type="band1Horz">
      <w:tblPr/>
      <w:tcPr>
        <w:shd w:val="clear" w:color="auto" w:fill="E6F59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bottom w:val="single" w:sz="8" w:space="0" w:color="798A1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98A1B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98A1B" w:themeColor="accent4"/>
          <w:bottom w:val="single" w:sz="8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98A1B" w:themeColor="accent4"/>
          <w:bottom w:val="single" w:sz="8" w:space="0" w:color="798A1B" w:themeColor="accent4"/>
        </w:tcBorders>
      </w:tcPr>
    </w:tblStylePr>
    <w:tblStylePr w:type="band1Vert">
      <w:tblPr/>
      <w:tcPr>
        <w:shd w:val="clear" w:color="auto" w:fill="E8F1B7" w:themeFill="accent4" w:themeFillTint="3F"/>
      </w:tcPr>
    </w:tblStylePr>
    <w:tblStylePr w:type="band1Horz">
      <w:tblPr/>
      <w:tcPr>
        <w:shd w:val="clear" w:color="auto" w:fill="E8F1B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bottom w:val="single" w:sz="8" w:space="0" w:color="68676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86763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86763" w:themeColor="accent5"/>
          <w:bottom w:val="single" w:sz="8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86763" w:themeColor="accent5"/>
          <w:bottom w:val="single" w:sz="8" w:space="0" w:color="686763" w:themeColor="accent5"/>
        </w:tcBorders>
      </w:tcPr>
    </w:tblStylePr>
    <w:tblStylePr w:type="band1Vert">
      <w:tblPr/>
      <w:tcPr>
        <w:shd w:val="clear" w:color="auto" w:fill="DAD9D8" w:themeFill="accent5" w:themeFillTint="3F"/>
      </w:tcPr>
    </w:tblStylePr>
    <w:tblStylePr w:type="band1Horz">
      <w:tblPr/>
      <w:tcPr>
        <w:shd w:val="clear" w:color="auto" w:fill="DAD9D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bottom w:val="single" w:sz="8" w:space="0" w:color="B4AF9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4AF9A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B4AF9A" w:themeColor="accent6"/>
          <w:bottom w:val="single" w:sz="8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4AF9A" w:themeColor="accent6"/>
          <w:bottom w:val="single" w:sz="8" w:space="0" w:color="B4AF9A" w:themeColor="accent6"/>
        </w:tcBorders>
      </w:tcPr>
    </w:tblStylePr>
    <w:tblStylePr w:type="band1Vert">
      <w:tblPr/>
      <w:tcPr>
        <w:shd w:val="clear" w:color="auto" w:fill="ECEBE5" w:themeFill="accent6" w:themeFillTint="3F"/>
      </w:tcPr>
    </w:tblStylePr>
    <w:tblStylePr w:type="band1Horz">
      <w:tblPr/>
      <w:tcPr>
        <w:shd w:val="clear" w:color="auto" w:fill="ECEBE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347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47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47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CC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F0A3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F0A3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B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53E0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53E0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53E0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9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98A1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98A1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98A1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F1B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8676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8676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8676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D9D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4AF9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4AF9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4AF9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EBE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61D4" w:themeColor="accent1" w:themeTint="BF"/>
        <w:left w:val="single" w:sz="8" w:space="0" w:color="0061D4" w:themeColor="accent1" w:themeTint="BF"/>
        <w:bottom w:val="single" w:sz="8" w:space="0" w:color="0061D4" w:themeColor="accent1" w:themeTint="BF"/>
        <w:right w:val="single" w:sz="8" w:space="0" w:color="0061D4" w:themeColor="accent1" w:themeTint="BF"/>
        <w:insideH w:val="single" w:sz="8" w:space="0" w:color="0061D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61D4" w:themeColor="accent1" w:themeTint="BF"/>
          <w:left w:val="single" w:sz="8" w:space="0" w:color="0061D4" w:themeColor="accent1" w:themeTint="BF"/>
          <w:bottom w:val="single" w:sz="8" w:space="0" w:color="0061D4" w:themeColor="accent1" w:themeTint="BF"/>
          <w:right w:val="single" w:sz="8" w:space="0" w:color="0061D4" w:themeColor="accent1" w:themeTint="BF"/>
          <w:insideH w:val="nil"/>
          <w:insideV w:val="nil"/>
        </w:tcBorders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1D4" w:themeColor="accent1" w:themeTint="BF"/>
          <w:left w:val="single" w:sz="8" w:space="0" w:color="0061D4" w:themeColor="accent1" w:themeTint="BF"/>
          <w:bottom w:val="single" w:sz="8" w:space="0" w:color="0061D4" w:themeColor="accent1" w:themeTint="BF"/>
          <w:right w:val="single" w:sz="8" w:space="0" w:color="0061D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C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CC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224E" w:themeColor="accent2" w:themeTint="BF"/>
        <w:left w:val="single" w:sz="8" w:space="0" w:color="F3224E" w:themeColor="accent2" w:themeTint="BF"/>
        <w:bottom w:val="single" w:sz="8" w:space="0" w:color="F3224E" w:themeColor="accent2" w:themeTint="BF"/>
        <w:right w:val="single" w:sz="8" w:space="0" w:color="F3224E" w:themeColor="accent2" w:themeTint="BF"/>
        <w:insideH w:val="single" w:sz="8" w:space="0" w:color="F3224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224E" w:themeColor="accent2" w:themeTint="BF"/>
          <w:left w:val="single" w:sz="8" w:space="0" w:color="F3224E" w:themeColor="accent2" w:themeTint="BF"/>
          <w:bottom w:val="single" w:sz="8" w:space="0" w:color="F3224E" w:themeColor="accent2" w:themeTint="BF"/>
          <w:right w:val="single" w:sz="8" w:space="0" w:color="F3224E" w:themeColor="accent2" w:themeTint="BF"/>
          <w:insideH w:val="nil"/>
          <w:insideV w:val="nil"/>
        </w:tcBorders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224E" w:themeColor="accent2" w:themeTint="BF"/>
          <w:left w:val="single" w:sz="8" w:space="0" w:color="F3224E" w:themeColor="accent2" w:themeTint="BF"/>
          <w:bottom w:val="single" w:sz="8" w:space="0" w:color="F3224E" w:themeColor="accent2" w:themeTint="BF"/>
          <w:right w:val="single" w:sz="8" w:space="0" w:color="F3224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B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B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BA20F" w:themeColor="accent3" w:themeTint="BF"/>
        <w:left w:val="single" w:sz="8" w:space="0" w:color="8BA20F" w:themeColor="accent3" w:themeTint="BF"/>
        <w:bottom w:val="single" w:sz="8" w:space="0" w:color="8BA20F" w:themeColor="accent3" w:themeTint="BF"/>
        <w:right w:val="single" w:sz="8" w:space="0" w:color="8BA20F" w:themeColor="accent3" w:themeTint="BF"/>
        <w:insideH w:val="single" w:sz="8" w:space="0" w:color="8BA20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BA20F" w:themeColor="accent3" w:themeTint="BF"/>
          <w:left w:val="single" w:sz="8" w:space="0" w:color="8BA20F" w:themeColor="accent3" w:themeTint="BF"/>
          <w:bottom w:val="single" w:sz="8" w:space="0" w:color="8BA20F" w:themeColor="accent3" w:themeTint="BF"/>
          <w:right w:val="single" w:sz="8" w:space="0" w:color="8BA20F" w:themeColor="accent3" w:themeTint="BF"/>
          <w:insideH w:val="nil"/>
          <w:insideV w:val="nil"/>
        </w:tcBorders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BA20F" w:themeColor="accent3" w:themeTint="BF"/>
          <w:left w:val="single" w:sz="8" w:space="0" w:color="8BA20F" w:themeColor="accent3" w:themeTint="BF"/>
          <w:bottom w:val="single" w:sz="8" w:space="0" w:color="8BA20F" w:themeColor="accent3" w:themeTint="BF"/>
          <w:right w:val="single" w:sz="8" w:space="0" w:color="8BA20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9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9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7D229" w:themeColor="accent4" w:themeTint="BF"/>
        <w:left w:val="single" w:sz="8" w:space="0" w:color="B7D229" w:themeColor="accent4" w:themeTint="BF"/>
        <w:bottom w:val="single" w:sz="8" w:space="0" w:color="B7D229" w:themeColor="accent4" w:themeTint="BF"/>
        <w:right w:val="single" w:sz="8" w:space="0" w:color="B7D229" w:themeColor="accent4" w:themeTint="BF"/>
        <w:insideH w:val="single" w:sz="8" w:space="0" w:color="B7D22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7D229" w:themeColor="accent4" w:themeTint="BF"/>
          <w:left w:val="single" w:sz="8" w:space="0" w:color="B7D229" w:themeColor="accent4" w:themeTint="BF"/>
          <w:bottom w:val="single" w:sz="8" w:space="0" w:color="B7D229" w:themeColor="accent4" w:themeTint="BF"/>
          <w:right w:val="single" w:sz="8" w:space="0" w:color="B7D229" w:themeColor="accent4" w:themeTint="BF"/>
          <w:insideH w:val="nil"/>
          <w:insideV w:val="nil"/>
        </w:tcBorders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D229" w:themeColor="accent4" w:themeTint="BF"/>
          <w:left w:val="single" w:sz="8" w:space="0" w:color="B7D229" w:themeColor="accent4" w:themeTint="BF"/>
          <w:bottom w:val="single" w:sz="8" w:space="0" w:color="B7D229" w:themeColor="accent4" w:themeTint="BF"/>
          <w:right w:val="single" w:sz="8" w:space="0" w:color="B7D22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1B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F1B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8D89" w:themeColor="accent5" w:themeTint="BF"/>
        <w:left w:val="single" w:sz="8" w:space="0" w:color="8E8D89" w:themeColor="accent5" w:themeTint="BF"/>
        <w:bottom w:val="single" w:sz="8" w:space="0" w:color="8E8D89" w:themeColor="accent5" w:themeTint="BF"/>
        <w:right w:val="single" w:sz="8" w:space="0" w:color="8E8D89" w:themeColor="accent5" w:themeTint="BF"/>
        <w:insideH w:val="single" w:sz="8" w:space="0" w:color="8E8D8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E8D89" w:themeColor="accent5" w:themeTint="BF"/>
          <w:left w:val="single" w:sz="8" w:space="0" w:color="8E8D89" w:themeColor="accent5" w:themeTint="BF"/>
          <w:bottom w:val="single" w:sz="8" w:space="0" w:color="8E8D89" w:themeColor="accent5" w:themeTint="BF"/>
          <w:right w:val="single" w:sz="8" w:space="0" w:color="8E8D89" w:themeColor="accent5" w:themeTint="BF"/>
          <w:insideH w:val="nil"/>
          <w:insideV w:val="nil"/>
        </w:tcBorders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8D89" w:themeColor="accent5" w:themeTint="BF"/>
          <w:left w:val="single" w:sz="8" w:space="0" w:color="8E8D89" w:themeColor="accent5" w:themeTint="BF"/>
          <w:bottom w:val="single" w:sz="8" w:space="0" w:color="8E8D89" w:themeColor="accent5" w:themeTint="BF"/>
          <w:right w:val="single" w:sz="8" w:space="0" w:color="8E8D8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9D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9D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2B3" w:themeColor="accent6" w:themeTint="BF"/>
        <w:left w:val="single" w:sz="8" w:space="0" w:color="C6C2B3" w:themeColor="accent6" w:themeTint="BF"/>
        <w:bottom w:val="single" w:sz="8" w:space="0" w:color="C6C2B3" w:themeColor="accent6" w:themeTint="BF"/>
        <w:right w:val="single" w:sz="8" w:space="0" w:color="C6C2B3" w:themeColor="accent6" w:themeTint="BF"/>
        <w:insideH w:val="single" w:sz="8" w:space="0" w:color="C6C2B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6C2B3" w:themeColor="accent6" w:themeTint="BF"/>
          <w:left w:val="single" w:sz="8" w:space="0" w:color="C6C2B3" w:themeColor="accent6" w:themeTint="BF"/>
          <w:bottom w:val="single" w:sz="8" w:space="0" w:color="C6C2B3" w:themeColor="accent6" w:themeTint="BF"/>
          <w:right w:val="single" w:sz="8" w:space="0" w:color="C6C2B3" w:themeColor="accent6" w:themeTint="BF"/>
          <w:insideH w:val="nil"/>
          <w:insideV w:val="nil"/>
        </w:tcBorders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C2B3" w:themeColor="accent6" w:themeTint="BF"/>
          <w:left w:val="single" w:sz="8" w:space="0" w:color="C6C2B3" w:themeColor="accent6" w:themeTint="BF"/>
          <w:bottom w:val="single" w:sz="8" w:space="0" w:color="C6C2B3" w:themeColor="accent6" w:themeTint="BF"/>
          <w:right w:val="single" w:sz="8" w:space="0" w:color="C6C2B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E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EBE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color w:val="001A38" w:themeColor="accent1" w:themeShade="80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001A38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</w:style>
  <w:style w:type="table" w:styleId="TableProfessional">
    <w:name w:val="Table Professional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Untertitel2">
    <w:name w:val="Untertitel 2"/>
    <w:basedOn w:val="Normal"/>
    <w:link w:val="Untertitel2-Zeichen"/>
    <w:semiHidden/>
    <w:qFormat/>
    <w:rsid w:val="004E05BF"/>
    <w:pPr>
      <w:spacing w:line="168" w:lineRule="auto"/>
    </w:pPr>
    <w:rPr>
      <w:rFonts w:ascii="Brush Script MT" w:hAnsi="Brush Script MT"/>
      <w:color w:val="ECF3C5" w:themeColor="accent4" w:themeTint="33"/>
      <w:sz w:val="104"/>
      <w:szCs w:val="104"/>
    </w:rPr>
  </w:style>
  <w:style w:type="character" w:customStyle="1" w:styleId="Untertitel2-Zeichen">
    <w:name w:val="Untertitel 2-Zeichen"/>
    <w:basedOn w:val="DefaultParagraphFont"/>
    <w:link w:val="Untertitel2"/>
    <w:semiHidden/>
    <w:rsid w:val="00DA7161"/>
    <w:rPr>
      <w:rFonts w:ascii="Brush Script MT" w:hAnsi="Brush Script MT" w:cs="Calibri"/>
      <w:color w:val="ECF3C5" w:themeColor="accent4" w:themeTint="33"/>
      <w:kern w:val="24"/>
      <w:sz w:val="104"/>
      <w:szCs w:val="10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3" Type="http://schemas.openxmlformats.org/officeDocument/2006/relationships/image" Target="media/image8.png"/><Relationship Id="rId7" Type="http://schemas.openxmlformats.org/officeDocument/2006/relationships/image" Target="media/image12.png"/><Relationship Id="rId2" Type="http://schemas.openxmlformats.org/officeDocument/2006/relationships/image" Target="media/image7.svg"/><Relationship Id="rId1" Type="http://schemas.openxmlformats.org/officeDocument/2006/relationships/image" Target="media/image6.png"/><Relationship Id="rId6" Type="http://schemas.openxmlformats.org/officeDocument/2006/relationships/image" Target="media/image11.svg"/><Relationship Id="rId5" Type="http://schemas.openxmlformats.org/officeDocument/2006/relationships/image" Target="media/image10.png"/><Relationship Id="rId4" Type="http://schemas.openxmlformats.org/officeDocument/2006/relationships/image" Target="media/image9.svg"/><Relationship Id="rId9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3" Type="http://schemas.openxmlformats.org/officeDocument/2006/relationships/image" Target="media/image8.png"/><Relationship Id="rId7" Type="http://schemas.openxmlformats.org/officeDocument/2006/relationships/image" Target="media/image12.png"/><Relationship Id="rId2" Type="http://schemas.openxmlformats.org/officeDocument/2006/relationships/image" Target="media/image7.svg"/><Relationship Id="rId1" Type="http://schemas.openxmlformats.org/officeDocument/2006/relationships/image" Target="media/image6.png"/><Relationship Id="rId6" Type="http://schemas.openxmlformats.org/officeDocument/2006/relationships/image" Target="media/image11.svg"/><Relationship Id="rId5" Type="http://schemas.openxmlformats.org/officeDocument/2006/relationships/image" Target="media/image10.png"/><Relationship Id="rId4" Type="http://schemas.openxmlformats.org/officeDocument/2006/relationships/image" Target="media/image9.svg"/><Relationship Id="rId9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9B244730DEF48528FDE4A5A41CE9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AE305-EF6F-4B5C-B68B-5F75E5BDD9C5}"/>
      </w:docPartPr>
      <w:docPartBody>
        <w:p w:rsidR="00EE35DE" w:rsidRDefault="00F35810" w:rsidP="00F35810">
          <w:pPr>
            <w:pStyle w:val="99B244730DEF48528FDE4A5A41CE97F93"/>
          </w:pPr>
          <w:r w:rsidRPr="00DA7161">
            <w:rPr>
              <w:lang w:val="de-DE" w:bidi="de-DE"/>
            </w:rPr>
            <w:t>ES IST ZEIT FÜR EINEN NEUEN HAARSCHNITT</w:t>
          </w:r>
        </w:p>
      </w:docPartBody>
    </w:docPart>
    <w:docPart>
      <w:docPartPr>
        <w:name w:val="F851A6BB293D47149242C392063AD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819C1-41F8-46AC-9A08-3438CF87A78D}"/>
      </w:docPartPr>
      <w:docPartBody>
        <w:p w:rsidR="00A16386" w:rsidRDefault="00F35810" w:rsidP="00F35810">
          <w:pPr>
            <w:pStyle w:val="F851A6BB293D47149242C392063AD04C2"/>
          </w:pPr>
          <w:r w:rsidRPr="001C5539">
            <w:rPr>
              <w:lang w:val="de-DE" w:bidi="de-DE"/>
            </w:rPr>
            <w:t>Wenn Sie sofort anfangen möchten, tippen Sie auf einen Platzhaltertext (wie diesen), und beginnen Sie mit der Eingabe, um ihn durch Ihren eigenen Text zu ersetzen.</w:t>
          </w:r>
        </w:p>
      </w:docPartBody>
    </w:docPart>
    <w:docPart>
      <w:docPartPr>
        <w:name w:val="BBBDA7DAC245478E928E1D49A6DBA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B9E16-93EA-4C73-8E0A-1BA41C4C7E29}"/>
      </w:docPartPr>
      <w:docPartBody>
        <w:p w:rsidR="00A16386" w:rsidRDefault="00F35810" w:rsidP="00F35810">
          <w:pPr>
            <w:pStyle w:val="BBBDA7DAC245478E928E1D49A6DBAE252"/>
          </w:pPr>
          <w:r w:rsidRPr="001C5539">
            <w:rPr>
              <w:lang w:val="de-DE" w:bidi="de-DE"/>
            </w:rPr>
            <w:t>Wenn Sie sofort anfangen möchten, tippen Sie auf einen Platzhaltertext (wie diesen), und beginnen Sie mit der Eingabe, um ihn durch Ihren eigenen Text zu ersetz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35DE"/>
    <w:rsid w:val="00095F49"/>
    <w:rsid w:val="00356134"/>
    <w:rsid w:val="00972C7D"/>
    <w:rsid w:val="00A16386"/>
    <w:rsid w:val="00C91926"/>
    <w:rsid w:val="00EE35DE"/>
    <w:rsid w:val="00F35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B244730DEF48528FDE4A5A41CE97F9">
    <w:name w:val="99B244730DEF48528FDE4A5A41CE97F9"/>
  </w:style>
  <w:style w:type="character" w:styleId="PlaceholderText">
    <w:name w:val="Placeholder Text"/>
    <w:basedOn w:val="DefaultParagraphFont"/>
    <w:uiPriority w:val="99"/>
    <w:semiHidden/>
    <w:rsid w:val="00F35810"/>
    <w:rPr>
      <w:color w:val="595959" w:themeColor="text1" w:themeTint="A6"/>
    </w:rPr>
  </w:style>
  <w:style w:type="paragraph" w:customStyle="1" w:styleId="F851A6BB293D47149242C392063AD04C">
    <w:name w:val="F851A6BB293D47149242C392063AD04C"/>
    <w:rsid w:val="00F35810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24"/>
      <w:szCs w:val="32"/>
      <w:lang w:val="en-ZA" w:eastAsia="ja-JP"/>
    </w:rPr>
  </w:style>
  <w:style w:type="paragraph" w:customStyle="1" w:styleId="BBBDA7DAC245478E928E1D49A6DBAE25">
    <w:name w:val="BBBDA7DAC245478E928E1D49A6DBAE25"/>
    <w:rsid w:val="00F35810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24"/>
      <w:szCs w:val="32"/>
      <w:lang w:val="en-ZA" w:eastAsia="ja-JP"/>
    </w:rPr>
  </w:style>
  <w:style w:type="paragraph" w:customStyle="1" w:styleId="99B244730DEF48528FDE4A5A41CE97F91">
    <w:name w:val="99B244730DEF48528FDE4A5A41CE97F91"/>
    <w:rsid w:val="00F35810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26187F668379489A956CD0F221211B38">
    <w:name w:val="26187F668379489A956CD0F221211B38"/>
    <w:rsid w:val="00F35810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4A2722E8837D4234A91F4B71D8A8669F">
    <w:name w:val="4A2722E8837D4234A91F4B71D8A8669F"/>
    <w:rsid w:val="00F35810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24"/>
      <w:szCs w:val="32"/>
      <w:lang w:val="en-ZA" w:eastAsia="ja-JP"/>
    </w:rPr>
  </w:style>
  <w:style w:type="paragraph" w:customStyle="1" w:styleId="F851A6BB293D47149242C392063AD04C1">
    <w:name w:val="F851A6BB293D47149242C392063AD04C1"/>
    <w:rsid w:val="00F35810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24"/>
      <w:szCs w:val="32"/>
      <w:lang w:val="en-ZA" w:eastAsia="ja-JP"/>
    </w:rPr>
  </w:style>
  <w:style w:type="paragraph" w:customStyle="1" w:styleId="BBBDA7DAC245478E928E1D49A6DBAE251">
    <w:name w:val="BBBDA7DAC245478E928E1D49A6DBAE251"/>
    <w:rsid w:val="00F35810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24"/>
      <w:szCs w:val="32"/>
      <w:lang w:val="en-ZA" w:eastAsia="ja-JP"/>
    </w:rPr>
  </w:style>
  <w:style w:type="paragraph" w:customStyle="1" w:styleId="99B244730DEF48528FDE4A5A41CE97F92">
    <w:name w:val="99B244730DEF48528FDE4A5A41CE97F92"/>
    <w:rsid w:val="00F35810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26187F668379489A956CD0F221211B381">
    <w:name w:val="26187F668379489A956CD0F221211B381"/>
    <w:rsid w:val="00F35810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4A2722E8837D4234A91F4B71D8A8669F1">
    <w:name w:val="4A2722E8837D4234A91F4B71D8A8669F1"/>
    <w:rsid w:val="00F35810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24"/>
      <w:szCs w:val="32"/>
      <w:lang w:val="en-ZA" w:eastAsia="ja-JP"/>
    </w:rPr>
  </w:style>
  <w:style w:type="paragraph" w:customStyle="1" w:styleId="F851A6BB293D47149242C392063AD04C2">
    <w:name w:val="F851A6BB293D47149242C392063AD04C2"/>
    <w:rsid w:val="00F35810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24"/>
      <w:szCs w:val="32"/>
      <w:lang w:val="en-ZA" w:eastAsia="ja-JP"/>
    </w:rPr>
  </w:style>
  <w:style w:type="paragraph" w:customStyle="1" w:styleId="BBBDA7DAC245478E928E1D49A6DBAE252">
    <w:name w:val="BBBDA7DAC245478E928E1D49A6DBAE252"/>
    <w:rsid w:val="00F35810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24"/>
      <w:szCs w:val="32"/>
      <w:lang w:val="en-ZA" w:eastAsia="ja-JP"/>
    </w:rPr>
  </w:style>
  <w:style w:type="paragraph" w:customStyle="1" w:styleId="99B244730DEF48528FDE4A5A41CE97F93">
    <w:name w:val="99B244730DEF48528FDE4A5A41CE97F93"/>
    <w:rsid w:val="00F35810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26187F668379489A956CD0F221211B382">
    <w:name w:val="26187F668379489A956CD0F221211B382"/>
    <w:rsid w:val="00F35810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4A2722E8837D4234A91F4B71D8A8669F2">
    <w:name w:val="4A2722E8837D4234A91F4B71D8A8669F2"/>
    <w:rsid w:val="00F35810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24"/>
      <w:szCs w:val="32"/>
      <w:lang w:val="en-ZA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-EverydayBarb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3471"/>
      </a:accent1>
      <a:accent2>
        <a:srgbClr val="BF0A30"/>
      </a:accent2>
      <a:accent3>
        <a:srgbClr val="353E06"/>
      </a:accent3>
      <a:accent4>
        <a:srgbClr val="798A1B"/>
      </a:accent4>
      <a:accent5>
        <a:srgbClr val="686763"/>
      </a:accent5>
      <a:accent6>
        <a:srgbClr val="B4AF9A"/>
      </a:accent6>
      <a:hlink>
        <a:srgbClr val="003471"/>
      </a:hlink>
      <a:folHlink>
        <a:srgbClr val="003471"/>
      </a:folHlink>
    </a:clrScheme>
    <a:fontScheme name="Custom 11">
      <a:majorFont>
        <a:latin typeface="Arial Black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8F38C39E-346D-453D-AF1E-45129C675A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9BDCEF-7420-4AAD-9D40-9E7DC6A7DA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7217A40F-709E-49D4-85CD-E33DDB4431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CADFDD-F325-4A4C-B327-FDE020E1A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55</Words>
  <Characters>319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3-18T20:20:00Z</dcterms:created>
  <dcterms:modified xsi:type="dcterms:W3CDTF">2019-05-23T07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